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C987A" w14:textId="6D689844" w:rsidR="004A185B" w:rsidRDefault="004A185B" w:rsidP="00456A8B">
      <w:pPr>
        <w:jc w:val="both"/>
        <w:rPr>
          <w:lang w:bidi="fa-IR"/>
        </w:rPr>
      </w:pPr>
      <w:r>
        <w:rPr>
          <w:lang w:bidi="fa-IR"/>
        </w:rPr>
        <w:t>1- Power electronics in hydro electric energy systems – A review</w:t>
      </w:r>
    </w:p>
    <w:p w14:paraId="60A66887" w14:textId="4D02BEC5" w:rsidR="004A185B" w:rsidRDefault="004A185B" w:rsidP="00456A8B">
      <w:pPr>
        <w:jc w:val="both"/>
        <w:rPr>
          <w:lang w:bidi="fa-IR"/>
        </w:rPr>
      </w:pPr>
      <w:r>
        <w:rPr>
          <w:lang w:bidi="fa-IR"/>
        </w:rPr>
        <w:t>2- Review of techno-economic and environmental aspects of building small hydroelectric plants – A case study in Serbia</w:t>
      </w:r>
    </w:p>
    <w:p w14:paraId="7D5D6254" w14:textId="46354298" w:rsidR="008C6E89" w:rsidRDefault="008C6E89" w:rsidP="00456A8B">
      <w:pPr>
        <w:jc w:val="both"/>
        <w:rPr>
          <w:lang w:bidi="fa-IR"/>
        </w:rPr>
      </w:pPr>
      <w:r>
        <w:rPr>
          <w:lang w:bidi="fa-IR"/>
        </w:rPr>
        <w:t>3- International Energy Agency (IEA), 2001, Guidelines for Hydroelectric Generator Upgrading, Technical Report, The Hydro Power Upgrading Task Force.</w:t>
      </w:r>
    </w:p>
    <w:p w14:paraId="0448A5B4" w14:textId="27BD3148" w:rsidR="006A4EDA" w:rsidRDefault="004B58C6" w:rsidP="00456A8B">
      <w:pPr>
        <w:jc w:val="both"/>
        <w:rPr>
          <w:lang w:bidi="fa-IR"/>
        </w:rPr>
      </w:pPr>
      <w:r>
        <w:rPr>
          <w:lang w:bidi="fa-IR"/>
        </w:rPr>
        <w:t>4- Hydro Generator High Voltage Stator Windings: Part 1 – Essential Characteristics and Degradation Mechanisms</w:t>
      </w:r>
    </w:p>
    <w:p w14:paraId="20185606" w14:textId="019E1081" w:rsidR="00BF775B" w:rsidRDefault="00BF775B" w:rsidP="00456A8B">
      <w:pPr>
        <w:jc w:val="both"/>
        <w:rPr>
          <w:lang w:bidi="fa-IR"/>
        </w:rPr>
      </w:pPr>
      <w:r>
        <w:rPr>
          <w:lang w:bidi="fa-IR"/>
        </w:rPr>
        <w:t>5- IoT-based Pico-Hydro Power Generation System using Pelton Turbine</w:t>
      </w:r>
    </w:p>
    <w:p w14:paraId="27EBDFE9" w14:textId="7C404746" w:rsidR="00633319" w:rsidRDefault="00633319" w:rsidP="00456A8B">
      <w:pPr>
        <w:jc w:val="both"/>
        <w:rPr>
          <w:lang w:bidi="fa-IR"/>
        </w:rPr>
      </w:pPr>
      <w:r>
        <w:rPr>
          <w:lang w:bidi="fa-IR"/>
        </w:rPr>
        <w:t>6-</w:t>
      </w:r>
      <w:r w:rsidRPr="00633319">
        <w:t xml:space="preserve"> </w:t>
      </w:r>
      <w:r>
        <w:rPr>
          <w:lang w:bidi="fa-IR"/>
        </w:rPr>
        <w:t>CHALLENGES AND OPPORTUNITIES OF ELECTRIC MACHINES FOR RENEWABLE ENERGY (INVITED PAPER)</w:t>
      </w:r>
    </w:p>
    <w:p w14:paraId="48FB457C" w14:textId="50D2C63F" w:rsidR="001B63DA" w:rsidRDefault="001B63DA" w:rsidP="00456A8B">
      <w:pPr>
        <w:jc w:val="both"/>
        <w:rPr>
          <w:lang w:bidi="fa-IR"/>
        </w:rPr>
      </w:pPr>
      <w:r>
        <w:rPr>
          <w:lang w:bidi="fa-IR"/>
        </w:rPr>
        <w:t>7-</w:t>
      </w:r>
      <w:r w:rsidRPr="001B63DA">
        <w:t xml:space="preserve"> </w:t>
      </w:r>
      <w:r w:rsidRPr="001B63DA">
        <w:rPr>
          <w:lang w:bidi="fa-IR"/>
        </w:rPr>
        <w:t>Partial Discharge Patterns in High Voltage Insulation</w:t>
      </w:r>
    </w:p>
    <w:p w14:paraId="6E40BBCB" w14:textId="4710B424" w:rsidR="001E3F23" w:rsidRDefault="001B63DA" w:rsidP="001E3F23">
      <w:pPr>
        <w:jc w:val="both"/>
        <w:rPr>
          <w:lang w:bidi="fa-IR"/>
        </w:rPr>
      </w:pPr>
      <w:r>
        <w:rPr>
          <w:lang w:bidi="fa-IR"/>
        </w:rPr>
        <w:t>8</w:t>
      </w:r>
      <w:r w:rsidR="001E3F23">
        <w:rPr>
          <w:lang w:bidi="fa-IR"/>
        </w:rPr>
        <w:t>- Investigation of Partial Discharge Activity and Insulation Life of a Large Hydro Generator</w:t>
      </w:r>
    </w:p>
    <w:p w14:paraId="66DBAAC8" w14:textId="32337370" w:rsidR="005B02FA" w:rsidRDefault="005B02FA" w:rsidP="005B02FA">
      <w:pPr>
        <w:jc w:val="both"/>
        <w:rPr>
          <w:lang w:bidi="fa-IR"/>
        </w:rPr>
      </w:pPr>
      <w:r>
        <w:rPr>
          <w:lang w:bidi="fa-IR"/>
        </w:rPr>
        <w:t>9- Hydro generator high voltage stator windings: Part 2 – design for reduced copper losses and elimination of harmonics</w:t>
      </w:r>
    </w:p>
    <w:p w14:paraId="1CFF042F" w14:textId="5B8E2321" w:rsidR="00DD7815" w:rsidRDefault="005B02FA" w:rsidP="00DD7815">
      <w:pPr>
        <w:jc w:val="both"/>
        <w:rPr>
          <w:lang w:bidi="fa-IR"/>
        </w:rPr>
      </w:pPr>
      <w:r>
        <w:rPr>
          <w:lang w:bidi="fa-IR"/>
        </w:rPr>
        <w:t>10</w:t>
      </w:r>
      <w:r w:rsidR="00DD7815">
        <w:rPr>
          <w:lang w:bidi="fa-IR"/>
        </w:rPr>
        <w:t>- Walker, J. H. 1981, Large Synchronous Machines – Design, Manufacture, and Operation, 2nd edition, Oxford University Press.</w:t>
      </w:r>
    </w:p>
    <w:p w14:paraId="76E69734" w14:textId="2A651B64" w:rsidR="001B798F" w:rsidRDefault="001B798F" w:rsidP="001B798F">
      <w:pPr>
        <w:jc w:val="both"/>
        <w:rPr>
          <w:lang w:bidi="fa-IR"/>
        </w:rPr>
      </w:pPr>
      <w:r>
        <w:rPr>
          <w:lang w:bidi="fa-IR"/>
        </w:rPr>
        <w:t xml:space="preserve">11- </w:t>
      </w:r>
      <w:r>
        <w:rPr>
          <w:lang w:bidi="fa-IR"/>
        </w:rPr>
        <w:t>Hydro Generator Stator Cores Part 1 – Constructional Features and Core Losses</w:t>
      </w:r>
    </w:p>
    <w:p w14:paraId="4BF29C32" w14:textId="059EC05C" w:rsidR="00D5456C" w:rsidRDefault="00D5456C" w:rsidP="00456A8B">
      <w:pPr>
        <w:jc w:val="both"/>
        <w:rPr>
          <w:sz w:val="24"/>
          <w:szCs w:val="24"/>
          <w:lang w:bidi="fa-IR"/>
        </w:rPr>
      </w:pPr>
    </w:p>
    <w:p w14:paraId="3646400C" w14:textId="4013CFCC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53178ADE" w14:textId="4937449C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684FE5F8" w14:textId="5C363801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270F6132" w14:textId="1410850C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58CCD495" w14:textId="45042CF3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4C3D316E" w14:textId="629E29EB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68BAF7DB" w14:textId="67C38471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52BCD4DE" w14:textId="313F1F1E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5D998CE6" w14:textId="66BF4CF0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53F776EB" w14:textId="5799E625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461EEBF0" w14:textId="2B4E2F81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71812F1E" w14:textId="03F98824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7E8A6F47" w14:textId="77777777" w:rsidR="0035735A" w:rsidRDefault="0035735A" w:rsidP="00456A8B">
      <w:pPr>
        <w:jc w:val="both"/>
        <w:rPr>
          <w:sz w:val="24"/>
          <w:szCs w:val="24"/>
          <w:lang w:bidi="fa-IR"/>
        </w:rPr>
      </w:pPr>
    </w:p>
    <w:p w14:paraId="54CA8485" w14:textId="6B0BCA69" w:rsidR="0035735A" w:rsidRPr="0035735A" w:rsidRDefault="0035735A" w:rsidP="00456A8B">
      <w:pPr>
        <w:jc w:val="both"/>
        <w:rPr>
          <w:b/>
          <w:bCs/>
          <w:sz w:val="32"/>
          <w:szCs w:val="32"/>
          <w:lang w:bidi="fa-IR"/>
        </w:rPr>
      </w:pPr>
      <w:r w:rsidRPr="0035735A">
        <w:rPr>
          <w:b/>
          <w:bCs/>
          <w:sz w:val="32"/>
          <w:szCs w:val="32"/>
          <w:lang w:bidi="fa-IR"/>
        </w:rPr>
        <w:lastRenderedPageBreak/>
        <w:t>Introduction</w:t>
      </w:r>
    </w:p>
    <w:p w14:paraId="17C21C34" w14:textId="1FDBF81F" w:rsidR="00D5456C" w:rsidRDefault="00D5456C" w:rsidP="00456A8B">
      <w:pPr>
        <w:jc w:val="both"/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 xml:space="preserve">A recent urge </w:t>
      </w:r>
      <w:r w:rsidRPr="00774FFF">
        <w:rPr>
          <w:sz w:val="24"/>
          <w:szCs w:val="24"/>
          <w:lang w:bidi="fa-IR"/>
        </w:rPr>
        <w:t>towards the use of renewable energy as a source for electricity production</w:t>
      </w:r>
      <w:r>
        <w:rPr>
          <w:sz w:val="24"/>
          <w:szCs w:val="24"/>
          <w:lang w:bidi="fa-IR"/>
        </w:rPr>
        <w:t xml:space="preserve"> has formed due to a growing concern for fossil fuel consumption and depletion which in turn eventuates to release of greenhouse gases to the atmosphere and destruction of natural resources </w:t>
      </w:r>
      <w:r w:rsidRPr="00774FFF">
        <w:rPr>
          <w:sz w:val="24"/>
          <w:szCs w:val="24"/>
          <w:lang w:bidi="fa-IR"/>
        </w:rPr>
        <w:t>[1-2].</w:t>
      </w:r>
      <w:r>
        <w:rPr>
          <w:sz w:val="24"/>
          <w:szCs w:val="24"/>
          <w:lang w:bidi="fa-IR"/>
        </w:rPr>
        <w:t xml:space="preserve"> </w:t>
      </w:r>
    </w:p>
    <w:p w14:paraId="3E4D528D" w14:textId="4A2CE034" w:rsidR="006B68C7" w:rsidRDefault="00140360" w:rsidP="00456A8B">
      <w:pPr>
        <w:jc w:val="both"/>
        <w:rPr>
          <w:sz w:val="24"/>
          <w:szCs w:val="24"/>
          <w:lang w:bidi="fa-IR"/>
        </w:rPr>
      </w:pPr>
      <w:r w:rsidRPr="00774FFF">
        <w:rPr>
          <w:sz w:val="24"/>
          <w:szCs w:val="24"/>
          <w:lang w:bidi="fa-IR"/>
        </w:rPr>
        <w:t>Hydropower being one of the major sources a</w:t>
      </w:r>
      <w:r w:rsidR="00643D04" w:rsidRPr="00774FFF">
        <w:rPr>
          <w:sz w:val="24"/>
          <w:szCs w:val="24"/>
          <w:lang w:bidi="fa-IR"/>
        </w:rPr>
        <w:t xml:space="preserve">mongst the </w:t>
      </w:r>
      <w:r w:rsidRPr="00774FFF">
        <w:rPr>
          <w:sz w:val="24"/>
          <w:szCs w:val="24"/>
          <w:lang w:bidi="fa-IR"/>
        </w:rPr>
        <w:t xml:space="preserve">various sources of </w:t>
      </w:r>
      <w:r w:rsidR="00643D04" w:rsidRPr="00774FFF">
        <w:rPr>
          <w:sz w:val="24"/>
          <w:szCs w:val="24"/>
          <w:lang w:bidi="fa-IR"/>
        </w:rPr>
        <w:t xml:space="preserve">renewable energy, </w:t>
      </w:r>
      <w:r w:rsidRPr="00774FFF">
        <w:rPr>
          <w:sz w:val="24"/>
          <w:szCs w:val="24"/>
          <w:lang w:bidi="fa-IR"/>
        </w:rPr>
        <w:t xml:space="preserve">holds </w:t>
      </w:r>
      <w:r w:rsidR="008519BA" w:rsidRPr="00774FFF">
        <w:rPr>
          <w:sz w:val="24"/>
          <w:szCs w:val="24"/>
          <w:lang w:bidi="fa-IR"/>
        </w:rPr>
        <w:t>about 17 percent of the global power generation</w:t>
      </w:r>
      <w:r w:rsidR="002C12DB">
        <w:rPr>
          <w:sz w:val="24"/>
          <w:szCs w:val="24"/>
          <w:lang w:bidi="fa-IR"/>
        </w:rPr>
        <w:t xml:space="preserve"> </w:t>
      </w:r>
      <w:r w:rsidR="008C6E89" w:rsidRPr="00774FFF">
        <w:rPr>
          <w:sz w:val="24"/>
          <w:szCs w:val="24"/>
          <w:lang w:bidi="fa-IR"/>
        </w:rPr>
        <w:t>[2-</w:t>
      </w:r>
      <w:r w:rsidR="004B58C6" w:rsidRPr="00774FFF">
        <w:rPr>
          <w:sz w:val="24"/>
          <w:szCs w:val="24"/>
          <w:lang w:bidi="fa-IR"/>
        </w:rPr>
        <w:t>4</w:t>
      </w:r>
      <w:r w:rsidR="008C6E89" w:rsidRPr="00774FFF">
        <w:rPr>
          <w:sz w:val="24"/>
          <w:szCs w:val="24"/>
          <w:lang w:bidi="fa-IR"/>
        </w:rPr>
        <w:t>]</w:t>
      </w:r>
      <w:r w:rsidR="003B187F" w:rsidRPr="00774FFF">
        <w:rPr>
          <w:sz w:val="24"/>
          <w:szCs w:val="24"/>
          <w:lang w:bidi="fa-IR"/>
        </w:rPr>
        <w:t>.</w:t>
      </w:r>
      <w:r w:rsidR="00910EC6" w:rsidRPr="00774FFF">
        <w:rPr>
          <w:sz w:val="24"/>
          <w:szCs w:val="24"/>
          <w:lang w:bidi="fa-IR"/>
        </w:rPr>
        <w:t xml:space="preserve"> Hydroelectric systems consist of various components such as </w:t>
      </w:r>
      <w:r w:rsidR="002B2922" w:rsidRPr="00774FFF">
        <w:rPr>
          <w:sz w:val="24"/>
          <w:szCs w:val="24"/>
          <w:lang w:bidi="fa-IR"/>
        </w:rPr>
        <w:t>g</w:t>
      </w:r>
      <w:r w:rsidR="00910EC6" w:rsidRPr="00774FFF">
        <w:rPr>
          <w:sz w:val="24"/>
          <w:szCs w:val="24"/>
          <w:lang w:bidi="fa-IR"/>
        </w:rPr>
        <w:t xml:space="preserve">enerator, </w:t>
      </w:r>
      <w:r w:rsidR="002B2922" w:rsidRPr="00774FFF">
        <w:rPr>
          <w:sz w:val="24"/>
          <w:szCs w:val="24"/>
          <w:lang w:bidi="fa-IR"/>
        </w:rPr>
        <w:t>t</w:t>
      </w:r>
      <w:r w:rsidR="00910EC6" w:rsidRPr="00774FFF">
        <w:rPr>
          <w:sz w:val="24"/>
          <w:szCs w:val="24"/>
          <w:lang w:bidi="fa-IR"/>
        </w:rPr>
        <w:t xml:space="preserve">urbine, </w:t>
      </w:r>
      <w:r w:rsidR="002B2922" w:rsidRPr="00774FFF">
        <w:rPr>
          <w:sz w:val="24"/>
          <w:szCs w:val="24"/>
          <w:lang w:bidi="fa-IR"/>
        </w:rPr>
        <w:t xml:space="preserve">control </w:t>
      </w:r>
      <w:r w:rsidR="00BF775B" w:rsidRPr="00774FFF">
        <w:rPr>
          <w:sz w:val="24"/>
          <w:szCs w:val="24"/>
          <w:lang w:bidi="fa-IR"/>
        </w:rPr>
        <w:t>system</w:t>
      </w:r>
      <w:r w:rsidR="00910EC6" w:rsidRPr="00774FFF">
        <w:rPr>
          <w:sz w:val="24"/>
          <w:szCs w:val="24"/>
          <w:lang w:bidi="fa-IR"/>
        </w:rPr>
        <w:t xml:space="preserve">, </w:t>
      </w:r>
      <w:r w:rsidR="00BF775B" w:rsidRPr="00774FFF">
        <w:rPr>
          <w:sz w:val="24"/>
          <w:szCs w:val="24"/>
          <w:lang w:bidi="fa-IR"/>
        </w:rPr>
        <w:t>etc. [5]</w:t>
      </w:r>
      <w:r w:rsidR="00F318AD" w:rsidRPr="00774FFF">
        <w:rPr>
          <w:sz w:val="24"/>
          <w:szCs w:val="24"/>
          <w:lang w:bidi="fa-IR"/>
        </w:rPr>
        <w:t>. Considering the generator</w:t>
      </w:r>
      <w:r w:rsidR="00D5456C">
        <w:rPr>
          <w:sz w:val="24"/>
          <w:szCs w:val="24"/>
          <w:lang w:bidi="fa-IR"/>
        </w:rPr>
        <w:t xml:space="preserve"> component</w:t>
      </w:r>
      <w:r w:rsidR="00F318AD" w:rsidRPr="00774FFF">
        <w:rPr>
          <w:sz w:val="24"/>
          <w:szCs w:val="24"/>
          <w:lang w:bidi="fa-IR"/>
        </w:rPr>
        <w:t xml:space="preserve"> of the system, although AC machines ha</w:t>
      </w:r>
      <w:r w:rsidR="008B6846" w:rsidRPr="00774FFF">
        <w:rPr>
          <w:sz w:val="24"/>
          <w:szCs w:val="24"/>
          <w:lang w:bidi="fa-IR"/>
        </w:rPr>
        <w:t>ve</w:t>
      </w:r>
      <w:r w:rsidR="00F318AD" w:rsidRPr="00774FFF">
        <w:rPr>
          <w:sz w:val="24"/>
          <w:szCs w:val="24"/>
          <w:lang w:bidi="fa-IR"/>
        </w:rPr>
        <w:t xml:space="preserve"> shown a proper performance in tackling the renewable energy sources,</w:t>
      </w:r>
      <w:r w:rsidR="008B6846" w:rsidRPr="00774FFF">
        <w:rPr>
          <w:sz w:val="24"/>
          <w:szCs w:val="24"/>
          <w:lang w:bidi="fa-IR"/>
        </w:rPr>
        <w:t xml:space="preserve"> there is </w:t>
      </w:r>
      <w:r w:rsidR="00AC76CC" w:rsidRPr="00774FFF">
        <w:rPr>
          <w:sz w:val="24"/>
          <w:szCs w:val="24"/>
          <w:lang w:bidi="fa-IR"/>
        </w:rPr>
        <w:t>continuing</w:t>
      </w:r>
      <w:r w:rsidR="008B6846" w:rsidRPr="00774FFF">
        <w:rPr>
          <w:sz w:val="24"/>
          <w:szCs w:val="24"/>
          <w:lang w:bidi="fa-IR"/>
        </w:rPr>
        <w:t xml:space="preserve"> research on utilizing other machines for this purpose.</w:t>
      </w:r>
      <w:r w:rsidR="00AC76CC" w:rsidRPr="00774FFF">
        <w:rPr>
          <w:sz w:val="24"/>
          <w:szCs w:val="24"/>
          <w:lang w:bidi="fa-IR"/>
        </w:rPr>
        <w:t xml:space="preserve"> Due to their mature technology and </w:t>
      </w:r>
      <w:r w:rsidR="00456A8B" w:rsidRPr="00774FFF">
        <w:rPr>
          <w:sz w:val="24"/>
          <w:szCs w:val="24"/>
          <w:lang w:bidi="fa-IR"/>
        </w:rPr>
        <w:t>high</w:t>
      </w:r>
      <w:r w:rsidR="00456A8B">
        <w:rPr>
          <w:sz w:val="24"/>
          <w:szCs w:val="24"/>
          <w:lang w:bidi="fa-IR"/>
        </w:rPr>
        <w:t xml:space="preserve"> </w:t>
      </w:r>
      <w:r w:rsidR="00456A8B" w:rsidRPr="00774FFF">
        <w:rPr>
          <w:sz w:val="24"/>
          <w:szCs w:val="24"/>
          <w:lang w:bidi="fa-IR"/>
        </w:rPr>
        <w:t>power</w:t>
      </w:r>
      <w:r w:rsidR="00AC76CC" w:rsidRPr="00774FFF">
        <w:rPr>
          <w:sz w:val="24"/>
          <w:szCs w:val="24"/>
          <w:lang w:bidi="fa-IR"/>
        </w:rPr>
        <w:t xml:space="preserve"> ratings, synchronous generators have been the most common type of the machines used in large </w:t>
      </w:r>
      <w:r w:rsidR="004F627B" w:rsidRPr="00774FFF">
        <w:rPr>
          <w:sz w:val="24"/>
          <w:szCs w:val="24"/>
          <w:lang w:bidi="fa-IR"/>
        </w:rPr>
        <w:t xml:space="preserve">hydropower stations. </w:t>
      </w:r>
      <w:r w:rsidR="00456A8B" w:rsidRPr="00774FFF">
        <w:rPr>
          <w:sz w:val="24"/>
          <w:szCs w:val="24"/>
          <w:lang w:bidi="fa-IR"/>
        </w:rPr>
        <w:t>Synchronous</w:t>
      </w:r>
      <w:r w:rsidR="004F627B" w:rsidRPr="00774FFF">
        <w:rPr>
          <w:sz w:val="24"/>
          <w:szCs w:val="24"/>
          <w:lang w:bidi="fa-IR"/>
        </w:rPr>
        <w:t xml:space="preserve"> generators have the disadvantage of </w:t>
      </w:r>
      <w:r w:rsidR="00456A8B">
        <w:rPr>
          <w:sz w:val="24"/>
          <w:szCs w:val="24"/>
          <w:lang w:bidi="fa-IR"/>
        </w:rPr>
        <w:t>large</w:t>
      </w:r>
      <w:r w:rsidR="004F627B" w:rsidRPr="00774FFF">
        <w:rPr>
          <w:sz w:val="24"/>
          <w:szCs w:val="24"/>
          <w:lang w:bidi="fa-IR"/>
        </w:rPr>
        <w:t xml:space="preserve"> amounts of</w:t>
      </w:r>
      <w:r w:rsidR="00456A8B">
        <w:rPr>
          <w:sz w:val="24"/>
          <w:szCs w:val="24"/>
          <w:lang w:bidi="fa-IR"/>
        </w:rPr>
        <w:t xml:space="preserve"> </w:t>
      </w:r>
      <w:r w:rsidR="004F627B" w:rsidRPr="00774FFF">
        <w:rPr>
          <w:sz w:val="24"/>
          <w:szCs w:val="24"/>
          <w:lang w:bidi="fa-IR"/>
        </w:rPr>
        <w:t>field</w:t>
      </w:r>
      <w:r w:rsidR="00456A8B">
        <w:rPr>
          <w:sz w:val="24"/>
          <w:szCs w:val="24"/>
          <w:lang w:bidi="fa-IR"/>
        </w:rPr>
        <w:t xml:space="preserve"> loss</w:t>
      </w:r>
      <w:r w:rsidR="004F627B" w:rsidRPr="00774FFF">
        <w:rPr>
          <w:sz w:val="24"/>
          <w:szCs w:val="24"/>
          <w:lang w:bidi="fa-IR"/>
        </w:rPr>
        <w:t xml:space="preserve"> and </w:t>
      </w:r>
      <w:r w:rsidR="00705E6E" w:rsidRPr="00774FFF">
        <w:rPr>
          <w:sz w:val="24"/>
          <w:szCs w:val="24"/>
          <w:lang w:bidi="fa-IR"/>
        </w:rPr>
        <w:t xml:space="preserve">requiring </w:t>
      </w:r>
      <w:r w:rsidR="00705E6E" w:rsidRPr="00774FFF">
        <w:rPr>
          <w:sz w:val="24"/>
          <w:szCs w:val="24"/>
        </w:rPr>
        <w:t>refurbishment of slip rings and brushes.</w:t>
      </w:r>
      <w:r w:rsidR="0017666D" w:rsidRPr="00774FFF">
        <w:rPr>
          <w:sz w:val="24"/>
          <w:szCs w:val="24"/>
        </w:rPr>
        <w:t xml:space="preserve"> On the other hand, </w:t>
      </w:r>
      <w:r w:rsidR="00F16355" w:rsidRPr="00774FFF">
        <w:rPr>
          <w:sz w:val="24"/>
          <w:szCs w:val="24"/>
        </w:rPr>
        <w:t>induction generators and permanent magnet synchronous generators</w:t>
      </w:r>
      <w:r w:rsidR="00F16355" w:rsidRPr="00774FFF">
        <w:rPr>
          <w:sz w:val="24"/>
          <w:szCs w:val="24"/>
          <w:lang w:bidi="fa-IR"/>
        </w:rPr>
        <w:t xml:space="preserve"> are more desirable</w:t>
      </w:r>
      <w:r w:rsidR="00F16355" w:rsidRPr="00774FFF">
        <w:rPr>
          <w:sz w:val="24"/>
          <w:szCs w:val="24"/>
        </w:rPr>
        <w:t xml:space="preserve"> for small hydropower systems </w:t>
      </w:r>
      <w:r w:rsidR="0017666D" w:rsidRPr="00774FFF">
        <w:rPr>
          <w:sz w:val="24"/>
          <w:szCs w:val="24"/>
        </w:rPr>
        <w:t>because of the high fluctuations in water flow</w:t>
      </w:r>
      <w:r w:rsidR="00633319" w:rsidRPr="00774FFF">
        <w:rPr>
          <w:sz w:val="24"/>
          <w:szCs w:val="24"/>
          <w:lang w:bidi="fa-IR"/>
        </w:rPr>
        <w:t xml:space="preserve"> [6].</w:t>
      </w:r>
    </w:p>
    <w:p w14:paraId="6DB01892" w14:textId="4D477A7E" w:rsidR="001007E9" w:rsidRDefault="00AC1D7C" w:rsidP="00F02331">
      <w:pPr>
        <w:jc w:val="both"/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R</w:t>
      </w:r>
      <w:r w:rsidR="00D6545A">
        <w:rPr>
          <w:sz w:val="24"/>
          <w:szCs w:val="24"/>
          <w:lang w:bidi="fa-IR"/>
        </w:rPr>
        <w:t>enovation of hydroelectric generators is of high concern</w:t>
      </w:r>
      <w:r w:rsidR="0023449E" w:rsidRPr="0023449E">
        <w:rPr>
          <w:sz w:val="24"/>
          <w:szCs w:val="24"/>
          <w:lang w:bidi="fa-IR"/>
        </w:rPr>
        <w:t xml:space="preserve"> </w:t>
      </w:r>
      <w:r w:rsidR="0023449E" w:rsidRPr="00774FFF">
        <w:rPr>
          <w:sz w:val="24"/>
          <w:szCs w:val="24"/>
          <w:lang w:bidi="fa-IR"/>
        </w:rPr>
        <w:t>[6].</w:t>
      </w:r>
      <w:r w:rsidR="00D6545A">
        <w:rPr>
          <w:sz w:val="24"/>
          <w:szCs w:val="24"/>
          <w:lang w:bidi="fa-IR"/>
        </w:rPr>
        <w:t xml:space="preserve"> Partial discharge (PD) is one of the factors giving rise to this issue. </w:t>
      </w:r>
      <w:r w:rsidR="001B63DA" w:rsidRPr="001B63DA">
        <w:rPr>
          <w:sz w:val="24"/>
          <w:szCs w:val="24"/>
          <w:lang w:bidi="fa-IR"/>
        </w:rPr>
        <w:t>PD is an electrical discharge, which</w:t>
      </w:r>
      <w:r w:rsidR="001B63DA">
        <w:rPr>
          <w:sz w:val="24"/>
          <w:szCs w:val="24"/>
          <w:lang w:bidi="fa-IR"/>
        </w:rPr>
        <w:t xml:space="preserve"> </w:t>
      </w:r>
      <w:r w:rsidR="001B63DA" w:rsidRPr="001B63DA">
        <w:rPr>
          <w:sz w:val="24"/>
          <w:szCs w:val="24"/>
          <w:lang w:bidi="fa-IR"/>
        </w:rPr>
        <w:t>does not link the electrodes between an insulation system</w:t>
      </w:r>
      <w:r w:rsidR="001B63DA">
        <w:rPr>
          <w:sz w:val="24"/>
          <w:szCs w:val="24"/>
          <w:lang w:bidi="fa-IR"/>
        </w:rPr>
        <w:t xml:space="preserve"> </w:t>
      </w:r>
      <w:r w:rsidR="001B63DA" w:rsidRPr="001B63DA">
        <w:rPr>
          <w:sz w:val="24"/>
          <w:szCs w:val="24"/>
          <w:lang w:bidi="fa-IR"/>
        </w:rPr>
        <w:t>completely under high electric field stress</w:t>
      </w:r>
      <w:r w:rsidR="001B63DA">
        <w:rPr>
          <w:sz w:val="24"/>
          <w:szCs w:val="24"/>
          <w:lang w:bidi="fa-IR"/>
        </w:rPr>
        <w:t xml:space="preserve"> [7]</w:t>
      </w:r>
      <w:r w:rsidR="001B63DA" w:rsidRPr="001B63DA">
        <w:rPr>
          <w:sz w:val="24"/>
          <w:szCs w:val="24"/>
          <w:lang w:bidi="fa-IR"/>
        </w:rPr>
        <w:t>.</w:t>
      </w:r>
      <w:r w:rsidR="001B63DA">
        <w:rPr>
          <w:sz w:val="24"/>
          <w:szCs w:val="24"/>
          <w:lang w:bidi="fa-IR"/>
        </w:rPr>
        <w:t xml:space="preserve"> </w:t>
      </w:r>
      <w:r w:rsidR="00E26906">
        <w:rPr>
          <w:sz w:val="24"/>
          <w:szCs w:val="24"/>
          <w:lang w:bidi="fa-IR"/>
        </w:rPr>
        <w:t>This phenomenon results in the aging of the insulation system</w:t>
      </w:r>
      <w:r w:rsidR="00077C5F">
        <w:rPr>
          <w:sz w:val="24"/>
          <w:szCs w:val="24"/>
          <w:lang w:bidi="fa-IR"/>
        </w:rPr>
        <w:t>. Partial discharge shows itself where the semi-conductive and stress-grading coatings of high voltage bars overlap.</w:t>
      </w:r>
      <w:r w:rsidR="00061D25">
        <w:rPr>
          <w:sz w:val="24"/>
          <w:szCs w:val="24"/>
          <w:lang w:bidi="fa-IR"/>
        </w:rPr>
        <w:t xml:space="preserve"> </w:t>
      </w:r>
      <w:r w:rsidR="005F6431">
        <w:rPr>
          <w:sz w:val="24"/>
          <w:szCs w:val="24"/>
          <w:lang w:bidi="fa-IR"/>
        </w:rPr>
        <w:t>Reapplying the coatings can be use</w:t>
      </w:r>
      <w:r>
        <w:rPr>
          <w:sz w:val="24"/>
          <w:szCs w:val="24"/>
          <w:lang w:bidi="fa-IR"/>
        </w:rPr>
        <w:t>ful</w:t>
      </w:r>
      <w:r w:rsidR="005F6431">
        <w:rPr>
          <w:sz w:val="24"/>
          <w:szCs w:val="24"/>
          <w:lang w:bidi="fa-IR"/>
        </w:rPr>
        <w:t xml:space="preserve"> for the repairment</w:t>
      </w:r>
      <w:r w:rsidR="00AB295D">
        <w:rPr>
          <w:sz w:val="24"/>
          <w:szCs w:val="24"/>
          <w:lang w:bidi="fa-IR"/>
        </w:rPr>
        <w:t>. However, the effect</w:t>
      </w:r>
      <w:r w:rsidR="005F6431">
        <w:rPr>
          <w:sz w:val="24"/>
          <w:szCs w:val="24"/>
          <w:lang w:bidi="fa-IR"/>
        </w:rPr>
        <w:t xml:space="preserve"> </w:t>
      </w:r>
      <w:r w:rsidR="00AB295D">
        <w:rPr>
          <w:sz w:val="24"/>
          <w:szCs w:val="24"/>
          <w:lang w:bidi="fa-IR"/>
        </w:rPr>
        <w:t xml:space="preserve">of this method will vanish after a short while, and it calls for </w:t>
      </w:r>
      <w:r w:rsidR="004A2A74">
        <w:rPr>
          <w:sz w:val="24"/>
          <w:szCs w:val="24"/>
          <w:lang w:bidi="fa-IR"/>
        </w:rPr>
        <w:t>regular repairs</w:t>
      </w:r>
      <w:r w:rsidR="0099070C">
        <w:rPr>
          <w:sz w:val="24"/>
          <w:szCs w:val="24"/>
          <w:lang w:bidi="fa-IR"/>
        </w:rPr>
        <w:t xml:space="preserve"> [</w:t>
      </w:r>
      <w:r w:rsidR="001B63DA">
        <w:rPr>
          <w:sz w:val="24"/>
          <w:szCs w:val="24"/>
          <w:lang w:bidi="fa-IR"/>
        </w:rPr>
        <w:t>8</w:t>
      </w:r>
      <w:r w:rsidR="0099070C">
        <w:rPr>
          <w:sz w:val="24"/>
          <w:szCs w:val="24"/>
          <w:lang w:bidi="fa-IR"/>
        </w:rPr>
        <w:t>].</w:t>
      </w:r>
    </w:p>
    <w:p w14:paraId="367489BD" w14:textId="455BBF51" w:rsidR="001007E9" w:rsidRDefault="001007E9" w:rsidP="001B63DA">
      <w:pPr>
        <w:jc w:val="both"/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Another important topic regarding the hydro generators is copper loss reduction. For this matter, acquiring a</w:t>
      </w:r>
      <w:r w:rsidR="009B2B74">
        <w:rPr>
          <w:sz w:val="24"/>
          <w:szCs w:val="24"/>
          <w:lang w:bidi="fa-IR"/>
        </w:rPr>
        <w:t xml:space="preserve">n </w:t>
      </w:r>
      <w:r w:rsidR="007F4EE8">
        <w:rPr>
          <w:sz w:val="24"/>
          <w:szCs w:val="24"/>
          <w:lang w:bidi="fa-IR"/>
        </w:rPr>
        <w:t xml:space="preserve">acceptable coil design </w:t>
      </w:r>
      <w:r w:rsidR="00EB420B">
        <w:rPr>
          <w:sz w:val="24"/>
          <w:szCs w:val="24"/>
          <w:lang w:bidi="fa-IR"/>
        </w:rPr>
        <w:t>can lead to better thermal characteristics and enhanced heat dissipation</w:t>
      </w:r>
      <w:r w:rsidR="005B02FA">
        <w:rPr>
          <w:sz w:val="24"/>
          <w:szCs w:val="24"/>
          <w:lang w:bidi="fa-IR"/>
        </w:rPr>
        <w:t xml:space="preserve"> [9]</w:t>
      </w:r>
      <w:r w:rsidR="00EB420B">
        <w:rPr>
          <w:sz w:val="24"/>
          <w:szCs w:val="24"/>
          <w:lang w:bidi="fa-IR"/>
        </w:rPr>
        <w:t>.</w:t>
      </w:r>
      <w:r w:rsidR="00474E79">
        <w:rPr>
          <w:sz w:val="24"/>
          <w:szCs w:val="24"/>
          <w:lang w:bidi="fa-IR"/>
        </w:rPr>
        <w:t xml:space="preserve"> Moreover, </w:t>
      </w:r>
      <w:r w:rsidR="00F93C5A">
        <w:rPr>
          <w:sz w:val="24"/>
          <w:szCs w:val="24"/>
          <w:lang w:bidi="fa-IR"/>
        </w:rPr>
        <w:t xml:space="preserve">design of </w:t>
      </w:r>
      <w:r w:rsidR="00474E79">
        <w:rPr>
          <w:sz w:val="24"/>
          <w:szCs w:val="24"/>
          <w:lang w:bidi="fa-IR"/>
        </w:rPr>
        <w:t xml:space="preserve">loads connected to hydro generators </w:t>
      </w:r>
      <w:r w:rsidR="00F93C5A">
        <w:rPr>
          <w:sz w:val="24"/>
          <w:szCs w:val="24"/>
          <w:lang w:bidi="fa-IR"/>
        </w:rPr>
        <w:t xml:space="preserve">requires </w:t>
      </w:r>
      <w:r w:rsidR="00474E79">
        <w:rPr>
          <w:sz w:val="24"/>
          <w:szCs w:val="24"/>
          <w:lang w:bidi="fa-IR"/>
        </w:rPr>
        <w:t>to be employed with sinusoidal EMF</w:t>
      </w:r>
      <w:r w:rsidR="00F93C5A">
        <w:rPr>
          <w:sz w:val="24"/>
          <w:szCs w:val="24"/>
          <w:lang w:bidi="fa-IR"/>
        </w:rPr>
        <w:t>.</w:t>
      </w:r>
      <w:r w:rsidR="00896BC0">
        <w:rPr>
          <w:sz w:val="24"/>
          <w:szCs w:val="24"/>
          <w:lang w:bidi="fa-IR"/>
        </w:rPr>
        <w:t xml:space="preserve"> </w:t>
      </w:r>
      <w:r w:rsidR="002E2D05">
        <w:rPr>
          <w:sz w:val="24"/>
          <w:szCs w:val="24"/>
          <w:lang w:bidi="fa-IR"/>
        </w:rPr>
        <w:t xml:space="preserve">Geometrical improvements can be applied to the rotor pole shape of the salient pole synchronous generator to achieve a better </w:t>
      </w:r>
      <w:r w:rsidR="00E44A8C">
        <w:rPr>
          <w:sz w:val="24"/>
          <w:szCs w:val="24"/>
          <w:lang w:bidi="fa-IR"/>
        </w:rPr>
        <w:t xml:space="preserve">sinusoidal </w:t>
      </w:r>
      <w:r w:rsidR="002E2D05">
        <w:rPr>
          <w:sz w:val="24"/>
          <w:szCs w:val="24"/>
          <w:lang w:bidi="fa-IR"/>
        </w:rPr>
        <w:t xml:space="preserve">approximation for the </w:t>
      </w:r>
      <w:r w:rsidR="00E44A8C">
        <w:rPr>
          <w:sz w:val="24"/>
          <w:szCs w:val="24"/>
          <w:lang w:bidi="fa-IR"/>
        </w:rPr>
        <w:t xml:space="preserve">rotor </w:t>
      </w:r>
      <w:r w:rsidR="00EF41F8">
        <w:rPr>
          <w:sz w:val="24"/>
          <w:szCs w:val="24"/>
          <w:lang w:bidi="fa-IR"/>
        </w:rPr>
        <w:t>MMF</w:t>
      </w:r>
      <w:r w:rsidR="00E44A8C">
        <w:rPr>
          <w:sz w:val="24"/>
          <w:szCs w:val="24"/>
          <w:lang w:bidi="fa-IR"/>
        </w:rPr>
        <w:t>. In addition, relative positioning of the damper winding and the slots in the stator side has a significant role in diminishing the slot ripple</w:t>
      </w:r>
      <w:r w:rsidR="001C7BE6">
        <w:rPr>
          <w:sz w:val="24"/>
          <w:szCs w:val="24"/>
          <w:lang w:bidi="fa-IR"/>
        </w:rPr>
        <w:t xml:space="preserve"> </w:t>
      </w:r>
      <w:r w:rsidR="006E51DE">
        <w:rPr>
          <w:sz w:val="24"/>
          <w:szCs w:val="24"/>
          <w:lang w:bidi="fa-IR"/>
        </w:rPr>
        <w:t xml:space="preserve">and producing a smoother MMF waveform </w:t>
      </w:r>
      <w:r w:rsidR="001C7BE6">
        <w:rPr>
          <w:sz w:val="24"/>
          <w:szCs w:val="24"/>
          <w:lang w:bidi="fa-IR"/>
        </w:rPr>
        <w:t>[10]</w:t>
      </w:r>
      <w:r w:rsidR="00E44A8C">
        <w:rPr>
          <w:sz w:val="24"/>
          <w:szCs w:val="24"/>
          <w:lang w:bidi="fa-IR"/>
        </w:rPr>
        <w:t>.</w:t>
      </w:r>
    </w:p>
    <w:p w14:paraId="6BC77159" w14:textId="4D9DD1DD" w:rsidR="00197EE1" w:rsidRDefault="00197EE1" w:rsidP="001B63DA">
      <w:pPr>
        <w:jc w:val="both"/>
        <w:rPr>
          <w:sz w:val="24"/>
          <w:szCs w:val="24"/>
        </w:rPr>
      </w:pPr>
      <w:r>
        <w:rPr>
          <w:sz w:val="24"/>
          <w:szCs w:val="24"/>
          <w:lang w:bidi="fa-IR"/>
        </w:rPr>
        <w:t>In this study, a salient pole synchronous hydroelectric generator will be designed to meet some pre-defined specifications.</w:t>
      </w:r>
      <w:r w:rsidR="00F201EA">
        <w:rPr>
          <w:sz w:val="24"/>
          <w:szCs w:val="24"/>
          <w:lang w:bidi="fa-IR"/>
        </w:rPr>
        <w:t xml:space="preserve"> </w:t>
      </w:r>
      <w:r w:rsidR="00831C02">
        <w:rPr>
          <w:sz w:val="24"/>
          <w:szCs w:val="24"/>
          <w:lang w:bidi="fa-IR"/>
        </w:rPr>
        <w:t>In the first step</w:t>
      </w:r>
      <w:r w:rsidR="00F201EA">
        <w:rPr>
          <w:sz w:val="24"/>
          <w:szCs w:val="24"/>
          <w:lang w:bidi="fa-IR"/>
        </w:rPr>
        <w:t>, an a</w:t>
      </w:r>
      <w:r w:rsidR="00F201EA" w:rsidRPr="00F201EA">
        <w:rPr>
          <w:sz w:val="24"/>
          <w:szCs w:val="24"/>
          <w:lang w:bidi="fa-IR"/>
        </w:rPr>
        <w:t xml:space="preserve">nalytical </w:t>
      </w:r>
      <w:r w:rsidR="00F201EA">
        <w:rPr>
          <w:sz w:val="24"/>
          <w:szCs w:val="24"/>
          <w:lang w:bidi="fa-IR"/>
        </w:rPr>
        <w:t>c</w:t>
      </w:r>
      <w:r w:rsidR="00F201EA" w:rsidRPr="00F201EA">
        <w:rPr>
          <w:sz w:val="24"/>
          <w:szCs w:val="24"/>
          <w:lang w:bidi="fa-IR"/>
        </w:rPr>
        <w:t xml:space="preserve">alculation </w:t>
      </w:r>
      <w:r w:rsidR="00F201EA">
        <w:rPr>
          <w:sz w:val="24"/>
          <w:szCs w:val="24"/>
          <w:lang w:bidi="fa-IR"/>
        </w:rPr>
        <w:t>and s</w:t>
      </w:r>
      <w:r w:rsidR="00F201EA" w:rsidRPr="00F201EA">
        <w:rPr>
          <w:sz w:val="24"/>
          <w:szCs w:val="24"/>
          <w:lang w:bidi="fa-IR"/>
        </w:rPr>
        <w:t>izing</w:t>
      </w:r>
      <w:r w:rsidR="00831C02">
        <w:rPr>
          <w:sz w:val="24"/>
          <w:szCs w:val="24"/>
          <w:lang w:bidi="fa-IR"/>
        </w:rPr>
        <w:t xml:space="preserve"> will be carried out.</w:t>
      </w:r>
      <w:r w:rsidR="00DC496C">
        <w:rPr>
          <w:sz w:val="24"/>
          <w:szCs w:val="24"/>
          <w:lang w:bidi="fa-IR"/>
        </w:rPr>
        <w:t xml:space="preserve"> Next, an FEA analysis</w:t>
      </w:r>
      <w:r w:rsidR="00A81D1B">
        <w:rPr>
          <w:sz w:val="24"/>
          <w:szCs w:val="24"/>
          <w:lang w:bidi="fa-IR"/>
        </w:rPr>
        <w:t xml:space="preserve"> using ANSYS MAXWELL software</w:t>
      </w:r>
      <w:r w:rsidR="00DC496C">
        <w:rPr>
          <w:sz w:val="24"/>
          <w:szCs w:val="24"/>
          <w:lang w:bidi="fa-IR"/>
        </w:rPr>
        <w:t xml:space="preserve"> will be </w:t>
      </w:r>
      <w:r w:rsidR="00A81D1B">
        <w:rPr>
          <w:sz w:val="24"/>
          <w:szCs w:val="24"/>
          <w:lang w:bidi="fa-IR"/>
        </w:rPr>
        <w:t xml:space="preserve">performed </w:t>
      </w:r>
      <w:r w:rsidR="003F3FD0">
        <w:rPr>
          <w:sz w:val="24"/>
          <w:szCs w:val="24"/>
          <w:lang w:bidi="fa-IR"/>
        </w:rPr>
        <w:t>by implementing</w:t>
      </w:r>
      <w:r w:rsidR="00A81D1B">
        <w:rPr>
          <w:sz w:val="24"/>
          <w:szCs w:val="24"/>
          <w:lang w:bidi="fa-IR"/>
        </w:rPr>
        <w:t xml:space="preserve"> the same </w:t>
      </w:r>
      <w:r w:rsidR="00A81D1B" w:rsidRPr="00692E33">
        <w:rPr>
          <w:sz w:val="24"/>
          <w:szCs w:val="24"/>
          <w:lang w:bidi="fa-IR"/>
        </w:rPr>
        <w:t>d</w:t>
      </w:r>
      <w:r w:rsidR="00B72F8A" w:rsidRPr="00692E33">
        <w:rPr>
          <w:sz w:val="24"/>
          <w:szCs w:val="24"/>
          <w:lang w:bidi="fa-IR"/>
        </w:rPr>
        <w:t>imensions</w:t>
      </w:r>
      <w:r w:rsidR="00A81D1B" w:rsidRPr="00692E33">
        <w:rPr>
          <w:sz w:val="24"/>
          <w:szCs w:val="24"/>
          <w:lang w:bidi="fa-IR"/>
        </w:rPr>
        <w:t xml:space="preserve"> resulting from the first step</w:t>
      </w:r>
      <w:r w:rsidR="00B72F8A" w:rsidRPr="00692E33">
        <w:rPr>
          <w:sz w:val="24"/>
          <w:szCs w:val="24"/>
          <w:lang w:bidi="fa-IR"/>
        </w:rPr>
        <w:t xml:space="preserve"> and defining suitable boundaries and well-defined meshing.</w:t>
      </w:r>
      <w:r w:rsidR="00096A8D" w:rsidRPr="00692E33">
        <w:rPr>
          <w:sz w:val="24"/>
          <w:szCs w:val="24"/>
          <w:lang w:bidi="fa-IR"/>
        </w:rPr>
        <w:t xml:space="preserve"> Finally, there will be a comparison between the analytical and FEA results </w:t>
      </w:r>
      <w:r w:rsidR="001012D8" w:rsidRPr="00692E33">
        <w:rPr>
          <w:sz w:val="24"/>
          <w:szCs w:val="24"/>
          <w:lang w:bidi="fa-IR"/>
        </w:rPr>
        <w:t xml:space="preserve">to discuss the possible </w:t>
      </w:r>
      <w:r w:rsidR="001012D8" w:rsidRPr="00692E33">
        <w:rPr>
          <w:sz w:val="24"/>
          <w:szCs w:val="24"/>
        </w:rPr>
        <w:t>inconsistencies.</w:t>
      </w:r>
    </w:p>
    <w:p w14:paraId="3A88F622" w14:textId="4DD85FC5" w:rsidR="00A5212C" w:rsidRDefault="00022AEC" w:rsidP="001B63DA">
      <w:pPr>
        <w:jc w:val="both"/>
        <w:rPr>
          <w:sz w:val="24"/>
          <w:szCs w:val="24"/>
          <w:lang w:bidi="fa-IR"/>
        </w:rPr>
      </w:pPr>
      <w:r w:rsidRPr="00022AEC">
        <w:rPr>
          <w:sz w:val="24"/>
          <w:szCs w:val="24"/>
          <w:lang w:bidi="fa-IR"/>
        </w:rPr>
        <w:lastRenderedPageBreak/>
        <w:t>Analytical Calculation &amp; Sizing</w:t>
      </w:r>
    </w:p>
    <w:p w14:paraId="372580B0" w14:textId="7BE92BE5" w:rsidR="001907CB" w:rsidRPr="00336B30" w:rsidRDefault="00022AEC" w:rsidP="00336B3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2AEC">
        <w:rPr>
          <w:rFonts w:ascii="Times New Roman" w:eastAsia="Times New Roman" w:hAnsi="Times New Roman" w:cs="Times New Roman"/>
          <w:sz w:val="24"/>
          <w:szCs w:val="24"/>
        </w:rPr>
        <w:t>Choose a specific machine constant by choosing proper values for the magnetic and electrical loading, current density etc.</w:t>
      </w:r>
    </w:p>
    <w:p w14:paraId="6941D1EC" w14:textId="7C1487FC" w:rsidR="00022AEC" w:rsidRDefault="00022AEC" w:rsidP="00022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larger the value of machine constant, the smaller is the volume (D2L) of the machine, and this will be effective in reducing the cost.</w:t>
      </w:r>
      <w:r w:rsidR="001907CB">
        <w:rPr>
          <w:rFonts w:ascii="Times New Roman" w:eastAsia="Times New Roman" w:hAnsi="Times New Roman" w:cs="Times New Roman"/>
          <w:sz w:val="24"/>
          <w:szCs w:val="24"/>
        </w:rPr>
        <w:t xml:space="preserve"> Machine constant is larger if machine is </w:t>
      </w:r>
      <w:r w:rsidR="00FA581C">
        <w:rPr>
          <w:rFonts w:ascii="Times New Roman" w:eastAsia="Times New Roman" w:hAnsi="Times New Roman" w:cs="Times New Roman"/>
          <w:sz w:val="24"/>
          <w:szCs w:val="24"/>
        </w:rPr>
        <w:t>designed for higher specific magnetic and electric</w:t>
      </w:r>
      <w:r w:rsidR="0043541D">
        <w:rPr>
          <w:rFonts w:ascii="Times New Roman" w:eastAsia="Times New Roman" w:hAnsi="Times New Roman" w:cs="Times New Roman"/>
          <w:sz w:val="24"/>
          <w:szCs w:val="24"/>
        </w:rPr>
        <w:t>al</w:t>
      </w:r>
      <w:r w:rsidR="00FA581C">
        <w:rPr>
          <w:rFonts w:ascii="Times New Roman" w:eastAsia="Times New Roman" w:hAnsi="Times New Roman" w:cs="Times New Roman"/>
          <w:sz w:val="24"/>
          <w:szCs w:val="24"/>
        </w:rPr>
        <w:t xml:space="preserve"> loadings</w:t>
      </w:r>
      <w:r w:rsidR="0043541D">
        <w:rPr>
          <w:rFonts w:ascii="Times New Roman" w:eastAsia="Times New Roman" w:hAnsi="Times New Roman" w:cs="Times New Roman"/>
          <w:sz w:val="24"/>
          <w:szCs w:val="24"/>
        </w:rPr>
        <w:t>.</w:t>
      </w:r>
      <w:r w:rsidR="00FA58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541D">
        <w:rPr>
          <w:rFonts w:ascii="Times New Roman" w:eastAsia="Times New Roman" w:hAnsi="Times New Roman" w:cs="Times New Roman"/>
          <w:sz w:val="24"/>
          <w:szCs w:val="24"/>
        </w:rPr>
        <w:t xml:space="preserve">Due to the limitations in the ranges that these two values can be chosen from, there should be a compromise.  </w:t>
      </w:r>
    </w:p>
    <w:p w14:paraId="3AB1D891" w14:textId="3B45F6D7" w:rsidR="0043541D" w:rsidRDefault="00EE0705" w:rsidP="00EE07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signing with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 xml:space="preserve"> higher magnetic loading, </w:t>
      </w:r>
      <w:r>
        <w:rPr>
          <w:rFonts w:ascii="Times New Roman" w:eastAsia="Times New Roman" w:hAnsi="Times New Roman" w:cs="Times New Roman"/>
          <w:sz w:val="24"/>
          <w:szCs w:val="24"/>
        </w:rPr>
        <w:t>will give a rise to the possibility of saturation, hence core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 xml:space="preserve"> losses will increase, and as a result the efficiency will decrease, and the temperature will rise more</w:t>
      </w:r>
      <w:r w:rsidR="0043541D">
        <w:rPr>
          <w:rFonts w:ascii="Times New Roman" w:eastAsia="Times New Roman" w:hAnsi="Times New Roman" w:cs="Times New Roman"/>
          <w:sz w:val="24"/>
          <w:szCs w:val="24"/>
        </w:rPr>
        <w:t xml:space="preserve"> which will demand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 xml:space="preserve"> better insulation and</w:t>
      </w:r>
      <w:r w:rsidR="00A871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>cooling.</w:t>
      </w:r>
      <w:r w:rsidR="00AD43DC">
        <w:rPr>
          <w:rFonts w:ascii="Times New Roman" w:eastAsia="Times New Roman" w:hAnsi="Times New Roman" w:cs="Times New Roman"/>
          <w:sz w:val="24"/>
          <w:szCs w:val="24"/>
        </w:rPr>
        <w:t xml:space="preserve"> In addition, with higher magnetic loading, </w:t>
      </w:r>
      <w:r w:rsidR="00E671B2" w:rsidRPr="0043541D">
        <w:rPr>
          <w:rFonts w:ascii="Times New Roman" w:eastAsia="Times New Roman" w:hAnsi="Times New Roman" w:cs="Times New Roman"/>
          <w:sz w:val="24"/>
          <w:szCs w:val="24"/>
        </w:rPr>
        <w:t>more magneto-motive force</w:t>
      </w:r>
      <w:r w:rsidR="00E671B2">
        <w:rPr>
          <w:rFonts w:ascii="Times New Roman" w:eastAsia="Times New Roman" w:hAnsi="Times New Roman" w:cs="Times New Roman"/>
          <w:sz w:val="24"/>
          <w:szCs w:val="24"/>
        </w:rPr>
        <w:t xml:space="preserve"> is required</w:t>
      </w:r>
      <w:r w:rsidR="00E671B2" w:rsidRPr="0043541D">
        <w:rPr>
          <w:rFonts w:ascii="Times New Roman" w:eastAsia="Times New Roman" w:hAnsi="Times New Roman" w:cs="Times New Roman"/>
          <w:sz w:val="24"/>
          <w:szCs w:val="24"/>
        </w:rPr>
        <w:t xml:space="preserve"> to pass the flux through the airgap, </w:t>
      </w:r>
      <w:r w:rsidR="00E671B2">
        <w:rPr>
          <w:rFonts w:ascii="Times New Roman" w:eastAsia="Times New Roman" w:hAnsi="Times New Roman" w:cs="Times New Roman"/>
          <w:sz w:val="24"/>
          <w:szCs w:val="24"/>
        </w:rPr>
        <w:t>which increases</w:t>
      </w:r>
      <w:r w:rsidR="00E671B2" w:rsidRPr="0043541D">
        <w:rPr>
          <w:rFonts w:ascii="Times New Roman" w:eastAsia="Times New Roman" w:hAnsi="Times New Roman" w:cs="Times New Roman"/>
          <w:sz w:val="24"/>
          <w:szCs w:val="24"/>
        </w:rPr>
        <w:t xml:space="preserve"> the magnetizing current</w:t>
      </w:r>
      <w:r w:rsidR="00FB3AD8">
        <w:rPr>
          <w:rFonts w:ascii="Times New Roman" w:eastAsia="Times New Roman" w:hAnsi="Times New Roman" w:cs="Times New Roman"/>
          <w:sz w:val="24"/>
          <w:szCs w:val="24"/>
        </w:rPr>
        <w:t xml:space="preserve"> resulting in lower power factor</w:t>
      </w:r>
      <w:r w:rsidR="002F5BD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 xml:space="preserve">But in the case of a synchronous alternator, magnetizing current is not much of an issu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ince it is 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>provid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th 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>dc excitation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61B5952" w14:textId="132902D8" w:rsidR="00336B30" w:rsidRDefault="006A0569" w:rsidP="00EE07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designed with high electrical loading, </w:t>
      </w:r>
      <w:r w:rsidR="00091A7D">
        <w:rPr>
          <w:rFonts w:ascii="Times New Roman" w:eastAsia="Times New Roman" w:hAnsi="Times New Roman" w:cs="Times New Roman"/>
          <w:sz w:val="24"/>
          <w:szCs w:val="24"/>
        </w:rPr>
        <w:t xml:space="preserve">there will be large amount of </w:t>
      </w:r>
      <w:r>
        <w:rPr>
          <w:rFonts w:ascii="Times New Roman" w:eastAsia="Times New Roman" w:hAnsi="Times New Roman" w:cs="Times New Roman"/>
          <w:sz w:val="24"/>
          <w:szCs w:val="24"/>
        </w:rPr>
        <w:t>copper loss</w:t>
      </w:r>
      <w:r w:rsidR="00091A7D">
        <w:rPr>
          <w:rFonts w:ascii="Times New Roman" w:eastAsia="Times New Roman" w:hAnsi="Times New Roman" w:cs="Times New Roman"/>
          <w:sz w:val="24"/>
          <w:szCs w:val="24"/>
        </w:rPr>
        <w:t xml:space="preserve"> in the windings. This will </w:t>
      </w:r>
      <w:r w:rsidR="0059603F">
        <w:rPr>
          <w:rFonts w:ascii="Times New Roman" w:eastAsia="Times New Roman" w:hAnsi="Times New Roman" w:cs="Times New Roman"/>
          <w:sz w:val="24"/>
          <w:szCs w:val="24"/>
        </w:rPr>
        <w:t>cause issues related to</w:t>
      </w:r>
      <w:r w:rsidR="00091A7D">
        <w:rPr>
          <w:rFonts w:ascii="Times New Roman" w:eastAsia="Times New Roman" w:hAnsi="Times New Roman" w:cs="Times New Roman"/>
          <w:sz w:val="24"/>
          <w:szCs w:val="24"/>
        </w:rPr>
        <w:t xml:space="preserve"> heat dissipation in the slots and thermal expansion</w:t>
      </w:r>
      <w:r w:rsidR="0059603F">
        <w:rPr>
          <w:rFonts w:ascii="Times New Roman" w:eastAsia="Times New Roman" w:hAnsi="Times New Roman" w:cs="Times New Roman"/>
          <w:sz w:val="24"/>
          <w:szCs w:val="24"/>
        </w:rPr>
        <w:t>. High value of electrical loading should also be taken into consideration when selecting the insulation material and thickness.</w:t>
      </w:r>
    </w:p>
    <w:p w14:paraId="275EC98C" w14:textId="4D6F54E0" w:rsidR="00965EF4" w:rsidRDefault="00965EF4" w:rsidP="00EE07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recent years, </w:t>
      </w:r>
      <w:r w:rsidR="00585180">
        <w:rPr>
          <w:rFonts w:ascii="Times New Roman" w:eastAsia="Times New Roman" w:hAnsi="Times New Roman" w:cs="Times New Roman"/>
          <w:sz w:val="24"/>
          <w:szCs w:val="24"/>
        </w:rPr>
        <w:t>the insulation production has gotten more advanced.</w:t>
      </w:r>
      <w:r w:rsidR="000250FB">
        <w:rPr>
          <w:rFonts w:ascii="Times New Roman" w:eastAsia="Times New Roman" w:hAnsi="Times New Roman" w:cs="Times New Roman"/>
          <w:sz w:val="24"/>
          <w:szCs w:val="24"/>
        </w:rPr>
        <w:t xml:space="preserve"> Therefore, in this design </w:t>
      </w:r>
      <w:r w:rsidR="00DC113D">
        <w:rPr>
          <w:rFonts w:ascii="Times New Roman" w:eastAsia="Times New Roman" w:hAnsi="Times New Roman" w:cs="Times New Roman"/>
          <w:sz w:val="24"/>
          <w:szCs w:val="24"/>
        </w:rPr>
        <w:t>a rather high electrical loading has been chosen to compensate for the low magnetic loading.</w:t>
      </w:r>
    </w:p>
    <w:p w14:paraId="4317E1BA" w14:textId="39FF3E1B" w:rsidR="00CF09BD" w:rsidRDefault="00CF09BD" w:rsidP="00EE07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gnetic loading</w:t>
      </w:r>
      <w:r w:rsidR="007D0BCF">
        <w:rPr>
          <w:rFonts w:ascii="Times New Roman" w:eastAsia="Times New Roman" w:hAnsi="Times New Roman" w:cs="Times New Roman"/>
          <w:sz w:val="24"/>
          <w:szCs w:val="24"/>
        </w:rPr>
        <w:t xml:space="preserve"> (avg)</w:t>
      </w:r>
      <w:r w:rsidR="00066562">
        <w:rPr>
          <w:rFonts w:ascii="Times New Roman" w:eastAsia="Times New Roman" w:hAnsi="Times New Roman" w:cs="Times New Roman"/>
          <w:sz w:val="24"/>
          <w:szCs w:val="24"/>
        </w:rPr>
        <w:t>: 0.75 T</w:t>
      </w:r>
    </w:p>
    <w:p w14:paraId="60D7C02C" w14:textId="6B8BB04A" w:rsidR="00F509DE" w:rsidRDefault="00066562" w:rsidP="000B50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lectrical loading</w:t>
      </w:r>
      <w:r w:rsidR="007D0BCF">
        <w:rPr>
          <w:rFonts w:ascii="Times New Roman" w:eastAsia="Times New Roman" w:hAnsi="Times New Roman" w:cs="Times New Roman"/>
          <w:sz w:val="24"/>
          <w:szCs w:val="24"/>
        </w:rPr>
        <w:t xml:space="preserve"> (rms)</w:t>
      </w:r>
      <w:r>
        <w:rPr>
          <w:rFonts w:ascii="Times New Roman" w:eastAsia="Times New Roman" w:hAnsi="Times New Roman" w:cs="Times New Roman"/>
          <w:sz w:val="24"/>
          <w:szCs w:val="24"/>
        </w:rPr>
        <w:t>: 55000 A/m</w:t>
      </w:r>
      <w:r w:rsidR="00F509DE">
        <w:rPr>
          <w:rFonts w:ascii="Times New Roman" w:eastAsia="Times New Roman" w:hAnsi="Times New Roman" w:cs="Times New Roman"/>
          <w:sz w:val="24"/>
          <w:szCs w:val="24"/>
        </w:rPr>
        <w:br w:type="textWrapping" w:clear="all"/>
      </w:r>
    </w:p>
    <w:p w14:paraId="6A610CB2" w14:textId="0FFE73E5" w:rsidR="00F509DE" w:rsidRPr="007D0BCF" w:rsidRDefault="00F509DE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C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1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e>
          </m:acc>
          <m:acc>
            <m:ac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B</m:t>
              </m:r>
            </m:e>
          </m:acc>
        </m:oMath>
      </m:oMathPara>
    </w:p>
    <w:p w14:paraId="6BE8A32C" w14:textId="0BDB0271" w:rsidR="008959B5" w:rsidRDefault="000B5022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the calculation of the machine constant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1</m:t>
            </m:r>
          </m:sub>
        </m:sSub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is required and it depends on the winding design. </w:t>
      </w:r>
      <w:r w:rsidR="008959B5">
        <w:rPr>
          <w:rFonts w:ascii="Times New Roman" w:eastAsia="Times New Roman" w:hAnsi="Times New Roman" w:cs="Times New Roman"/>
          <w:sz w:val="24"/>
          <w:szCs w:val="24"/>
        </w:rPr>
        <w:t>Here, machine constant can be calculated</w:t>
      </w:r>
      <w:r w:rsidR="00221770">
        <w:rPr>
          <w:rFonts w:ascii="Times New Roman" w:eastAsia="Times New Roman" w:hAnsi="Times New Roman" w:cs="Times New Roman"/>
          <w:sz w:val="24"/>
          <w:szCs w:val="24"/>
        </w:rPr>
        <w:t xml:space="preserve"> for</w:t>
      </w:r>
      <w:r w:rsidR="008959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=1</m:t>
        </m:r>
      </m:oMath>
      <w:r w:rsidR="008959B5">
        <w:rPr>
          <w:rFonts w:ascii="Times New Roman" w:eastAsia="Times New Roman" w:hAnsi="Times New Roman" w:cs="Times New Roman"/>
          <w:sz w:val="24"/>
          <w:szCs w:val="24"/>
        </w:rPr>
        <w:t xml:space="preserve">, and after the winding diagram is decided, it can be recalculated with the actual value of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1</m:t>
            </m:r>
          </m:sub>
        </m:sSub>
      </m:oMath>
      <w:r w:rsidR="008959B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D399333" w14:textId="68F653A6" w:rsidR="00566B80" w:rsidRPr="00B75118" w:rsidRDefault="00566B80" w:rsidP="00566B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C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1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e>
          </m:acc>
          <m:acc>
            <m:ac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B</m:t>
              </m:r>
            </m:e>
          </m:acc>
        </m:oMath>
      </m:oMathPara>
    </w:p>
    <w:p w14:paraId="4CF3E33E" w14:textId="4361967E" w:rsidR="00B75118" w:rsidRDefault="00B75118" w:rsidP="00566B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F6F859" w14:textId="77DFD918" w:rsidR="00B93CCB" w:rsidRPr="00B93CCB" w:rsidRDefault="00B75118" w:rsidP="00B93CCB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C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×1×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55000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000</m:t>
                  </m:r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×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e>
              </m:rad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×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0.75×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e>
          </m:d>
        </m:oMath>
      </m:oMathPara>
    </w:p>
    <w:p w14:paraId="2744E878" w14:textId="1D849BEB" w:rsidR="00B75118" w:rsidRPr="00C07A84" w:rsidRDefault="00C73AE9" w:rsidP="00B75118">
      <w:pPr>
        <w:rPr>
          <w:rFonts w:ascii="Cambria Math" w:eastAsia="Times New Roman" w:hAnsi="Cambria Math" w:cs="Times New Roman"/>
          <w:i/>
          <w:color w:val="000000"/>
          <w:vertAlign w:val="superscript"/>
        </w:rPr>
      </w:pPr>
      <w:r w:rsidRPr="00C73AE9">
        <w:rPr>
          <w:rFonts w:ascii="Cambria Math" w:eastAsia="Times New Roman" w:hAnsi="Cambria Math" w:cs="Times New Roman"/>
          <w:i/>
          <w:sz w:val="24"/>
          <w:szCs w:val="24"/>
        </w:rPr>
        <w:lastRenderedPageBreak/>
        <w:br/>
      </w: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C=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452.1979378 kVAs/m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  <w:vertAlign w:val="superscript"/>
            </w:rPr>
            <m:t>3</m:t>
          </m:r>
        </m:oMath>
      </m:oMathPara>
    </w:p>
    <w:p w14:paraId="2084E898" w14:textId="3A3EB77D" w:rsidR="00C07A84" w:rsidRPr="00F509DE" w:rsidRDefault="001178F5" w:rsidP="00C07A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C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'</m:t>
              </m:r>
            </m:sup>
          </m:sSup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yn</m:t>
              </m:r>
            </m:sub>
          </m:sSub>
        </m:oMath>
      </m:oMathPara>
    </w:p>
    <w:p w14:paraId="25DBD371" w14:textId="77777777" w:rsidR="00C07A84" w:rsidRPr="000B5022" w:rsidRDefault="001178F5" w:rsidP="00C07A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yn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: mechanincal frequency (Hz)</m:t>
          </m:r>
        </m:oMath>
      </m:oMathPara>
    </w:p>
    <w:p w14:paraId="035E435E" w14:textId="4F148566" w:rsidR="00C07A84" w:rsidRPr="00C73AE9" w:rsidRDefault="001178F5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44000 kVA</m:t>
          </m:r>
        </m:oMath>
      </m:oMathPara>
    </w:p>
    <w:p w14:paraId="2A552FC1" w14:textId="2CBCCDCD" w:rsidR="00B75118" w:rsidRPr="00C07A84" w:rsidRDefault="001178F5" w:rsidP="00B75118">
      <w:pPr>
        <w:rPr>
          <w:rFonts w:ascii="Calibri" w:eastAsia="Times New Roman" w:hAnsi="Calibri" w:cs="Calibr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yn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p</m:t>
              </m:r>
            </m:den>
          </m:f>
        </m:oMath>
      </m:oMathPara>
    </w:p>
    <w:p w14:paraId="62300145" w14:textId="5C565503" w:rsidR="00C07A84" w:rsidRPr="00C07A84" w:rsidRDefault="00C07A84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p:pole pairs</m:t>
          </m:r>
        </m:oMath>
      </m:oMathPara>
    </w:p>
    <w:p w14:paraId="77083618" w14:textId="5BBB2015" w:rsidR="00C07A84" w:rsidRDefault="00C07A84" w:rsidP="00B75118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lculating number of poles:</w:t>
      </w:r>
    </w:p>
    <w:p w14:paraId="34CAA5C3" w14:textId="4B2B83F0" w:rsidR="00C07A84" w:rsidRPr="00C07A84" w:rsidRDefault="00C07A84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n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20×f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poles</m:t>
              </m:r>
            </m:den>
          </m:f>
        </m:oMath>
      </m:oMathPara>
    </w:p>
    <w:p w14:paraId="5F717B6E" w14:textId="1600A74D" w:rsidR="00C07A84" w:rsidRPr="00C07A84" w:rsidRDefault="00C07A84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f=50 Hz</m:t>
          </m:r>
        </m:oMath>
      </m:oMathPara>
    </w:p>
    <w:p w14:paraId="321EF689" w14:textId="3EE92D33" w:rsidR="00C07A84" w:rsidRPr="00C07A84" w:rsidRDefault="00C07A84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n=187.5 rpm</m:t>
          </m:r>
        </m:oMath>
      </m:oMathPara>
    </w:p>
    <w:p w14:paraId="1277D246" w14:textId="630657FF" w:rsidR="00C07A84" w:rsidRPr="00040442" w:rsidRDefault="00C07A84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pole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20×50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187.5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32</m:t>
          </m:r>
        </m:oMath>
      </m:oMathPara>
    </w:p>
    <w:p w14:paraId="056AC93A" w14:textId="5E10B753" w:rsidR="00040442" w:rsidRPr="00393881" w:rsidRDefault="00040442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p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32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16</m:t>
          </m:r>
        </m:oMath>
      </m:oMathPara>
    </w:p>
    <w:p w14:paraId="4255DE64" w14:textId="4CBEB331" w:rsidR="00393881" w:rsidRPr="00C07A84" w:rsidRDefault="001178F5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yn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50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6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=3.125 Hz</m:t>
          </m:r>
        </m:oMath>
      </m:oMathPara>
    </w:p>
    <w:p w14:paraId="5B7728F6" w14:textId="05D3F1BC" w:rsidR="00D61359" w:rsidRPr="00CE6C25" w:rsidRDefault="001178F5" w:rsidP="00D61359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44000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452.1979378×</m:t>
              </m:r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3.125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31.13680719 m3</m:t>
          </m:r>
        </m:oMath>
      </m:oMathPara>
    </w:p>
    <w:p w14:paraId="432A85EF" w14:textId="557091FC" w:rsidR="00CE6C25" w:rsidRPr="003320EF" w:rsidRDefault="00CE6C25" w:rsidP="00D61359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Notice that, this value is for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=1</m:t>
        </m:r>
      </m:oMath>
      <w:r>
        <w:rPr>
          <w:rFonts w:ascii="Calibri" w:eastAsia="Times New Roman" w:hAnsi="Calibri" w:cs="Calibri"/>
          <w:sz w:val="24"/>
          <w:szCs w:val="24"/>
        </w:rPr>
        <w:t>, and it should be reevaluated later.</w:t>
      </w:r>
    </w:p>
    <w:p w14:paraId="310D2614" w14:textId="3C58E287" w:rsidR="003320EF" w:rsidRDefault="003320EF" w:rsidP="00D61359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pect ratio (X):</w:t>
      </w:r>
    </w:p>
    <w:p w14:paraId="38F7254B" w14:textId="012B0A7B" w:rsidR="003320EF" w:rsidRPr="00E04237" w:rsidRDefault="003320EF" w:rsidP="00D61359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X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L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'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sub>
              </m:sSub>
            </m:den>
          </m:f>
        </m:oMath>
      </m:oMathPara>
    </w:p>
    <w:p w14:paraId="3D632D71" w14:textId="0B870C2A" w:rsidR="00E04237" w:rsidRDefault="00E04237" w:rsidP="00D61359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ypical aspect ratio for synchronous machines is derived using the following equation:</w:t>
      </w:r>
    </w:p>
    <w:p w14:paraId="17BC8B34" w14:textId="0567F95B" w:rsidR="00E04237" w:rsidRPr="0003212A" w:rsidRDefault="00E04237" w:rsidP="00E04237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X≈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4p</m:t>
              </m:r>
            </m:den>
          </m:f>
          <m:rad>
            <m:radPr>
              <m:degHide m:val="1"/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radPr>
            <m:deg/>
            <m:e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e>
          </m:rad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0.196349541</m:t>
          </m:r>
        </m:oMath>
      </m:oMathPara>
    </w:p>
    <w:p w14:paraId="4D0E1514" w14:textId="7B11A584" w:rsidR="00EF0E0C" w:rsidRPr="00B07ED8" w:rsidRDefault="001178F5" w:rsidP="00EF0E0C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5.412709624</m:t>
          </m:r>
          <m:r>
            <w:rPr>
              <w:rFonts w:ascii="Cambria Math" w:eastAsia="Times New Roman" w:hAnsi="Cambria Math" w:cs="Calibri"/>
              <w:color w:val="000000"/>
            </w:rPr>
            <m:t xml:space="preserve"> m</m:t>
          </m:r>
        </m:oMath>
      </m:oMathPara>
    </w:p>
    <w:p w14:paraId="3EBD6AA0" w14:textId="0B937355" w:rsidR="00B07ED8" w:rsidRPr="002E3655" w:rsidRDefault="001178F5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L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1.062783049 m</m:t>
          </m:r>
        </m:oMath>
      </m:oMathPara>
    </w:p>
    <w:p w14:paraId="32BC3868" w14:textId="7146CB4A" w:rsidR="002E3655" w:rsidRDefault="002E3655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3F1C407" w14:textId="7B670B39" w:rsidR="002E3655" w:rsidRDefault="002E3655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Winding design: </w:t>
      </w:r>
    </w:p>
    <w:p w14:paraId="3B2682B8" w14:textId="4F718DCE" w:rsidR="002E3655" w:rsidRDefault="002E3655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25A042E" w14:textId="74ED7CA6" w:rsidR="002E3655" w:rsidRDefault="002E3655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Selecting number of slots</w:t>
      </w:r>
      <w:r w:rsidR="0018468E">
        <w:rPr>
          <w:rFonts w:ascii="Calibri" w:eastAsia="Times New Roman" w:hAnsi="Calibri" w:cs="Calibri"/>
          <w:color w:val="000000"/>
        </w:rPr>
        <w:t xml:space="preserve"> </w:t>
      </w:r>
      <m:oMath>
        <m:r>
          <w:rPr>
            <w:rFonts w:ascii="Cambria Math" w:eastAsia="Times New Roman" w:hAnsi="Cambria Math" w:cs="Calibri"/>
            <w:color w:val="000000"/>
          </w:rPr>
          <m:t>(Q)</m:t>
        </m:r>
      </m:oMath>
      <w:r w:rsidR="0018468E">
        <w:rPr>
          <w:rFonts w:ascii="Calibri" w:eastAsia="Times New Roman" w:hAnsi="Calibri" w:cs="Calibri"/>
          <w:color w:val="000000"/>
        </w:rPr>
        <w:t xml:space="preserve"> considering the tooth thickness limitations:</w:t>
      </w:r>
    </w:p>
    <w:p w14:paraId="42FEE7E4" w14:textId="77777777" w:rsidR="002E3655" w:rsidRPr="00B07ED8" w:rsidRDefault="002E3655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F07ACB7" w14:textId="46FDB422" w:rsidR="00B07ED8" w:rsidRPr="00EF0E0C" w:rsidRDefault="0018468E" w:rsidP="00EF0E0C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ooth thicknes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Q</m:t>
              </m:r>
            </m:den>
          </m:f>
        </m:oMath>
      </m:oMathPara>
    </w:p>
    <w:p w14:paraId="507D9FE0" w14:textId="77777777" w:rsidR="0018468E" w:rsidRDefault="0018468E" w:rsidP="00E0423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f </w:t>
      </w:r>
      <m:oMath>
        <m:r>
          <w:rPr>
            <w:rFonts w:ascii="Cambria Math" w:eastAsia="Times New Roman" w:hAnsi="Cambria Math" w:cs="Calibri"/>
            <w:color w:val="000000"/>
          </w:rPr>
          <m:t>Q=240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3CA605C3" w14:textId="4C2A4C09" w:rsidR="003320EF" w:rsidRPr="00D61359" w:rsidRDefault="0018468E" w:rsidP="00D61359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ooth thicknes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40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35.42 mm</m:t>
          </m:r>
        </m:oMath>
      </m:oMathPara>
    </w:p>
    <w:p w14:paraId="13C4A293" w14:textId="0321869D" w:rsidR="0018468E" w:rsidRDefault="0018468E" w:rsidP="0018468E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f </w:t>
      </w:r>
      <m:oMath>
        <m:r>
          <w:rPr>
            <w:rFonts w:ascii="Cambria Math" w:eastAsia="Times New Roman" w:hAnsi="Cambria Math" w:cs="Calibri"/>
            <w:color w:val="000000"/>
          </w:rPr>
          <m:t>Q=252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799DAD14" w14:textId="0605CDBB" w:rsidR="0018468E" w:rsidRPr="00D61359" w:rsidRDefault="0018468E" w:rsidP="0018468E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ooth thicknes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40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33.73 mm</m:t>
          </m:r>
        </m:oMath>
      </m:oMathPara>
    </w:p>
    <w:p w14:paraId="3835E6A3" w14:textId="23870DDE" w:rsidR="0018468E" w:rsidRDefault="0018468E" w:rsidP="0018468E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f </w:t>
      </w:r>
      <m:oMath>
        <m:r>
          <w:rPr>
            <w:rFonts w:ascii="Cambria Math" w:eastAsia="Times New Roman" w:hAnsi="Cambria Math" w:cs="Calibri"/>
            <w:color w:val="000000"/>
          </w:rPr>
          <m:t>Q=264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06DDDE80" w14:textId="581B312B" w:rsidR="0018468E" w:rsidRPr="002524AD" w:rsidRDefault="0018468E" w:rsidP="0018468E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ooth thicknes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40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32.20 mm</m:t>
          </m:r>
        </m:oMath>
      </m:oMathPara>
    </w:p>
    <w:p w14:paraId="21610F28" w14:textId="0C688615" w:rsidR="002524AD" w:rsidRDefault="002524AD" w:rsidP="002524AD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f </w:t>
      </w:r>
      <m:oMath>
        <m:r>
          <w:rPr>
            <w:rFonts w:ascii="Cambria Math" w:eastAsia="Times New Roman" w:hAnsi="Cambria Math" w:cs="Calibri"/>
            <w:color w:val="000000"/>
          </w:rPr>
          <m:t>Q=276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238F3C89" w14:textId="10D622E0" w:rsidR="002524AD" w:rsidRPr="00DD2AC5" w:rsidRDefault="002524AD" w:rsidP="002524AD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ooth thicknes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40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30.80 mm</m:t>
          </m:r>
        </m:oMath>
      </m:oMathPara>
    </w:p>
    <w:p w14:paraId="0204A6B9" w14:textId="0E87FF18" w:rsidR="00DD2AC5" w:rsidRDefault="00DD2AC5" w:rsidP="002524AD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ll these values could be possible to design, but since there is no need for a very large tooth thickness, the rest of the design will be carried out choosing </w:t>
      </w:r>
      <m:oMath>
        <m:r>
          <w:rPr>
            <w:rFonts w:ascii="Cambria Math" w:eastAsia="Times New Roman" w:hAnsi="Cambria Math" w:cs="Calibri"/>
            <w:color w:val="000000"/>
          </w:rPr>
          <m:t>Q=252</m:t>
        </m:r>
      </m:oMath>
      <w:r>
        <w:rPr>
          <w:rFonts w:ascii="Calibri" w:eastAsia="Times New Roman" w:hAnsi="Calibri" w:cs="Calibri"/>
          <w:color w:val="000000"/>
        </w:rPr>
        <w:t>.</w:t>
      </w:r>
    </w:p>
    <w:p w14:paraId="77E48027" w14:textId="65D8A02D" w:rsidR="001E333D" w:rsidRDefault="001E333D" w:rsidP="006E08EF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n </w:t>
      </w:r>
      <w:r w:rsidR="006E08EF">
        <w:rPr>
          <w:rFonts w:ascii="Calibri" w:eastAsia="Times New Roman" w:hAnsi="Calibri" w:cs="Calibri"/>
          <w:color w:val="000000"/>
        </w:rPr>
        <w:t>analysis has been done to choose the proper value for coil throw of the winding design, and the results are as follows:</w:t>
      </w:r>
    </w:p>
    <w:p w14:paraId="1A5CEB68" w14:textId="2E3BEDBE" w:rsidR="003D7423" w:rsidRPr="00D61359" w:rsidRDefault="001E333D" w:rsidP="001E333D">
      <w:pPr>
        <w:jc w:val="center"/>
        <w:rPr>
          <w:rFonts w:ascii="Calibri" w:eastAsia="Times New Roman" w:hAnsi="Calibri" w:cs="Calibri"/>
          <w:color w:val="000000"/>
        </w:rPr>
      </w:pPr>
      <w:r w:rsidRPr="001E333D">
        <w:rPr>
          <w:noProof/>
        </w:rPr>
        <w:drawing>
          <wp:inline distT="0" distB="0" distL="0" distR="0" wp14:anchorId="1652DDDE" wp14:editId="1754E0AC">
            <wp:extent cx="4451350" cy="19304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35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A3070" w14:textId="77777777" w:rsidR="002524AD" w:rsidRPr="00D61359" w:rsidRDefault="002524AD" w:rsidP="0018468E">
      <w:pPr>
        <w:rPr>
          <w:rFonts w:ascii="Calibri" w:eastAsia="Times New Roman" w:hAnsi="Calibri" w:cs="Calibri"/>
          <w:color w:val="000000"/>
        </w:rPr>
      </w:pPr>
    </w:p>
    <w:p w14:paraId="11D738DE" w14:textId="342341F8" w:rsidR="00B75118" w:rsidRPr="00393881" w:rsidRDefault="006E08EF" w:rsidP="006E08E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08EF">
        <w:rPr>
          <w:noProof/>
        </w:rPr>
        <w:lastRenderedPageBreak/>
        <w:drawing>
          <wp:inline distT="0" distB="0" distL="0" distR="0" wp14:anchorId="0E235604" wp14:editId="5FCF70B2">
            <wp:extent cx="4635500" cy="1930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D4F47" w14:textId="3EF97FA8" w:rsidR="00566B80" w:rsidRPr="00566B80" w:rsidRDefault="006E08EF" w:rsidP="006E08E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08EF">
        <w:rPr>
          <w:noProof/>
        </w:rPr>
        <w:drawing>
          <wp:inline distT="0" distB="0" distL="0" distR="0" wp14:anchorId="6EA10E9A" wp14:editId="2E81F7CD">
            <wp:extent cx="4629150" cy="196819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706" cy="1970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3DA4F" w14:textId="4F97B93B" w:rsidR="00566B80" w:rsidRDefault="00063DDF" w:rsidP="00566B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re should be a compromise between going for the best fundamental winding factor and going for the lower winding factor of the harmonics. Here, it has been </w:t>
      </w:r>
      <w:r w:rsidR="00C93C66">
        <w:rPr>
          <w:rFonts w:ascii="Times New Roman" w:eastAsia="Times New Roman" w:hAnsi="Times New Roman" w:cs="Times New Roman"/>
          <w:sz w:val="24"/>
          <w:szCs w:val="24"/>
        </w:rPr>
        <w:t>preferred to have a better fundamental winding factor</w:t>
      </w:r>
      <w:r w:rsidR="003A5FEB">
        <w:rPr>
          <w:rFonts w:ascii="Times New Roman" w:eastAsia="Times New Roman" w:hAnsi="Times New Roman" w:cs="Times New Roman"/>
          <w:sz w:val="24"/>
          <w:szCs w:val="24"/>
        </w:rPr>
        <w:t xml:space="preserve"> and this is feasible by </w:t>
      </w:r>
      <w:r w:rsidR="0064148D">
        <w:rPr>
          <w:rFonts w:ascii="Times New Roman" w:eastAsia="Times New Roman" w:hAnsi="Times New Roman" w:cs="Times New Roman"/>
          <w:sz w:val="24"/>
          <w:szCs w:val="24"/>
        </w:rPr>
        <w:t xml:space="preserve">choosing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coil pitch (coil throw)=8</m:t>
        </m:r>
      </m:oMath>
      <w:r w:rsidR="0057794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AA9E54D" w14:textId="3FADA2BE" w:rsidR="00577945" w:rsidRDefault="00A05368" w:rsidP="00A053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ince the pole pitch in terms of slot number is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52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2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>=7.875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, the chosen winding design is over-pitche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(8&gt;7.875)</m:t>
        </m:r>
      </m:oMath>
      <w:r w:rsidR="005D420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34925D3" w14:textId="50F0A944" w:rsidR="005D4208" w:rsidRDefault="005D4208" w:rsidP="00A053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w actual winding factor can be calculated:</w:t>
      </w:r>
    </w:p>
    <w:p w14:paraId="3B9A8772" w14:textId="0B577E95" w:rsidR="001A435F" w:rsidRDefault="001A435F" w:rsidP="00A053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lot/pole/phase:</w:t>
      </w:r>
    </w:p>
    <w:p w14:paraId="266D3781" w14:textId="463F3B93" w:rsidR="00207A06" w:rsidRPr="00207A06" w:rsidRDefault="00207A06" w:rsidP="00207A06">
      <w:pPr>
        <w:rPr>
          <w:rFonts w:ascii="Cambria" w:eastAsiaTheme="minorEastAsia" w:hAnsi="Cambria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q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mp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252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×3×16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2.625</m:t>
          </m:r>
        </m:oMath>
      </m:oMathPara>
    </w:p>
    <w:p w14:paraId="02DD4A07" w14:textId="6A3628BB" w:rsidR="00207A06" w:rsidRDefault="00207A06" w:rsidP="00207A06">
      <w:pPr>
        <w:rPr>
          <w:rFonts w:ascii="Cambria" w:eastAsiaTheme="minorEastAsia" w:hAnsi="Cambria"/>
          <w:sz w:val="24"/>
          <w:szCs w:val="24"/>
        </w:rPr>
      </w:pPr>
      <w:r>
        <w:rPr>
          <w:rFonts w:ascii="Cambria" w:eastAsiaTheme="minorEastAsia" w:hAnsi="Cambria"/>
          <w:sz w:val="24"/>
          <w:szCs w:val="24"/>
        </w:rPr>
        <w:t>q is not an integer, so this results in a fractional slot winding design.</w:t>
      </w:r>
    </w:p>
    <w:p w14:paraId="3AC5769C" w14:textId="360B79F6" w:rsidR="00535952" w:rsidRPr="00207A06" w:rsidRDefault="00535952" w:rsidP="00207A06">
      <w:pPr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</w:rPr>
        <w:t>Distribution Factor:</w:t>
      </w:r>
    </w:p>
    <w:p w14:paraId="46F7219C" w14:textId="7152A203" w:rsidR="00207A06" w:rsidRPr="00535952" w:rsidRDefault="001178F5" w:rsidP="00207A06">
      <w:pPr>
        <w:rPr>
          <w:rFonts w:ascii="Cambria" w:eastAsiaTheme="minorEastAsia" w:hAnsi="Cambria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dn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qn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color w:val="836967"/>
                              <w:kern w:val="24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u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num>
            <m:den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q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color w:val="836967"/>
                              <w:kern w:val="24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u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den>
          </m:f>
        </m:oMath>
      </m:oMathPara>
    </w:p>
    <w:p w14:paraId="0A1E5085" w14:textId="08204E73" w:rsidR="00535952" w:rsidRPr="00535952" w:rsidRDefault="00535952" w:rsidP="00207A06">
      <w:pPr>
        <w:rPr>
          <w:rFonts w:ascii="Cambria" w:hAnsi="Cambria"/>
          <w:color w:val="000000" w:themeColor="text1"/>
          <w:kern w:val="24"/>
          <w:sz w:val="24"/>
          <w:szCs w:val="24"/>
        </w:rPr>
      </w:pPr>
      <w:r>
        <w:rPr>
          <w:rFonts w:ascii="Cambria" w:eastAsiaTheme="minorEastAsia" w:hAnsi="Cambria"/>
          <w:color w:val="000000" w:themeColor="text1"/>
          <w:kern w:val="24"/>
          <w:sz w:val="24"/>
          <w:szCs w:val="24"/>
        </w:rPr>
        <w:t>Pitch Factor:</w:t>
      </w:r>
    </w:p>
    <w:p w14:paraId="11D13E08" w14:textId="45F5D5B6" w:rsidR="00207A06" w:rsidRPr="001A435F" w:rsidRDefault="001178F5" w:rsidP="00207A06">
      <w:pPr>
        <w:rPr>
          <w:rFonts w:ascii="Cambria" w:eastAsiaTheme="minorEastAsia" w:hAnsi="Cambria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pn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uncPr>
            <m:fNam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sin</m:t>
              </m:r>
            </m:fName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nλ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)</m:t>
              </m:r>
            </m:e>
          </m:func>
        </m:oMath>
      </m:oMathPara>
    </w:p>
    <w:p w14:paraId="03148FA5" w14:textId="6037FCAA" w:rsidR="001A435F" w:rsidRPr="001A435F" w:rsidRDefault="001A435F" w:rsidP="00207A06">
      <w:pPr>
        <w:rPr>
          <w:rFonts w:ascii="Cambria" w:hAnsi="Cambria"/>
          <w:color w:val="000000" w:themeColor="text1"/>
          <w:kern w:val="24"/>
          <w:sz w:val="24"/>
          <w:szCs w:val="24"/>
        </w:rPr>
      </w:pPr>
      <w:r>
        <w:rPr>
          <w:rFonts w:ascii="Cambria" w:eastAsiaTheme="minorEastAsia" w:hAnsi="Cambria"/>
          <w:color w:val="000000" w:themeColor="text1"/>
          <w:kern w:val="24"/>
          <w:sz w:val="24"/>
          <w:szCs w:val="24"/>
        </w:rPr>
        <w:t>Winding Factor:</w:t>
      </w:r>
    </w:p>
    <w:p w14:paraId="23458303" w14:textId="77777777" w:rsidR="00207A06" w:rsidRDefault="001178F5" w:rsidP="00207A06">
      <w:pPr>
        <w:rPr>
          <w:rFonts w:ascii="Cambria" w:eastAsiaTheme="minorEastAsia" w:hAnsi="Cambria"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wn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dn</m:t>
              </m:r>
            </m:sub>
          </m:sSub>
          <m:r>
            <w:rPr>
              <w:rFonts w:ascii="Cambria Math" w:eastAsia="Cambria Math" w:hAnsi="Cambria Math"/>
              <w:color w:val="000000" w:themeColor="text1"/>
              <w:kern w:val="24"/>
              <w:sz w:val="24"/>
              <w:szCs w:val="24"/>
            </w:rPr>
            <m:t>×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pn</m:t>
              </m:r>
            </m:sub>
          </m:sSub>
        </m:oMath>
      </m:oMathPara>
    </w:p>
    <w:p w14:paraId="3CBFD638" w14:textId="77777777" w:rsidR="00207A06" w:rsidRDefault="00207A06" w:rsidP="00207A06">
      <w:pPr>
        <w:rPr>
          <w:rFonts w:ascii="Cambria" w:hAnsi="Cambria"/>
          <w:i/>
          <w:iCs/>
          <w:color w:val="000000" w:themeColor="text1"/>
          <w:kern w:val="24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λ:coil pitch (electrical degree)</m:t>
          </m:r>
        </m:oMath>
      </m:oMathPara>
    </w:p>
    <w:p w14:paraId="2689EACD" w14:textId="77777777" w:rsidR="00207A06" w:rsidRDefault="001178F5" w:rsidP="00207A06">
      <w:pPr>
        <w:rPr>
          <w:rFonts w:ascii="Cambria" w:hAnsi="Cambria"/>
          <w:i/>
          <w:iCs/>
          <w:color w:val="836967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836967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α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u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:slot angle</m:t>
          </m:r>
          <m:r>
            <m:rPr>
              <m:sty m:val="p"/>
            </m:rP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 </m:t>
          </m:r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(electrical degree)</m:t>
          </m:r>
        </m:oMath>
      </m:oMathPara>
    </w:p>
    <w:p w14:paraId="140186C1" w14:textId="77777777" w:rsidR="00207A06" w:rsidRDefault="00207A06" w:rsidP="00207A06">
      <w:pPr>
        <w:rPr>
          <w:rFonts w:ascii="Cambria" w:eastAsiaTheme="minorEastAsia" w:hAnsi="Cambria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n:harmonic number</m:t>
          </m:r>
        </m:oMath>
      </m:oMathPara>
    </w:p>
    <w:p w14:paraId="60565778" w14:textId="118AFDD9" w:rsidR="005D4208" w:rsidRDefault="001A435F" w:rsidP="00A053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lculating fundamental winding factor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(n=1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7692368" w14:textId="36B74750" w:rsidR="00C0672B" w:rsidRPr="00C0672B" w:rsidRDefault="001178F5" w:rsidP="00C0672B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836967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</w:rPr>
                <m:t>α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</w:rPr>
                <m:t>u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000000" w:themeColor="text1"/>
              <w:kern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836967"/>
                  <w:kern w:val="24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kern w:val="24"/>
                </w:rPr>
                <m:t>360°×16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kern w:val="24"/>
                </w:rPr>
                <m:t>252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22.85714286°</m:t>
          </m:r>
        </m:oMath>
      </m:oMathPara>
    </w:p>
    <w:p w14:paraId="1C39279B" w14:textId="335B6BF8" w:rsidR="00C0672B" w:rsidRPr="00C0672B" w:rsidRDefault="00C0672B" w:rsidP="00C0672B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kern w:val="24"/>
            </w:rPr>
            <m:t>λ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kern w:val="24"/>
                </w:rPr>
                <m:t>360</m:t>
              </m:r>
              <m:r>
                <w:rPr>
                  <w:rFonts w:ascii="Cambria Math" w:eastAsia="Cambria Math" w:hAnsi="Cambria Math"/>
                  <w:color w:val="000000" w:themeColor="text1"/>
                  <w:kern w:val="24"/>
                </w:rPr>
                <m:t>°</m:t>
              </m:r>
            </m:num>
            <m:den>
              <m:r>
                <w:rPr>
                  <w:rFonts w:ascii="Cambria Math" w:hAnsi="Cambria Math"/>
                  <w:color w:val="000000" w:themeColor="text1"/>
                  <w:kern w:val="24"/>
                </w:rPr>
                <m:t>252</m:t>
              </m:r>
            </m:den>
          </m:f>
          <m:r>
            <w:rPr>
              <w:rFonts w:ascii="Cambria Math" w:eastAsia="Cambria Math" w:hAnsi="Cambria Math"/>
              <w:color w:val="000000" w:themeColor="text1"/>
              <w:kern w:val="24"/>
            </w:rPr>
            <m:t>×</m:t>
          </m:r>
          <m:f>
            <m:fPr>
              <m:ctrlPr>
                <w:rPr>
                  <w:rFonts w:ascii="Cambria Math" w:eastAsia="Cambria Math" w:hAnsi="Cambria Math"/>
                  <w:i/>
                  <w:color w:val="000000" w:themeColor="text1"/>
                  <w:kern w:val="24"/>
                </w:rPr>
              </m:ctrlPr>
            </m:fPr>
            <m:num>
              <m:r>
                <w:rPr>
                  <w:rFonts w:ascii="Cambria Math" w:eastAsia="Cambria Math" w:hAnsi="Cambria Math"/>
                  <w:color w:val="000000" w:themeColor="text1"/>
                  <w:kern w:val="24"/>
                </w:rPr>
                <m:t>8</m:t>
              </m:r>
            </m:num>
            <m:den>
              <m:r>
                <w:rPr>
                  <w:rFonts w:ascii="Cambria Math" w:eastAsia="Cambria Math" w:hAnsi="Cambria Math"/>
                  <w:color w:val="000000" w:themeColor="text1"/>
                  <w:kern w:val="24"/>
                </w:rPr>
                <m:t>7.875</m:t>
              </m:r>
            </m:den>
          </m:f>
          <m:r>
            <w:rPr>
              <w:rFonts w:ascii="Cambria Math" w:eastAsia="Cambria Math" w:hAnsi="Cambria Math"/>
              <w:color w:val="000000" w:themeColor="text1"/>
              <w:kern w:val="24"/>
            </w:rPr>
            <m:t>×16=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182.8571429</m:t>
          </m:r>
          <m:r>
            <w:rPr>
              <w:rFonts w:ascii="Cambria Math" w:eastAsia="Cambria Math" w:hAnsi="Cambria Math"/>
              <w:color w:val="000000" w:themeColor="text1"/>
              <w:kern w:val="24"/>
            </w:rPr>
            <m:t>°</m:t>
          </m:r>
        </m:oMath>
      </m:oMathPara>
    </w:p>
    <w:p w14:paraId="618C4FF4" w14:textId="508C96FF" w:rsidR="001A435F" w:rsidRPr="00535952" w:rsidRDefault="001178F5" w:rsidP="001A435F">
      <w:pPr>
        <w:rPr>
          <w:rFonts w:ascii="Cambria" w:eastAsiaTheme="minorEastAsia" w:hAnsi="Cambria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d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.625</m:t>
                      </m:r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×1×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</w:rPr>
                        <m:t>22.85714286°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.625×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1×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</w:rPr>
                        <m:t>22.85714286°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den>
          </m:f>
        </m:oMath>
      </m:oMathPara>
    </w:p>
    <w:p w14:paraId="27862D80" w14:textId="3903666A" w:rsidR="001A435F" w:rsidRPr="00402DA2" w:rsidRDefault="001178F5" w:rsidP="00A053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d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0.961291436</m:t>
          </m:r>
        </m:oMath>
      </m:oMathPara>
    </w:p>
    <w:p w14:paraId="2914F043" w14:textId="15E32F90" w:rsidR="002615E3" w:rsidRPr="00E226EB" w:rsidRDefault="001178F5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p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uncPr>
            <m:fNam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sin</m:t>
              </m:r>
            </m:fName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1×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="Calibri"/>
                      <w:color w:val="000000"/>
                    </w:rPr>
                    <m:t>182.8571429</m:t>
                  </m:r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</w:rPr>
                    <m:t>°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)</m:t>
              </m:r>
            </m:e>
          </m:func>
        </m:oMath>
      </m:oMathPara>
    </w:p>
    <w:p w14:paraId="6BBF2FDC" w14:textId="418C3F3F" w:rsidR="008959B5" w:rsidRPr="00CF4275" w:rsidRDefault="001178F5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p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0.999689182</m:t>
          </m:r>
        </m:oMath>
      </m:oMathPara>
    </w:p>
    <w:p w14:paraId="3C633D9C" w14:textId="1A3C7895" w:rsidR="00CF4275" w:rsidRPr="00CF4275" w:rsidRDefault="001178F5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w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0.961291436</m:t>
          </m:r>
          <m:r>
            <w:rPr>
              <w:rFonts w:ascii="Cambria Math" w:eastAsiaTheme="minorEastAsia" w:hAnsi="Cambria Math"/>
              <w:color w:val="000000" w:themeColor="text1"/>
              <w:kern w:val="24"/>
              <w:sz w:val="24"/>
              <w:szCs w:val="24"/>
            </w:rPr>
            <m:t>×</m:t>
          </m:r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0.999689182</m:t>
          </m:r>
        </m:oMath>
      </m:oMathPara>
    </w:p>
    <w:p w14:paraId="1CEA9E55" w14:textId="08C5C478" w:rsidR="00CF4275" w:rsidRPr="006C0132" w:rsidRDefault="001178F5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w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0.960992649</m:t>
          </m:r>
        </m:oMath>
      </m:oMathPara>
    </w:p>
    <w:p w14:paraId="3757741C" w14:textId="751EA0FE" w:rsidR="0071481F" w:rsidRDefault="006C0132" w:rsidP="007148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  <w:t xml:space="preserve">According to MOTORCAD, this design has a winding factor lower than what we calculated analytically. This discrepancy is due to the unusual winding design which makes </w:t>
      </w:r>
      <w:r w:rsidR="0071481F"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  <w:t xml:space="preserve">it incorrect to use the pitch factor equation in this case. Therefore,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kern w:val="24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kern w:val="24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color w:val="000000" w:themeColor="text1"/>
                <w:kern w:val="24"/>
                <w:sz w:val="24"/>
                <w:szCs w:val="24"/>
              </w:rPr>
              <m:t>w1</m:t>
            </m:r>
          </m:sub>
        </m:sSub>
        <m:r>
          <w:rPr>
            <w:rFonts w:ascii="Cambria Math" w:hAnsi="Cambria Math"/>
            <w:color w:val="000000" w:themeColor="text1"/>
            <w:kern w:val="24"/>
            <w:sz w:val="24"/>
            <w:szCs w:val="24"/>
          </w:rPr>
          <m:t>=0.954732</m:t>
        </m:r>
      </m:oMath>
      <w:r w:rsidR="0071481F"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  <w:t xml:space="preserve"> will be used for the next derivations.</w:t>
      </w:r>
    </w:p>
    <w:p w14:paraId="33132730" w14:textId="5591BA20" w:rsidR="00C37EA3" w:rsidRPr="006C0132" w:rsidRDefault="00C37EA3" w:rsidP="007148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</w:pPr>
      <w:r w:rsidRPr="00C37EA3">
        <w:rPr>
          <w:rFonts w:ascii="Times New Roman" w:eastAsia="Times New Roman" w:hAnsi="Times New Roman" w:cs="Times New Roman"/>
          <w:noProof/>
          <w:color w:val="000000" w:themeColor="text1"/>
          <w:kern w:val="24"/>
          <w:sz w:val="24"/>
          <w:szCs w:val="24"/>
        </w:rPr>
        <w:lastRenderedPageBreak/>
        <w:drawing>
          <wp:inline distT="0" distB="0" distL="0" distR="0" wp14:anchorId="529E4699" wp14:editId="0D8CA1F1">
            <wp:extent cx="5943600" cy="2821305"/>
            <wp:effectExtent l="0" t="0" r="0" b="0"/>
            <wp:docPr id="1" name="Picture 1" descr="A picture containing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hist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EEF83" w14:textId="310E2AFE" w:rsidR="006C0132" w:rsidRPr="00E226EB" w:rsidRDefault="006C0132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D976FF" w14:textId="4C4CF216" w:rsidR="008959B5" w:rsidRDefault="002C475A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w, the actual machine constant, inner stator diameter and axial length can be recalculated:</w:t>
      </w:r>
    </w:p>
    <w:p w14:paraId="3EF01C92" w14:textId="149CADEF" w:rsidR="002C475A" w:rsidRPr="002C475A" w:rsidRDefault="002C475A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C=</m:t>
        </m:r>
        <m:r>
          <m:rPr>
            <m:sty m:val="p"/>
          </m:rPr>
          <w:rPr>
            <w:rFonts w:ascii="Cambria Math" w:eastAsia="Times New Roman" w:hAnsi="Cambria Math" w:cs="Calibri"/>
            <w:color w:val="000000"/>
          </w:rPr>
          <m:t>452.1979378×</m:t>
        </m:r>
        <m:r>
          <w:rPr>
            <w:rFonts w:ascii="Cambria Math" w:hAnsi="Cambria Math"/>
            <w:color w:val="000000" w:themeColor="text1"/>
            <w:kern w:val="24"/>
            <w:sz w:val="24"/>
            <w:szCs w:val="24"/>
          </w:rPr>
          <m:t>0.954732</m:t>
        </m:r>
      </m:oMath>
      <w:r w:rsidR="0071481F"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  <w:t xml:space="preserve"> </w:t>
      </w:r>
    </w:p>
    <w:p w14:paraId="341435A1" w14:textId="2E1B79EB" w:rsidR="002C475A" w:rsidRPr="00F346F0" w:rsidRDefault="002C475A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vertAlign w:val="superscript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C=431.7278416 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kVAs/m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  <w:vertAlign w:val="superscript"/>
            </w:rPr>
            <m:t>3</m:t>
          </m:r>
        </m:oMath>
      </m:oMathPara>
    </w:p>
    <w:p w14:paraId="43A941F4" w14:textId="4EC71DFC" w:rsidR="00F346F0" w:rsidRPr="000278B4" w:rsidRDefault="001178F5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44000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431.7278416</m:t>
              </m:r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×</m:t>
              </m:r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3.125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32.61313875 m3</m:t>
          </m:r>
        </m:oMath>
      </m:oMathPara>
    </w:p>
    <w:p w14:paraId="1D15FD66" w14:textId="74ED4C80" w:rsidR="000278B4" w:rsidRPr="00B07ED8" w:rsidRDefault="001178F5" w:rsidP="000278B4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5.496938812</m:t>
          </m:r>
          <m:r>
            <w:rPr>
              <w:rFonts w:ascii="Cambria Math" w:eastAsia="Times New Roman" w:hAnsi="Cambria Math" w:cs="Calibri"/>
              <w:color w:val="000000"/>
            </w:rPr>
            <m:t xml:space="preserve"> m</m:t>
          </m:r>
        </m:oMath>
      </m:oMathPara>
    </w:p>
    <w:p w14:paraId="3164CD16" w14:textId="0216752C" w:rsidR="000278B4" w:rsidRPr="00A1781B" w:rsidRDefault="001178F5" w:rsidP="00A1781B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L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1.079321412 m</m:t>
          </m:r>
        </m:oMath>
      </m:oMathPara>
    </w:p>
    <w:p w14:paraId="2624C5D8" w14:textId="7BBEB993" w:rsidR="00F509DE" w:rsidRDefault="00181423" w:rsidP="001814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irgap length calculation:</w:t>
      </w:r>
    </w:p>
    <w:p w14:paraId="5EE234E3" w14:textId="507C9B63" w:rsidR="00181423" w:rsidRDefault="00472CFE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the </w:t>
      </w:r>
      <w:r w:rsidRPr="00472CFE">
        <w:rPr>
          <w:rFonts w:ascii="Times New Roman" w:eastAsia="Times New Roman" w:hAnsi="Times New Roman" w:cs="Times New Roman"/>
          <w:sz w:val="24"/>
          <w:szCs w:val="24"/>
        </w:rPr>
        <w:t>Design of Rotating Electrical Machin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ook by</w:t>
      </w:r>
      <w:r w:rsidRPr="00472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72CFE">
        <w:rPr>
          <w:rFonts w:ascii="Times New Roman" w:eastAsia="Times New Roman" w:hAnsi="Times New Roman" w:cs="Times New Roman"/>
          <w:sz w:val="24"/>
          <w:szCs w:val="24"/>
        </w:rPr>
        <w:t>Juha</w:t>
      </w:r>
      <w:proofErr w:type="spellEnd"/>
      <w:r w:rsidRPr="00472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72CFE">
        <w:rPr>
          <w:rFonts w:ascii="Times New Roman" w:eastAsia="Times New Roman" w:hAnsi="Times New Roman" w:cs="Times New Roman"/>
          <w:sz w:val="24"/>
          <w:szCs w:val="24"/>
        </w:rPr>
        <w:t>Pyrhon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the following equation can be an acceptable approximation for determining the airgap of a salient pole synchronous machine:</w:t>
      </w:r>
    </w:p>
    <w:p w14:paraId="5761FDE7" w14:textId="717A634D" w:rsidR="00472CFE" w:rsidRDefault="00472CFE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ED0E67" wp14:editId="4ECEE029">
            <wp:extent cx="5099752" cy="1670050"/>
            <wp:effectExtent l="0" t="0" r="5715" b="635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488ADFEB-6DA3-14C3-F468-8B3A52C89C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488ADFEB-6DA3-14C3-F468-8B3A52C89CE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9358" cy="167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07C14" w14:textId="2022B657" w:rsidR="00472CFE" w:rsidRPr="00042AF9" w:rsidRDefault="00472CFE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δ=γ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p</m:t>
              </m:r>
            </m:sub>
          </m:sSub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δ</m:t>
                  </m:r>
                </m:sub>
              </m:sSub>
            </m:den>
          </m:f>
        </m:oMath>
      </m:oMathPara>
    </w:p>
    <w:p w14:paraId="352FBAD2" w14:textId="1E124416" w:rsidR="00042AF9" w:rsidRDefault="00042AF9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,</w:t>
      </w:r>
    </w:p>
    <w:p w14:paraId="3DCAC00E" w14:textId="51970BCF" w:rsidR="00E900AB" w:rsidRPr="00E900AB" w:rsidRDefault="001178F5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δ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:peak airgap flux density (T)</m:t>
          </m:r>
        </m:oMath>
      </m:oMathPara>
    </w:p>
    <w:p w14:paraId="341EDB85" w14:textId="5F9A49A7" w:rsidR="00E900AB" w:rsidRPr="000C2E13" w:rsidRDefault="000C2E13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A:electrical loading (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m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)</m:t>
          </m:r>
        </m:oMath>
      </m:oMathPara>
    </w:p>
    <w:p w14:paraId="3D086ECC" w14:textId="2098D65A" w:rsidR="000C2E13" w:rsidRPr="000C2E13" w:rsidRDefault="001178F5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:pole pitch (m)</m:t>
          </m:r>
        </m:oMath>
      </m:oMathPara>
    </w:p>
    <w:p w14:paraId="3610DEB8" w14:textId="03D638CB" w:rsidR="00042AF9" w:rsidRDefault="00E900AB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salient-pole synchronous machine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γ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coefficient is </w:t>
      </w:r>
      <m:oMath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4×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-7</m:t>
            </m:r>
          </m:sup>
        </m:sSup>
      </m:oMath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C4D878E" w14:textId="733B7E7E" w:rsidR="00E572FD" w:rsidRDefault="00E572FD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ince this machine is a huge generator, there can be significant vibrations and movements. Hence, we will consider a coefficient with the value of 1.5 for dealing with a </w:t>
      </w:r>
      <w:r w:rsidR="00775E60">
        <w:rPr>
          <w:rFonts w:ascii="Times New Roman" w:eastAsia="Times New Roman" w:hAnsi="Times New Roman" w:cs="Times New Roman"/>
          <w:sz w:val="24"/>
          <w:szCs w:val="24"/>
        </w:rPr>
        <w:t>heavy-du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achine:</w:t>
      </w:r>
    </w:p>
    <w:p w14:paraId="66D0AD00" w14:textId="7F680C0B" w:rsidR="00F05C08" w:rsidRPr="00C67FF9" w:rsidRDefault="00F05C08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δ=1.5×</m:t>
          </m:r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4×</m:t>
          </m:r>
          <m:sSup>
            <m:sSup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-7</m:t>
              </m:r>
            </m:sup>
          </m:sSup>
          <m:r>
            <w:rPr>
              <w:rFonts w:ascii="Cambria Math" w:eastAsia="Times New Roman" w:hAnsi="Cambria Math" w:cs="Times New Roman"/>
              <w:sz w:val="24"/>
              <w:szCs w:val="24"/>
            </w:rPr>
            <m:t>×539.6607059×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55000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.178097245</m:t>
              </m:r>
            </m:den>
          </m:f>
        </m:oMath>
      </m:oMathPara>
    </w:p>
    <w:p w14:paraId="55A30784" w14:textId="5D976F9C" w:rsidR="00C67FF9" w:rsidRPr="00C67FF9" w:rsidRDefault="00C67FF9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δ=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15.116582 mm</m:t>
          </m:r>
        </m:oMath>
      </m:oMathPara>
    </w:p>
    <w:p w14:paraId="15A1A75D" w14:textId="4C70A6ED" w:rsidR="00C67FF9" w:rsidRDefault="00C67FF9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8C0B561" w14:textId="000744AF" w:rsidR="00775E60" w:rsidRDefault="00775E60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Rotor outer diameter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d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o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31E29F41" w14:textId="7B318AA8" w:rsidR="00775E60" w:rsidRPr="00D40506" w:rsidRDefault="001178F5" w:rsidP="00C67FF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o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-2×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δ</m:t>
          </m:r>
        </m:oMath>
      </m:oMathPara>
    </w:p>
    <w:p w14:paraId="36A13EAD" w14:textId="0F5A3EBF" w:rsidR="00D40506" w:rsidRDefault="00D40506" w:rsidP="00C67FF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425D68B" w14:textId="6925E222" w:rsidR="00D40506" w:rsidRPr="00661222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o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5466.705648 mm</m:t>
          </m:r>
        </m:oMath>
      </m:oMathPara>
    </w:p>
    <w:p w14:paraId="6D61248A" w14:textId="60C04F43" w:rsidR="00661222" w:rsidRDefault="0066122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tator outer diameter 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D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o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4CAD9FF2" w14:textId="3BDDE241" w:rsidR="00661222" w:rsidRDefault="0066122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A3D9B33" w14:textId="5519D9B2" w:rsidR="00661222" w:rsidRDefault="0066122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aking the </w:t>
      </w:r>
      <m:oMath>
        <m:f>
          <m:f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Calibri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Times New Roman" w:hAnsi="Cambria Math" w:cs="Calibri"/>
                    <w:color w:val="000000"/>
                  </w:rPr>
                  <m:t>D</m:t>
                </m:r>
              </m:e>
              <m:sub>
                <m:r>
                  <w:rPr>
                    <w:rFonts w:ascii="Cambria Math" w:eastAsia="Times New Roman" w:hAnsi="Cambria Math" w:cs="Calibri"/>
                    <w:color w:val="00000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Calibri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Times New Roman" w:hAnsi="Cambria Math" w:cs="Calibri"/>
                    <w:color w:val="000000"/>
                  </w:rPr>
                  <m:t>D</m:t>
                </m:r>
              </m:e>
              <m:sub>
                <m:r>
                  <w:rPr>
                    <w:rFonts w:ascii="Cambria Math" w:eastAsia="Times New Roman" w:hAnsi="Cambria Math" w:cs="Calibri"/>
                    <w:color w:val="000000"/>
                  </w:rPr>
                  <m:t>o</m:t>
                </m:r>
              </m:sub>
            </m:sSub>
          </m:den>
        </m:f>
      </m:oMath>
      <w:r>
        <w:rPr>
          <w:rFonts w:ascii="Calibri" w:eastAsia="Times New Roman" w:hAnsi="Calibri" w:cs="Calibri"/>
          <w:color w:val="000000"/>
        </w:rPr>
        <w:t xml:space="preserve"> ratio to be 0.9 </w:t>
      </w:r>
      <w:r w:rsidR="004416B7">
        <w:rPr>
          <w:rFonts w:ascii="Calibri" w:eastAsia="Times New Roman" w:hAnsi="Calibri" w:cs="Calibri"/>
          <w:color w:val="000000"/>
        </w:rPr>
        <w:t>for 32 number of poles,</w:t>
      </w:r>
    </w:p>
    <w:p w14:paraId="5BC15D86" w14:textId="59DF402F" w:rsidR="004416B7" w:rsidRPr="007B2A3E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o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6107.709791 mm</m:t>
          </m:r>
        </m:oMath>
      </m:oMathPara>
    </w:p>
    <w:p w14:paraId="64AE43B5" w14:textId="0C686188" w:rsidR="007B2A3E" w:rsidRDefault="007B2A3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B724BAA" w14:textId="77CF2668" w:rsidR="007B2A3E" w:rsidRDefault="00B6501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Number of turns per phase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h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728DF058" w14:textId="7E88F1A0" w:rsidR="004A0B27" w:rsidRDefault="004A0B27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E1A1767" w14:textId="4FEBF08A" w:rsidR="004A0B27" w:rsidRDefault="004A0B27" w:rsidP="00142A32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ssuming </w:t>
      </w:r>
      <m:oMath>
        <m:r>
          <w:rPr>
            <w:rFonts w:ascii="Cambria Math" w:eastAsia="Times New Roman" w:hAnsi="Cambria Math" w:cs="Calibri"/>
            <w:color w:val="000000"/>
          </w:rPr>
          <m:t>induced voltage=terminal voltage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19CEF9EE" w14:textId="3B6A9245" w:rsidR="004A0B27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h</m:t>
            </m:r>
          </m:sub>
        </m:sSub>
      </m:oMath>
      <w:r w:rsidR="004A0B27">
        <w:rPr>
          <w:rFonts w:ascii="Calibri" w:eastAsia="Times New Roman" w:hAnsi="Calibri" w:cs="Calibri"/>
          <w:color w:val="000000"/>
        </w:rPr>
        <w:t xml:space="preserve"> can be derived from the equation below:</w:t>
      </w:r>
    </w:p>
    <w:p w14:paraId="027A32BE" w14:textId="24F9560D" w:rsidR="004A0B27" w:rsidRDefault="004A0B27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C66FEF4" w14:textId="1A25CEF3" w:rsidR="004A0B27" w:rsidRPr="00142A32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V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-rm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4.44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sub>
          </m:sSub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k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w</m:t>
              </m:r>
            </m:sub>
          </m:sSub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</m:oMath>
      </m:oMathPara>
    </w:p>
    <w:p w14:paraId="743DB612" w14:textId="77777777" w:rsidR="00142A32" w:rsidRPr="004A0B27" w:rsidRDefault="00142A3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9F64F1C" w14:textId="2CD32706" w:rsidR="00B6501E" w:rsidRDefault="00142A3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Where, </w:t>
      </w:r>
    </w:p>
    <w:p w14:paraId="3B8CDB22" w14:textId="25BF8BE8" w:rsidR="00142A32" w:rsidRDefault="00142A3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06713FB" w14:textId="6B129B0B" w:rsidR="00142A32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∅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</m:t>
            </m:r>
          </m:sub>
        </m:sSub>
      </m:oMath>
      <w:r w:rsidR="00142A32">
        <w:rPr>
          <w:rFonts w:ascii="Calibri" w:eastAsia="Times New Roman" w:hAnsi="Calibri" w:cs="Calibri"/>
          <w:color w:val="000000"/>
        </w:rPr>
        <w:t>: flux per pole</w:t>
      </w:r>
    </w:p>
    <w:p w14:paraId="43D2E889" w14:textId="0D2FAD35" w:rsidR="00404E0C" w:rsidRDefault="00404E0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9149122" w14:textId="3B629BD7" w:rsidR="00404E0C" w:rsidRPr="00404E0C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B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g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×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</m:oMath>
      </m:oMathPara>
    </w:p>
    <w:p w14:paraId="3C7402C0" w14:textId="77777777" w:rsidR="00404E0C" w:rsidRDefault="00404E0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6810636" w14:textId="458F475E" w:rsidR="00404E0C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B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g</m:t>
            </m:r>
          </m:sub>
        </m:sSub>
      </m:oMath>
      <w:r w:rsidR="00404E0C">
        <w:rPr>
          <w:rFonts w:ascii="Calibri" w:eastAsia="Times New Roman" w:hAnsi="Calibri" w:cs="Calibri"/>
          <w:color w:val="000000"/>
        </w:rPr>
        <w:t xml:space="preserve"> </w:t>
      </w:r>
      <w:r w:rsidR="00FE2F07">
        <w:rPr>
          <w:rFonts w:ascii="Calibri" w:eastAsia="Times New Roman" w:hAnsi="Calibri" w:cs="Calibri"/>
          <w:color w:val="000000"/>
        </w:rPr>
        <w:t xml:space="preserve">and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A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</m:t>
            </m:r>
          </m:sub>
        </m:sSub>
      </m:oMath>
      <w:r w:rsidR="00FE2F07">
        <w:rPr>
          <w:rFonts w:ascii="Calibri" w:eastAsia="Times New Roman" w:hAnsi="Calibri" w:cs="Calibri"/>
          <w:color w:val="000000"/>
        </w:rPr>
        <w:t xml:space="preserve"> are</w:t>
      </w:r>
      <w:r w:rsidR="00404E0C">
        <w:rPr>
          <w:rFonts w:ascii="Calibri" w:eastAsia="Times New Roman" w:hAnsi="Calibri" w:cs="Calibri"/>
          <w:color w:val="000000"/>
        </w:rPr>
        <w:t xml:space="preserve"> the magnetic loading </w:t>
      </w:r>
      <w:r w:rsidR="00FE2F07">
        <w:rPr>
          <w:rFonts w:ascii="Calibri" w:eastAsia="Times New Roman" w:hAnsi="Calibri" w:cs="Calibri"/>
          <w:color w:val="000000"/>
        </w:rPr>
        <w:t xml:space="preserve">and </w:t>
      </w:r>
      <w:r w:rsidR="00404E0C">
        <w:rPr>
          <w:rFonts w:ascii="Calibri" w:eastAsia="Times New Roman" w:hAnsi="Calibri" w:cs="Calibri"/>
          <w:color w:val="000000"/>
        </w:rPr>
        <w:t>pole area</w:t>
      </w:r>
      <w:r w:rsidR="00FE2F07">
        <w:rPr>
          <w:rFonts w:ascii="Calibri" w:eastAsia="Times New Roman" w:hAnsi="Calibri" w:cs="Calibri"/>
          <w:color w:val="000000"/>
        </w:rPr>
        <w:t xml:space="preserve"> respectively.</w:t>
      </w:r>
    </w:p>
    <w:p w14:paraId="599BB583" w14:textId="77777777" w:rsidR="00FE2F07" w:rsidRDefault="00FE2F07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FA2BC17" w14:textId="628F5502" w:rsidR="00404E0C" w:rsidRPr="00962E65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0.75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5.484975692×1.076972459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32</m:t>
              </m:r>
            </m:den>
          </m:f>
        </m:oMath>
      </m:oMathPara>
    </w:p>
    <w:p w14:paraId="2FBD0851" w14:textId="01F4D60F" w:rsidR="00962E65" w:rsidRDefault="00962E6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8C4ADA1" w14:textId="1F8896DD" w:rsidR="00962E65" w:rsidRPr="001B5C82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0.434951129 Wb</m:t>
          </m:r>
        </m:oMath>
      </m:oMathPara>
    </w:p>
    <w:p w14:paraId="5610536E" w14:textId="4B5D972D" w:rsidR="001B5C82" w:rsidRDefault="001B5C8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07D689F" w14:textId="77777777" w:rsidR="001B5C82" w:rsidRPr="004D2C05" w:rsidRDefault="001B5C8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64406BD" w14:textId="0617D5BC" w:rsidR="004D2C05" w:rsidRPr="001B5C82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V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-rm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L-L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3</m:t>
                  </m:r>
                </m:e>
              </m:rad>
            </m:den>
          </m:f>
        </m:oMath>
      </m:oMathPara>
    </w:p>
    <w:p w14:paraId="5B6F5274" w14:textId="77777777" w:rsidR="001B5C82" w:rsidRPr="001B5C82" w:rsidRDefault="001B5C8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E64E3B4" w14:textId="77777777" w:rsidR="001B5C82" w:rsidRDefault="001178F5" w:rsidP="001B5C82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V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L-L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13800 volts</m:t>
          </m:r>
        </m:oMath>
      </m:oMathPara>
    </w:p>
    <w:p w14:paraId="16E871DD" w14:textId="77777777" w:rsidR="001B5C82" w:rsidRDefault="001B5C8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758DBE8" w14:textId="39D02AA1" w:rsidR="004D2C05" w:rsidRPr="00142A32" w:rsidRDefault="001178F5" w:rsidP="004D2C05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ph-rms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4.44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k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w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∅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p</m:t>
                  </m:r>
                </m:sub>
              </m:sSub>
            </m:den>
          </m:f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skw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3800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3</m:t>
                      </m:r>
                    </m:e>
                  </m:rad>
                </m:den>
              </m:f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4.44×50×</m:t>
              </m:r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0.954732×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0.434951129</m:t>
              </m:r>
            </m:den>
          </m:f>
        </m:oMath>
      </m:oMathPara>
    </w:p>
    <w:p w14:paraId="5D57AB70" w14:textId="76F8FC30" w:rsidR="004D2C05" w:rsidRDefault="004D2C0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8EFC462" w14:textId="33828710" w:rsidR="004D2C05" w:rsidRPr="00095B82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85.86278219</m:t>
          </m:r>
        </m:oMath>
      </m:oMathPara>
    </w:p>
    <w:p w14:paraId="2A3EC3EE" w14:textId="6AAD1165" w:rsidR="004D2C05" w:rsidRDefault="004D2C0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C8134EC" w14:textId="49F79828" w:rsidR="00653BDA" w:rsidRDefault="00653BDA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ince number of turns per phase should be an integer,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h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=84</m:t>
        </m:r>
      </m:oMath>
      <w:r>
        <w:rPr>
          <w:rFonts w:ascii="Calibri" w:eastAsia="Times New Roman" w:hAnsi="Calibri" w:cs="Calibri"/>
          <w:color w:val="000000"/>
        </w:rPr>
        <w:t xml:space="preserve"> is chosen for this design.</w:t>
      </w:r>
    </w:p>
    <w:p w14:paraId="3A9507AE" w14:textId="48649319" w:rsidR="00711EFF" w:rsidRDefault="00711EFF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56C09A9" w14:textId="63BD9092" w:rsidR="006D2D0B" w:rsidRDefault="006D2D0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 keep the terminal voltage in the rated value, decreasing the number of turns will lead to higher flux per pole, which can be reevaluated as follows:</w:t>
      </w:r>
    </w:p>
    <w:p w14:paraId="7A601238" w14:textId="52A7DEBC" w:rsidR="006D2D0B" w:rsidRDefault="006D2D0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D18BDD3" w14:textId="2FB644FC" w:rsidR="006D2D0B" w:rsidRPr="006D2D0B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0.434951129 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85.86278219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84</m:t>
              </m:r>
            </m:den>
          </m:f>
        </m:oMath>
      </m:oMathPara>
    </w:p>
    <w:p w14:paraId="13B4334A" w14:textId="03205230" w:rsidR="00404E0C" w:rsidRDefault="00404E0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9FDA6AD" w14:textId="6D255453" w:rsidR="00404E0C" w:rsidRPr="001C59CE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0.444596596 Wb</m:t>
          </m:r>
        </m:oMath>
      </m:oMathPara>
    </w:p>
    <w:p w14:paraId="4C20DC14" w14:textId="23A7C2B6" w:rsidR="001C59CE" w:rsidRDefault="001C59C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5E5729E" w14:textId="7CCE070C" w:rsidR="001C59CE" w:rsidRDefault="001C59C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ew magnetic loading will be:</w:t>
      </w:r>
    </w:p>
    <w:p w14:paraId="06F14F79" w14:textId="72828F06" w:rsidR="001C59CE" w:rsidRDefault="001C59C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5B5D09E" w14:textId="344E2AB6" w:rsidR="001C59CE" w:rsidRPr="001C59CE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B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g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0.766631984 T</m:t>
          </m:r>
        </m:oMath>
      </m:oMathPara>
    </w:p>
    <w:p w14:paraId="317E7FF6" w14:textId="1D9FD06A" w:rsidR="001C59CE" w:rsidRDefault="001C59C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70B2D8E" w14:textId="68C9C0ED" w:rsidR="00A13A3B" w:rsidRDefault="00A13A3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tal number of turns:</w:t>
      </w:r>
    </w:p>
    <w:p w14:paraId="1EFB32EB" w14:textId="25DD2DA6" w:rsidR="00A13A3B" w:rsidRDefault="00A13A3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12D0FB3" w14:textId="080975AC" w:rsidR="00A13A3B" w:rsidRPr="00A13A3B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84×3=252</m:t>
          </m:r>
        </m:oMath>
      </m:oMathPara>
    </w:p>
    <w:p w14:paraId="6DF3FDA8" w14:textId="4456FC62" w:rsidR="00A13A3B" w:rsidRDefault="00A13A3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F845971" w14:textId="14AFC36F" w:rsidR="00A13A3B" w:rsidRPr="00A13A3B" w:rsidRDefault="001178F5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252</m:t>
          </m:r>
        </m:oMath>
      </m:oMathPara>
    </w:p>
    <w:p w14:paraId="35E94680" w14:textId="514279C9" w:rsid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E46F353" w14:textId="7A619566" w:rsid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tal number of conductors:</w:t>
      </w:r>
    </w:p>
    <w:p w14:paraId="0CAD5BCD" w14:textId="71A770C1" w:rsid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F9D9F8A" w14:textId="3EB3721D" w:rsidR="00A13A3B" w:rsidRPr="00A13A3B" w:rsidRDefault="001178F5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con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252×2=504</m:t>
          </m:r>
        </m:oMath>
      </m:oMathPara>
    </w:p>
    <w:p w14:paraId="052D8B5F" w14:textId="3F485DE7" w:rsid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6474F11" w14:textId="31291EBA" w:rsid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ductor per slot:</w:t>
      </w:r>
    </w:p>
    <w:p w14:paraId="118C9945" w14:textId="2ECBC385" w:rsidR="00A13A3B" w:rsidRPr="002472BA" w:rsidRDefault="001178F5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con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er 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504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52</m:t>
              </m:r>
            </m:den>
          </m:f>
        </m:oMath>
      </m:oMathPara>
    </w:p>
    <w:p w14:paraId="5A188754" w14:textId="7A0C7C53" w:rsidR="002472BA" w:rsidRDefault="002472BA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A2BF6FA" w14:textId="30CF8B9B" w:rsidR="002472BA" w:rsidRPr="0048206A" w:rsidRDefault="001178F5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con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er 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2</m:t>
          </m:r>
        </m:oMath>
      </m:oMathPara>
    </w:p>
    <w:p w14:paraId="252B977F" w14:textId="145FA2FB" w:rsidR="0048206A" w:rsidRDefault="0048206A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BBB5BCA" w14:textId="77777777" w:rsidR="0048206A" w:rsidRDefault="0048206A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 find the area of the conductors, a current density should be assigned for the armature winding.</w:t>
      </w:r>
    </w:p>
    <w:p w14:paraId="405D931A" w14:textId="77777777" w:rsidR="0048206A" w:rsidRDefault="0048206A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0E12FCC" w14:textId="77777777" w:rsidR="0048206A" w:rsidRDefault="0048206A" w:rsidP="004820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ue to the relatively high value of electrical loading, to stay in the safe zone, the current density in the stator windings is set to be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3.5 A/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mm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sup>
        </m:sSup>
      </m:oMath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F39FC5" w14:textId="77777777" w:rsidR="0048206A" w:rsidRPr="00840E13" w:rsidRDefault="001178F5" w:rsidP="004820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J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3.5 A/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mm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sup>
          </m:sSup>
        </m:oMath>
      </m:oMathPara>
    </w:p>
    <w:p w14:paraId="75E56944" w14:textId="0FB1D7C8" w:rsidR="003E576A" w:rsidRDefault="003E576A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hase current (rms):</w:t>
      </w:r>
    </w:p>
    <w:p w14:paraId="34AFD512" w14:textId="77777777" w:rsidR="001B5C82" w:rsidRDefault="001B5C82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7B735C1" w14:textId="77777777" w:rsidR="003E576A" w:rsidRDefault="003E576A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3FC215F" w14:textId="7BD42D97" w:rsidR="0048206A" w:rsidRPr="003172F2" w:rsidRDefault="001178F5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S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 w:cs="Calibri"/>
                  <w:color w:val="000000"/>
                </w:rPr>
                <m:t>×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L-L</m:t>
                  </m:r>
                </m:sub>
              </m:sSub>
            </m:den>
          </m:f>
        </m:oMath>
      </m:oMathPara>
    </w:p>
    <w:p w14:paraId="15E5E8D4" w14:textId="3021C0F1" w:rsidR="003172F2" w:rsidRDefault="003172F2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9F3B2AC" w14:textId="288F36BD" w:rsidR="003172F2" w:rsidRPr="003172F2" w:rsidRDefault="001178F5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440000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 w:cs="Calibri"/>
                  <w:color w:val="000000"/>
                </w:rPr>
                <m:t>×13800</m:t>
              </m:r>
            </m:den>
          </m:f>
        </m:oMath>
      </m:oMathPara>
    </w:p>
    <w:p w14:paraId="1933AE41" w14:textId="6EB0B2ED" w:rsidR="003172F2" w:rsidRDefault="003172F2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BCD1A99" w14:textId="27DEC475" w:rsidR="003172F2" w:rsidRPr="00A51429" w:rsidRDefault="001178F5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1840.826945 A</m:t>
          </m:r>
        </m:oMath>
      </m:oMathPara>
    </w:p>
    <w:p w14:paraId="28238915" w14:textId="764EB687" w:rsidR="00A51429" w:rsidRDefault="00A51429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4BD5952" w14:textId="2280E45A" w:rsidR="00A51429" w:rsidRPr="00A51429" w:rsidRDefault="001178F5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J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p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cond</m:t>
                  </m:r>
                </m:sub>
              </m:sSub>
            </m:den>
          </m:f>
        </m:oMath>
      </m:oMathPara>
    </w:p>
    <w:p w14:paraId="45C51435" w14:textId="34A501FB" w:rsidR="00A51429" w:rsidRDefault="00A51429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949D406" w14:textId="53ACF386" w:rsidR="00A51429" w:rsidRPr="00A51429" w:rsidRDefault="001178F5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cond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 xml:space="preserve">1840.826945 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3.5</m:t>
              </m:r>
            </m:den>
          </m:f>
        </m:oMath>
      </m:oMathPara>
    </w:p>
    <w:p w14:paraId="2D0737EB" w14:textId="08F8FCDA" w:rsidR="00A51429" w:rsidRDefault="00A51429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308FFCD" w14:textId="2E33D24E" w:rsidR="00A51429" w:rsidRPr="00500BD9" w:rsidRDefault="001178F5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cond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 xml:space="preserve">=525.9505558 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mm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sup>
          </m:sSup>
        </m:oMath>
      </m:oMathPara>
    </w:p>
    <w:p w14:paraId="1517D141" w14:textId="4DC37910" w:rsidR="00500BD9" w:rsidRDefault="00500BD9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F083B78" w14:textId="0BBC5891" w:rsidR="00500BD9" w:rsidRDefault="00500BD9" w:rsidP="00500BD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tal area of conductors in a slot:</w:t>
      </w:r>
    </w:p>
    <w:p w14:paraId="539E5DC2" w14:textId="7D7FC652" w:rsidR="00500BD9" w:rsidRDefault="00500BD9" w:rsidP="00500BD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9E838BE" w14:textId="2AAD1154" w:rsidR="00500BD9" w:rsidRPr="00C630D1" w:rsidRDefault="001178F5" w:rsidP="00500BD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cond-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 xml:space="preserve">=525.9505558×2=1051.901112 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mm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sup>
          </m:sSup>
          <m:r>
            <w:rPr>
              <w:rFonts w:ascii="Cambria Math" w:eastAsia="Times New Roman" w:hAnsi="Cambria Math" w:cs="Calibri"/>
              <w:color w:val="000000"/>
            </w:rPr>
            <m:t xml:space="preserve"> </m:t>
          </m:r>
        </m:oMath>
      </m:oMathPara>
    </w:p>
    <w:p w14:paraId="4C7E9663" w14:textId="2F5C29C2" w:rsidR="00C630D1" w:rsidRDefault="00C630D1" w:rsidP="00500BD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DBAD07D" w14:textId="7D7425BF" w:rsidR="00C630D1" w:rsidRPr="003172F2" w:rsidRDefault="001178F5" w:rsidP="00500BD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cond-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 xml:space="preserve">=1051.901112 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mm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sup>
          </m:sSup>
        </m:oMath>
      </m:oMathPara>
    </w:p>
    <w:p w14:paraId="0862DB42" w14:textId="77777777" w:rsidR="003172F2" w:rsidRDefault="003172F2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C0A820C" w14:textId="366631EE" w:rsidR="002472BA" w:rsidRDefault="002472BA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996470A" w14:textId="54EFC886" w:rsidR="0016562D" w:rsidRDefault="00365909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Before getting slot/tooth dimensions, proper flux densities should be assigned to different parts of the stator and rotor core. </w:t>
      </w:r>
    </w:p>
    <w:p w14:paraId="0DECA821" w14:textId="2D311D81" w:rsidR="00365909" w:rsidRDefault="00365909" w:rsidP="00A13A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color w:val="000000"/>
        </w:rPr>
        <w:lastRenderedPageBreak/>
        <w:t>The following values are taken from</w:t>
      </w:r>
      <w:r w:rsidR="00F271E4">
        <w:rPr>
          <w:rFonts w:ascii="Calibri" w:eastAsia="Times New Roman" w:hAnsi="Calibri" w:cs="Calibri"/>
          <w:color w:val="000000"/>
        </w:rPr>
        <w:t xml:space="preserve"> Table 6.1 in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271E4">
        <w:rPr>
          <w:rFonts w:ascii="Calibri" w:eastAsia="Times New Roman" w:hAnsi="Calibri" w:cs="Calibri"/>
          <w:color w:val="000000"/>
        </w:rPr>
        <w:t xml:space="preserve">chapter 6 of </w:t>
      </w:r>
      <w:r w:rsidR="00F271E4" w:rsidRPr="00472CFE">
        <w:rPr>
          <w:rFonts w:ascii="Times New Roman" w:eastAsia="Times New Roman" w:hAnsi="Times New Roman" w:cs="Times New Roman"/>
          <w:sz w:val="24"/>
          <w:szCs w:val="24"/>
        </w:rPr>
        <w:t>Design of Rotating Electrical Machines</w:t>
      </w:r>
      <w:r w:rsidR="00F271E4">
        <w:rPr>
          <w:rFonts w:ascii="Times New Roman" w:eastAsia="Times New Roman" w:hAnsi="Times New Roman" w:cs="Times New Roman"/>
          <w:sz w:val="24"/>
          <w:szCs w:val="24"/>
        </w:rPr>
        <w:t xml:space="preserve"> book by</w:t>
      </w:r>
      <w:r w:rsidR="00F271E4" w:rsidRPr="00472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271E4" w:rsidRPr="00472CFE">
        <w:rPr>
          <w:rFonts w:ascii="Times New Roman" w:eastAsia="Times New Roman" w:hAnsi="Times New Roman" w:cs="Times New Roman"/>
          <w:sz w:val="24"/>
          <w:szCs w:val="24"/>
        </w:rPr>
        <w:t>Juha</w:t>
      </w:r>
      <w:proofErr w:type="spellEnd"/>
      <w:r w:rsidR="00F271E4" w:rsidRPr="00472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271E4" w:rsidRPr="00472CFE">
        <w:rPr>
          <w:rFonts w:ascii="Times New Roman" w:eastAsia="Times New Roman" w:hAnsi="Times New Roman" w:cs="Times New Roman"/>
          <w:sz w:val="24"/>
          <w:szCs w:val="24"/>
        </w:rPr>
        <w:t>Pyrhonen</w:t>
      </w:r>
      <w:proofErr w:type="spellEnd"/>
      <w:r w:rsidR="00F271E4">
        <w:rPr>
          <w:rFonts w:ascii="Times New Roman" w:eastAsia="Times New Roman" w:hAnsi="Times New Roman" w:cs="Times New Roman"/>
          <w:sz w:val="24"/>
          <w:szCs w:val="24"/>
        </w:rPr>
        <w:t>, and are as follows:</w:t>
      </w:r>
    </w:p>
    <w:p w14:paraId="2825CCB5" w14:textId="77777777" w:rsidR="000F7E58" w:rsidRDefault="000F7E58" w:rsidP="00A13A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3FA650" w14:textId="77DC30AA" w:rsidR="00F271E4" w:rsidRDefault="00F271E4" w:rsidP="00A13A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43CF49" w14:textId="12ABC4D0" w:rsidR="00F271E4" w:rsidRDefault="000F7E58" w:rsidP="000F7E58">
      <w:pPr>
        <w:spacing w:after="0" w:line="240" w:lineRule="auto"/>
        <w:jc w:val="center"/>
        <w:rPr>
          <w:rFonts w:ascii="Calibri" w:eastAsia="Times New Roman" w:hAnsi="Calibri" w:cs="Calibri"/>
          <w:color w:val="000000"/>
        </w:rPr>
      </w:pPr>
      <w:r w:rsidRPr="000F7E58">
        <w:rPr>
          <w:noProof/>
        </w:rPr>
        <w:drawing>
          <wp:inline distT="0" distB="0" distL="0" distR="0" wp14:anchorId="3089DEEC" wp14:editId="21F016EA">
            <wp:extent cx="2812415" cy="1669415"/>
            <wp:effectExtent l="0" t="0" r="698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415" cy="166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F2272" w14:textId="62AA0836" w:rsidR="001C59CE" w:rsidRDefault="001C59C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009DAFE" w14:textId="3CAC7760" w:rsidR="000F7E58" w:rsidRDefault="000F7E58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oth width:</w:t>
      </w:r>
    </w:p>
    <w:p w14:paraId="3F6C776A" w14:textId="3F2DF9AC" w:rsidR="000940C1" w:rsidRDefault="000940C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1CFFEFE" w14:textId="2F2BB4D0" w:rsidR="000940C1" w:rsidRPr="000940C1" w:rsidRDefault="000940C1" w:rsidP="000940C1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eeth per pole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252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3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7.875</m:t>
          </m:r>
        </m:oMath>
      </m:oMathPara>
    </w:p>
    <w:p w14:paraId="1043491D" w14:textId="005885B3" w:rsidR="000F7E58" w:rsidRDefault="000F7E58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8358E6B" w14:textId="3AC45DB7" w:rsidR="000940C1" w:rsidRDefault="000940C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f the flux only goes through the teeth:</w:t>
      </w:r>
    </w:p>
    <w:p w14:paraId="1A4BFA44" w14:textId="6FCCD2CD" w:rsidR="000940C1" w:rsidRDefault="000940C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FBFE2FC" w14:textId="523CF2E8" w:rsidR="000940C1" w:rsidRPr="00C32AB2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t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L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'</m:t>
              </m:r>
            </m:sup>
          </m:sSup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∅</m:t>
                      </m:r>
                    </m:e>
                    <m:sub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Teeth per pole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t</m:t>
                  </m:r>
                </m:sub>
              </m:sSub>
            </m:den>
          </m:f>
        </m:oMath>
      </m:oMathPara>
    </w:p>
    <w:p w14:paraId="073FA100" w14:textId="2F103400" w:rsidR="00C32AB2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BA7A3EB" w14:textId="46AB9B6F" w:rsidR="00C32AB2" w:rsidRPr="00C32AB2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B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:flux density in tooth</m:t>
          </m:r>
        </m:oMath>
      </m:oMathPara>
    </w:p>
    <w:p w14:paraId="4076C638" w14:textId="77777777" w:rsidR="00C32AB2" w:rsidRPr="00C32AB2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61EA33F" w14:textId="279F2478" w:rsidR="00C32AB2" w:rsidRPr="00C32AB2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t:tooth width</m:t>
          </m:r>
        </m:oMath>
      </m:oMathPara>
    </w:p>
    <w:p w14:paraId="1F46C612" w14:textId="79295609" w:rsidR="00C32AB2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1D68BA2" w14:textId="2D2F1DBB" w:rsidR="00C32AB2" w:rsidRPr="000C6ECC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t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.444596596</m:t>
                  </m:r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7.875</m:t>
                  </m:r>
                </m:den>
              </m:f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1.14591559×1.076972459</m:t>
              </m:r>
            </m:den>
          </m:f>
        </m:oMath>
      </m:oMathPara>
    </w:p>
    <w:p w14:paraId="039447A9" w14:textId="6A8DBEC3" w:rsidR="000C6ECC" w:rsidRDefault="000C6EC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ADC2AA9" w14:textId="7AB5BEA6" w:rsidR="000C6ECC" w:rsidRPr="00FB7FBB" w:rsidRDefault="000C6EC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t=45.74654979 mm</m:t>
          </m:r>
        </m:oMath>
      </m:oMathPara>
    </w:p>
    <w:p w14:paraId="295FDC05" w14:textId="5D886D14" w:rsidR="00FB7FBB" w:rsidRDefault="00FB7FB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9C7BE6F" w14:textId="0196450C" w:rsidR="00FB7FBB" w:rsidRDefault="00FB7FBB" w:rsidP="004423B3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lot pitch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τ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7EA21EC6" w14:textId="77777777" w:rsidR="00FB7FBB" w:rsidRDefault="00FB7FB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91AFBA9" w14:textId="13736408" w:rsidR="00FB7FBB" w:rsidRPr="004423B3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τ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Q</m:t>
              </m:r>
            </m:den>
          </m:f>
        </m:oMath>
      </m:oMathPara>
    </w:p>
    <w:p w14:paraId="4CD14DF0" w14:textId="14A7D186" w:rsidR="004423B3" w:rsidRDefault="004423B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51DB349" w14:textId="5D7DD970" w:rsidR="004423B3" w:rsidRPr="004423B3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τ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5484.975692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52</m:t>
              </m:r>
            </m:den>
          </m:f>
        </m:oMath>
      </m:oMathPara>
    </w:p>
    <w:p w14:paraId="400B865D" w14:textId="152E6E1C" w:rsidR="004423B3" w:rsidRDefault="004423B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142F739" w14:textId="41D4A9C4" w:rsidR="004423B3" w:rsidRPr="00E423A6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τ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68.37920373 mm</m:t>
          </m:r>
        </m:oMath>
      </m:oMathPara>
    </w:p>
    <w:p w14:paraId="1681AD08" w14:textId="07D7C3CE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B7F7CA4" w14:textId="66850918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lot width </w:t>
      </w:r>
      <m:oMath>
        <m:r>
          <w:rPr>
            <w:rFonts w:ascii="Cambria Math" w:eastAsia="Times New Roman" w:hAnsi="Cambria Math" w:cs="Calibri"/>
            <w:color w:val="000000"/>
          </w:rPr>
          <m:t>(s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18BAD3CF" w14:textId="525C69DD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E562FEE" w14:textId="387C0526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s=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τ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-t</m:t>
          </m:r>
        </m:oMath>
      </m:oMathPara>
    </w:p>
    <w:p w14:paraId="6943241B" w14:textId="2DFB64CE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05708A2" w14:textId="5ABFDBCA" w:rsidR="00E423A6" w:rsidRP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w:lastRenderedPageBreak/>
            <m:t>s=68.37920373-45.74654979</m:t>
          </m:r>
        </m:oMath>
      </m:oMathPara>
    </w:p>
    <w:p w14:paraId="0D5FAB01" w14:textId="2A2FF7F1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D47A355" w14:textId="37F0292F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s=22.632654 mm</m:t>
          </m:r>
        </m:oMath>
      </m:oMathPara>
    </w:p>
    <w:p w14:paraId="06D6F85E" w14:textId="37DE9C33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21B335B" w14:textId="6989EA96" w:rsidR="003F44E8" w:rsidRDefault="00631B4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tator back core thickness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h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bs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6AF96F0E" w14:textId="7E2661DF" w:rsidR="00631B42" w:rsidRDefault="00631B4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1859688" w14:textId="64BFF892" w:rsidR="00631B42" w:rsidRPr="00631B42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s</m:t>
              </m:r>
            </m:sub>
          </m:sSub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L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'</m:t>
              </m:r>
            </m:sup>
          </m:sSup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∅</m:t>
                      </m:r>
                    </m:e>
                    <m:sub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2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s</m:t>
                  </m:r>
                </m:sub>
              </m:sSub>
            </m:den>
          </m:f>
        </m:oMath>
      </m:oMathPara>
    </w:p>
    <w:p w14:paraId="33AFDBDF" w14:textId="7C92C3E3" w:rsidR="00631B42" w:rsidRDefault="00631B4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571DF6A" w14:textId="4C1703F5" w:rsidR="00631B42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.444596596</m:t>
                  </m:r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2</m:t>
                  </m:r>
                </m:den>
              </m:f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1.018591636×1.076972459</m:t>
              </m:r>
            </m:den>
          </m:f>
        </m:oMath>
      </m:oMathPara>
    </w:p>
    <w:p w14:paraId="204BB30F" w14:textId="1320F98E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3126B6A" w14:textId="77777777" w:rsidR="00E423A6" w:rsidRPr="00C32AB2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F6E4D56" w14:textId="040D119F" w:rsidR="00C32AB2" w:rsidRPr="0045699D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202.6429198 mm</m:t>
          </m:r>
        </m:oMath>
      </m:oMathPara>
    </w:p>
    <w:p w14:paraId="0469AE19" w14:textId="6548A46F" w:rsidR="0045699D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ED92EBC" w14:textId="0696B980" w:rsidR="0045699D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lot height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h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s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5F57133A" w14:textId="01829681" w:rsidR="0045699D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9D480DF" w14:textId="29D0A01A" w:rsidR="0045699D" w:rsidRPr="0045699D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o</m:t>
                  </m:r>
                </m:sub>
              </m:sSub>
              <m:r>
                <w:rPr>
                  <w:rFonts w:ascii="Cambria Math" w:eastAsia="Times New Roman" w:hAnsi="Cambria Math" w:cs="Calibri"/>
                  <w:color w:val="000000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-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s</m:t>
              </m:r>
            </m:sub>
          </m:sSub>
        </m:oMath>
      </m:oMathPara>
    </w:p>
    <w:p w14:paraId="439AD94A" w14:textId="268ECF8A" w:rsidR="0045699D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3F68FCF" w14:textId="7D4C042E" w:rsidR="0045699D" w:rsidRDefault="001178F5" w:rsidP="0045699D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6094.417435-5484.975692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-202.6429198</m:t>
          </m:r>
        </m:oMath>
      </m:oMathPara>
    </w:p>
    <w:p w14:paraId="79F17AA0" w14:textId="77777777" w:rsidR="0045699D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AFAFC76" w14:textId="0AF298C8" w:rsidR="000940C1" w:rsidRPr="00053C03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102.077952 mm</m:t>
          </m:r>
        </m:oMath>
      </m:oMathPara>
    </w:p>
    <w:p w14:paraId="17DBDF57" w14:textId="6913C64C" w:rsidR="00053C03" w:rsidRDefault="00053C0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6AB4C91" w14:textId="26A4C7FA" w:rsidR="00053C03" w:rsidRDefault="00053C0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lot area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A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slot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1A98996A" w14:textId="6B4237F2" w:rsidR="00053C03" w:rsidRDefault="00053C0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66920D8" w14:textId="0AE8ED22" w:rsidR="00053C03" w:rsidRPr="00053C03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×s</m:t>
          </m:r>
        </m:oMath>
      </m:oMathPara>
    </w:p>
    <w:p w14:paraId="24DDEA60" w14:textId="7075211D" w:rsidR="00053C03" w:rsidRDefault="00053C0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81382D1" w14:textId="074ECFCE" w:rsidR="00053C03" w:rsidRPr="00053C03" w:rsidRDefault="001178F5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102.077952×22.632654</m:t>
          </m:r>
        </m:oMath>
      </m:oMathPara>
    </w:p>
    <w:p w14:paraId="7586D6D8" w14:textId="50ED0179" w:rsidR="00053C03" w:rsidRDefault="00053C03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F5E531A" w14:textId="2FF9AA4E" w:rsidR="00053C03" w:rsidRPr="00102546" w:rsidRDefault="001178F5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 xml:space="preserve">=2310.294962 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mm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sup>
          </m:sSup>
        </m:oMath>
      </m:oMathPara>
    </w:p>
    <w:p w14:paraId="180741C3" w14:textId="69729DFE" w:rsid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D241667" w14:textId="3A0E6FAF" w:rsid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Rotor back core thickness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h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br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56DF62D1" w14:textId="52DEC863" w:rsid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7BA5D59" w14:textId="3F1E6691" w:rsidR="00102546" w:rsidRPr="00102546" w:rsidRDefault="001178F5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r</m:t>
              </m:r>
            </m:sub>
          </m:sSub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L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'</m:t>
              </m:r>
            </m:sup>
          </m:sSup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∅</m:t>
                      </m:r>
                    </m:e>
                    <m:sub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2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r</m:t>
                  </m:r>
                </m:sub>
              </m:sSub>
            </m:den>
          </m:f>
        </m:oMath>
      </m:oMathPara>
    </w:p>
    <w:p w14:paraId="0C519003" w14:textId="300E7392" w:rsid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5746F86" w14:textId="7653AAE0" w:rsidR="00102546" w:rsidRPr="00102546" w:rsidRDefault="001178F5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r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.444596596</m:t>
                  </m:r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2</m:t>
                  </m:r>
                </m:den>
              </m:f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0.763943727×1.076972459</m:t>
              </m:r>
            </m:den>
          </m:f>
        </m:oMath>
      </m:oMathPara>
    </w:p>
    <w:p w14:paraId="20E61800" w14:textId="36338507" w:rsid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1832CE4" w14:textId="010360F0" w:rsidR="00102546" w:rsidRPr="004E7695" w:rsidRDefault="001178F5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r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270.1905597 mm</m:t>
          </m:r>
        </m:oMath>
      </m:oMathPara>
    </w:p>
    <w:p w14:paraId="79AA9A3F" w14:textId="20EC5289" w:rsidR="004E7695" w:rsidRDefault="004E7695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5270326" w14:textId="7932EC62" w:rsidR="004E7695" w:rsidRDefault="004E7695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ole width</w:t>
      </w:r>
      <w:r w:rsidR="006960F9">
        <w:rPr>
          <w:rFonts w:ascii="Calibri" w:eastAsia="Times New Roman" w:hAnsi="Calibri" w:cs="Calibri"/>
          <w:color w:val="000000"/>
        </w:rPr>
        <w:t xml:space="preserve">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w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 w:rsidR="006960F9">
        <w:rPr>
          <w:rFonts w:ascii="Calibri" w:eastAsia="Times New Roman" w:hAnsi="Calibri" w:cs="Calibri"/>
          <w:color w:val="000000"/>
        </w:rPr>
        <w:t>:</w:t>
      </w:r>
    </w:p>
    <w:p w14:paraId="31A366DC" w14:textId="64ADD81E" w:rsidR="006960F9" w:rsidRDefault="006960F9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C48DAB3" w14:textId="77777777" w:rsidR="006960F9" w:rsidRDefault="006960F9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884573C" w14:textId="4F6448C2" w:rsidR="00053C03" w:rsidRPr="006960F9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w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L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'</m:t>
              </m:r>
            </m:sup>
          </m:sSup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∅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p</m:t>
                  </m:r>
                </m:sub>
              </m:sSub>
            </m:den>
          </m:f>
        </m:oMath>
      </m:oMathPara>
    </w:p>
    <w:p w14:paraId="554816B6" w14:textId="48401661" w:rsidR="006960F9" w:rsidRPr="006960F9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w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0.444596596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1.14591559×1.076972459</m:t>
              </m:r>
            </m:den>
          </m:f>
        </m:oMath>
      </m:oMathPara>
    </w:p>
    <w:p w14:paraId="5DA75157" w14:textId="76E86918" w:rsidR="006960F9" w:rsidRDefault="006960F9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D14AC8A" w14:textId="0234BE44" w:rsidR="006960F9" w:rsidRPr="00C414E6" w:rsidRDefault="001178F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w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360.2540796 mm</m:t>
          </m:r>
        </m:oMath>
      </m:oMathPara>
    </w:p>
    <w:p w14:paraId="3C73DF17" w14:textId="44424B87" w:rsidR="00C414E6" w:rsidRDefault="00C414E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E58402D" w14:textId="728118FA" w:rsidR="00C414E6" w:rsidRDefault="00C414E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hecking the fill factor in the stator slots:</w:t>
      </w:r>
    </w:p>
    <w:p w14:paraId="5DA82DD3" w14:textId="17F2CD00" w:rsidR="00C414E6" w:rsidRDefault="00C414E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8AF2834" w14:textId="560E6795" w:rsidR="00C414E6" w:rsidRPr="00180DED" w:rsidRDefault="00C414E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fill factor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cond-slo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slot</m:t>
                  </m:r>
                </m:sub>
              </m:sSub>
            </m:den>
          </m:f>
        </m:oMath>
      </m:oMathPara>
    </w:p>
    <w:p w14:paraId="01A8930D" w14:textId="45D543E4" w:rsidR="00180DED" w:rsidRDefault="00180DE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19A4F3B" w14:textId="56A00A8C" w:rsidR="00180DED" w:rsidRPr="00797B1A" w:rsidRDefault="00180DE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fill factor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051.901112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 xml:space="preserve">2310.294962 </m:t>
              </m:r>
            </m:den>
          </m:f>
        </m:oMath>
      </m:oMathPara>
    </w:p>
    <w:p w14:paraId="54C18A7B" w14:textId="1FEA608F" w:rsidR="00797B1A" w:rsidRDefault="00797B1A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D87198C" w14:textId="637B68ED" w:rsidR="00797B1A" w:rsidRPr="00797B1A" w:rsidRDefault="00797B1A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fill factor=0.455310308</m:t>
          </m:r>
        </m:oMath>
      </m:oMathPara>
    </w:p>
    <w:p w14:paraId="1075305B" w14:textId="7ACCC7E1" w:rsidR="00797B1A" w:rsidRDefault="00797B1A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D1D051E" w14:textId="62208DBA" w:rsidR="00797B1A" w:rsidRDefault="00797B1A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ince, this machine has a high voltage value, there should be enough insulation to avoid the risks faults. Hence, the value of fill factor is acceptable.</w:t>
      </w:r>
    </w:p>
    <w:p w14:paraId="15EA1627" w14:textId="5E9145DE" w:rsidR="00797B1A" w:rsidRDefault="00797B1A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63248AB" w14:textId="580DB158" w:rsidR="001C2257" w:rsidRDefault="00492B19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</w:t>
      </w:r>
      <w:r w:rsidR="001C2257">
        <w:rPr>
          <w:rFonts w:ascii="Calibri" w:eastAsia="Times New Roman" w:hAnsi="Calibri" w:cs="Calibri"/>
          <w:color w:val="000000"/>
        </w:rPr>
        <w:t>i</w:t>
      </w:r>
      <w:r>
        <w:rPr>
          <w:rFonts w:ascii="Calibri" w:eastAsia="Times New Roman" w:hAnsi="Calibri" w:cs="Calibri"/>
          <w:color w:val="000000"/>
        </w:rPr>
        <w:t xml:space="preserve">nce the full-load field MMF per pole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R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 xml:space="preserve">  gives the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sub>
        </m:sSub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I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sub>
        </m:sSub>
      </m:oMath>
      <w:r>
        <w:rPr>
          <w:rFonts w:ascii="Calibri" w:eastAsia="Times New Roman" w:hAnsi="Calibri" w:cs="Calibri"/>
          <w:color w:val="000000"/>
        </w:rPr>
        <w:t>, the following steps will be taken to find this value:</w:t>
      </w:r>
    </w:p>
    <w:p w14:paraId="216BCED4" w14:textId="3FEA63C5" w:rsidR="00492B19" w:rsidRDefault="00492B19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E0264B8" w14:textId="6CD58BA4" w:rsidR="00492B19" w:rsidRDefault="00C236A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hasor diagram for the lagging case has been presented in the figure below:</w:t>
      </w:r>
    </w:p>
    <w:p w14:paraId="575B07EA" w14:textId="5A4B873B" w:rsidR="00C236A5" w:rsidRDefault="00C236A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E8FB981" w14:textId="6ECE3379" w:rsidR="00C236A5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89F01C5" wp14:editId="74A22D05">
            <wp:simplePos x="0" y="0"/>
            <wp:positionH relativeFrom="margin">
              <wp:align>center</wp:align>
            </wp:positionH>
            <wp:positionV relativeFrom="paragraph">
              <wp:posOffset>43815</wp:posOffset>
            </wp:positionV>
            <wp:extent cx="1912881" cy="1828077"/>
            <wp:effectExtent l="0" t="0" r="0" b="1270"/>
            <wp:wrapNone/>
            <wp:docPr id="11" name="Picture 10" descr="MMF Method or Ampere-Turn Method of Voltage Regulation">
              <a:extLst xmlns:a="http://schemas.openxmlformats.org/drawingml/2006/main">
                <a:ext uri="{FF2B5EF4-FFF2-40B4-BE49-F238E27FC236}">
                  <a16:creationId xmlns:a16="http://schemas.microsoft.com/office/drawing/2014/main" id="{5460AE32-5849-717A-79FA-B0EC008303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MMF Method or Ampere-Turn Method of Voltage Regulation">
                      <a:extLst>
                        <a:ext uri="{FF2B5EF4-FFF2-40B4-BE49-F238E27FC236}">
                          <a16:creationId xmlns:a16="http://schemas.microsoft.com/office/drawing/2014/main" id="{5460AE32-5849-717A-79FA-B0EC008303A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881" cy="18280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505B42A" w14:textId="4FA5AE66" w:rsidR="00797B1A" w:rsidRDefault="00797B1A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22071B2" w14:textId="51B6900E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3C1537B" w14:textId="0AAC9331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9977BCC" w14:textId="6374EF0A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80339BD" w14:textId="4ECAB8BD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21E0386" w14:textId="647A15DA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AA534CC" w14:textId="6EE73F76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87A8B67" w14:textId="5042B9DF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869A412" w14:textId="621257CF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2754795" w14:textId="084F9381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F1DF1B3" w14:textId="0CA5FBE0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6BC78F2" w14:textId="1778BB13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DAD959B" w14:textId="7E1F57D5" w:rsidR="00504CE1" w:rsidRDefault="00504CE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where,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o</m:t>
            </m:r>
          </m:sub>
        </m:sSub>
      </m:oMath>
      <w:r>
        <w:rPr>
          <w:rFonts w:ascii="Calibri" w:eastAsia="Times New Roman" w:hAnsi="Calibri" w:cs="Calibri"/>
          <w:color w:val="000000"/>
        </w:rPr>
        <w:t xml:space="preserve"> is the no</w:t>
      </w:r>
      <w:r>
        <w:rPr>
          <w:rFonts w:ascii="Calibri" w:eastAsia="Times New Roman" w:hAnsi="Calibri" w:cs="Calibri"/>
          <w:color w:val="000000"/>
        </w:rPr>
        <w:t>-load field MMF per pole</w:t>
      </w:r>
      <w:r w:rsidR="008A1ADC">
        <w:rPr>
          <w:rFonts w:ascii="Calibri" w:eastAsia="Times New Roman" w:hAnsi="Calibri" w:cs="Calibri"/>
          <w:color w:val="000000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A</m:t>
            </m:r>
            <m:r>
              <w:rPr>
                <w:rFonts w:ascii="Cambria Math" w:eastAsia="Times New Roman" w:hAnsi="Cambria Math" w:cs="Calibri"/>
                <w:color w:val="000000"/>
              </w:rPr>
              <m:t>R</m:t>
            </m:r>
          </m:sub>
        </m:sSub>
      </m:oMath>
      <w:r w:rsidR="008A1ADC">
        <w:rPr>
          <w:rFonts w:ascii="Calibri" w:eastAsia="Times New Roman" w:hAnsi="Calibri" w:cs="Calibri"/>
          <w:color w:val="000000"/>
        </w:rPr>
        <w:t xml:space="preserve"> is the armature MMF per pole and </w:t>
      </w:r>
      <m:oMath>
        <m:func>
          <m:func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Calibri"/>
                <w:color w:val="000000"/>
              </w:rPr>
              <m:t>cos</m:t>
            </m:r>
          </m:fName>
          <m:e>
            <m:r>
              <w:rPr>
                <w:rFonts w:ascii="Cambria Math" w:eastAsia="Times New Roman" w:hAnsi="Cambria Math" w:cs="Calibri"/>
                <w:color w:val="000000"/>
              </w:rPr>
              <m:t>(∅)</m:t>
            </m:r>
          </m:e>
        </m:func>
      </m:oMath>
      <w:r w:rsidR="00621BBC">
        <w:rPr>
          <w:rFonts w:ascii="Calibri" w:eastAsia="Times New Roman" w:hAnsi="Calibri" w:cs="Calibri"/>
          <w:color w:val="000000"/>
        </w:rPr>
        <w:t xml:space="preserve"> is the power factor (PF).</w:t>
      </w:r>
    </w:p>
    <w:p w14:paraId="1379738D" w14:textId="3552B4BA" w:rsidR="00F4557F" w:rsidRDefault="00F4557F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0EC0881" w14:textId="434A6366" w:rsidR="00F4557F" w:rsidRDefault="00F4557F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For a 3-phase system,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AR</m:t>
            </m:r>
          </m:sub>
        </m:sSub>
      </m:oMath>
      <w:r>
        <w:rPr>
          <w:rFonts w:ascii="Calibri" w:eastAsia="Times New Roman" w:hAnsi="Calibri" w:cs="Calibri"/>
          <w:color w:val="000000"/>
        </w:rPr>
        <w:t xml:space="preserve"> is calculated using the following equation:</w:t>
      </w:r>
    </w:p>
    <w:p w14:paraId="6E78C00D" w14:textId="0F56B0D0" w:rsidR="00F4557F" w:rsidRDefault="00F4557F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BC9D99B" w14:textId="6523EE0F" w:rsidR="00F4557F" w:rsidRPr="00EC52BC" w:rsidRDefault="00F4557F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AR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2.7×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N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ph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ph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k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w1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poles</m:t>
              </m:r>
            </m:den>
          </m:f>
        </m:oMath>
      </m:oMathPara>
    </w:p>
    <w:p w14:paraId="2E70AA90" w14:textId="334C2C7B" w:rsidR="00EC52BC" w:rsidRDefault="00EC52B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C53402E" w14:textId="3E893DB8" w:rsidR="00EC52BC" w:rsidRPr="00EC52BC" w:rsidRDefault="00EC52B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AR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12537.93749</m:t>
          </m:r>
          <m:r>
            <w:rPr>
              <w:rFonts w:ascii="Cambria Math" w:eastAsia="Times New Roman" w:hAnsi="Cambria Math" w:cs="Calibri"/>
              <w:color w:val="000000"/>
            </w:rPr>
            <m:t xml:space="preserve"> A.Turns</m:t>
          </m:r>
        </m:oMath>
      </m:oMathPara>
    </w:p>
    <w:p w14:paraId="28569301" w14:textId="37D5E4B7" w:rsidR="00EC52BC" w:rsidRDefault="00EC52B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3B41261" w14:textId="5710A21F" w:rsidR="00803328" w:rsidRDefault="00803328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Next,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o</m:t>
            </m:r>
          </m:sub>
        </m:sSub>
      </m:oMath>
      <w:r>
        <w:rPr>
          <w:rFonts w:ascii="Calibri" w:eastAsia="Times New Roman" w:hAnsi="Calibri" w:cs="Calibri"/>
          <w:color w:val="000000"/>
        </w:rPr>
        <w:t xml:space="preserve"> will be determined with the knowledge that:</w:t>
      </w:r>
    </w:p>
    <w:p w14:paraId="34285D86" w14:textId="0B98A47E" w:rsidR="00803328" w:rsidRDefault="00803328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9EB1BD5" w14:textId="4B1678BC" w:rsidR="00803328" w:rsidRPr="00803328" w:rsidRDefault="00803328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w:lastRenderedPageBreak/>
            <m:t>SCR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AR</m:t>
                  </m:r>
                </m:sub>
              </m:sSub>
            </m:den>
          </m:f>
        </m:oMath>
      </m:oMathPara>
    </w:p>
    <w:p w14:paraId="38228EB4" w14:textId="4DD62083" w:rsidR="00803328" w:rsidRDefault="00803328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AAA3043" w14:textId="7CCF1864" w:rsidR="00803328" w:rsidRDefault="00803328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>
        <m:r>
          <w:rPr>
            <w:rFonts w:ascii="Cambria Math" w:eastAsia="Times New Roman" w:hAnsi="Cambria Math" w:cs="Calibri"/>
            <w:color w:val="000000"/>
          </w:rPr>
          <m:t>SCR</m:t>
        </m:r>
      </m:oMath>
      <w:r>
        <w:rPr>
          <w:rFonts w:ascii="Calibri" w:eastAsia="Times New Roman" w:hAnsi="Calibri" w:cs="Calibri"/>
          <w:color w:val="000000"/>
        </w:rPr>
        <w:t xml:space="preserve"> is the defined as the Short Circuit Ratio.</w:t>
      </w:r>
    </w:p>
    <w:p w14:paraId="2FE7B2F5" w14:textId="66C939F1" w:rsidR="00A85A1E" w:rsidRDefault="00A85A1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0C0C3B1" w14:textId="1BE2EB3D" w:rsidR="00A85A1E" w:rsidRDefault="005B5A3D" w:rsidP="00C67FF9">
      <w:pPr>
        <w:spacing w:after="0" w:line="240" w:lineRule="auto"/>
      </w:pPr>
      <w:r>
        <w:rPr>
          <w:rFonts w:ascii="Calibri" w:eastAsia="Times New Roman" w:hAnsi="Calibri" w:cs="Calibri"/>
          <w:color w:val="000000"/>
        </w:rPr>
        <w:t xml:space="preserve">According to </w:t>
      </w:r>
      <w:r>
        <w:rPr>
          <w:rStyle w:val="HTMLCite"/>
        </w:rPr>
        <w:t>A Course in Electrical Machine Design</w:t>
      </w:r>
      <w:r>
        <w:rPr>
          <w:rStyle w:val="HTMLCite"/>
        </w:rPr>
        <w:t xml:space="preserve"> by</w:t>
      </w:r>
      <w:r w:rsidRPr="005B5A3D">
        <w:rPr>
          <w:rStyle w:val="HTMLCite"/>
        </w:rPr>
        <w:t xml:space="preserve"> </w:t>
      </w:r>
      <w:proofErr w:type="spellStart"/>
      <w:r>
        <w:rPr>
          <w:rStyle w:val="HTMLCite"/>
        </w:rPr>
        <w:t>A.K.Sawney</w:t>
      </w:r>
      <w:proofErr w:type="spellEnd"/>
      <w:r>
        <w:rPr>
          <w:rStyle w:val="HTMLCite"/>
        </w:rPr>
        <w:t xml:space="preserve">, </w:t>
      </w:r>
      <w:r>
        <w:t>Typical values of SCR for Hydro alternators may be in the range of 1 to 1.5.</w:t>
      </w:r>
    </w:p>
    <w:p w14:paraId="6B675308" w14:textId="75E94BDF" w:rsidR="005B5A3D" w:rsidRDefault="005B5A3D" w:rsidP="00C67FF9">
      <w:pPr>
        <w:spacing w:after="0" w:line="240" w:lineRule="auto"/>
      </w:pPr>
    </w:p>
    <w:p w14:paraId="1C76F3CB" w14:textId="537E611E" w:rsidR="00EC52BC" w:rsidRDefault="005B5A3D" w:rsidP="00C67FF9">
      <w:pPr>
        <w:spacing w:after="0" w:line="240" w:lineRule="auto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Assuming  </w:t>
      </w:r>
      <m:oMath>
        <m:r>
          <w:rPr>
            <w:rFonts w:ascii="Cambria Math" w:eastAsia="Times New Roman" w:hAnsi="Cambria Math" w:cs="Calibri"/>
            <w:color w:val="000000"/>
          </w:rPr>
          <m:t>SCR</m:t>
        </m:r>
        <m:r>
          <w:rPr>
            <w:rFonts w:ascii="Cambria Math" w:eastAsia="Times New Roman" w:hAnsi="Cambria Math" w:cs="Calibri"/>
            <w:color w:val="000000"/>
          </w:rPr>
          <m:t>=</m:t>
        </m:r>
        <m:r>
          <w:rPr>
            <w:rFonts w:ascii="Cambria Math" w:eastAsia="Times New Roman" w:hAnsi="Cambria Math" w:cs="Calibri"/>
            <w:color w:val="000000"/>
          </w:rPr>
          <m:t>1.3</m:t>
        </m:r>
      </m:oMath>
      <w:r>
        <w:rPr>
          <w:rFonts w:eastAsiaTheme="minorEastAsia"/>
          <w:color w:val="000000"/>
        </w:rPr>
        <w:t xml:space="preserve"> for this design, it is established that:</w:t>
      </w:r>
    </w:p>
    <w:p w14:paraId="32609F68" w14:textId="3FD014A6" w:rsidR="005B5A3D" w:rsidRDefault="005B5A3D" w:rsidP="00C67FF9">
      <w:pPr>
        <w:spacing w:after="0" w:line="240" w:lineRule="auto"/>
        <w:rPr>
          <w:rFonts w:eastAsiaTheme="minorEastAsia"/>
          <w:color w:val="000000"/>
        </w:rPr>
      </w:pPr>
    </w:p>
    <w:p w14:paraId="2CB5032A" w14:textId="77E1ABDD" w:rsidR="005B5A3D" w:rsidRPr="005B5A3D" w:rsidRDefault="005B5A3D" w:rsidP="00C67FF9">
      <w:pPr>
        <w:spacing w:after="0" w:line="240" w:lineRule="auto"/>
        <w:rPr>
          <w:rFonts w:eastAsiaTheme="minorEastAsia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o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1.3×</m:t>
          </m:r>
          <m:r>
            <w:rPr>
              <w:rFonts w:ascii="Cambria Math" w:eastAsia="Times New Roman" w:hAnsi="Cambria Math" w:cs="Calibri"/>
              <w:color w:val="000000"/>
            </w:rPr>
            <m:t>12537.93749</m:t>
          </m:r>
        </m:oMath>
      </m:oMathPara>
    </w:p>
    <w:p w14:paraId="278B33AC" w14:textId="224A2707" w:rsidR="005B5A3D" w:rsidRDefault="005B5A3D" w:rsidP="00C67FF9">
      <w:pPr>
        <w:spacing w:after="0" w:line="240" w:lineRule="auto"/>
        <w:rPr>
          <w:rFonts w:eastAsiaTheme="minorEastAsia"/>
          <w:color w:val="000000"/>
        </w:rPr>
      </w:pPr>
    </w:p>
    <w:p w14:paraId="11C7ED58" w14:textId="7E2C877D" w:rsidR="005B5A3D" w:rsidRPr="008E1E42" w:rsidRDefault="005B5A3D" w:rsidP="00C67FF9">
      <w:pPr>
        <w:spacing w:after="0" w:line="240" w:lineRule="auto"/>
        <w:rPr>
          <w:rFonts w:eastAsiaTheme="minorEastAsia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o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16299.31874</m:t>
          </m:r>
          <m:r>
            <w:rPr>
              <w:rFonts w:ascii="Cambria Math" w:eastAsia="Times New Roman" w:hAnsi="Cambria Math" w:cs="Calibri"/>
              <w:color w:val="000000"/>
            </w:rPr>
            <m:t xml:space="preserve"> A.Turns</m:t>
          </m:r>
        </m:oMath>
      </m:oMathPara>
    </w:p>
    <w:p w14:paraId="0D56B7B5" w14:textId="52D24071" w:rsidR="008E1E42" w:rsidRDefault="008E1E42" w:rsidP="00C67FF9">
      <w:pPr>
        <w:spacing w:after="0" w:line="240" w:lineRule="auto"/>
        <w:rPr>
          <w:rFonts w:eastAsiaTheme="minorEastAsia"/>
          <w:color w:val="000000"/>
        </w:rPr>
      </w:pPr>
    </w:p>
    <w:p w14:paraId="66FF16E6" w14:textId="0B410652" w:rsidR="008E1E42" w:rsidRDefault="008E1E4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eastAsiaTheme="minorEastAsia"/>
          <w:color w:val="000000"/>
        </w:rPr>
        <w:t xml:space="preserve">Now, the value for </w:t>
      </w:r>
      <w:r w:rsidR="00F5080D">
        <w:rPr>
          <w:rFonts w:ascii="Calibri" w:eastAsia="Times New Roman" w:hAnsi="Calibri" w:cs="Calibri"/>
          <w:color w:val="000000"/>
        </w:rPr>
        <w:t xml:space="preserve">the full-load field MMF per pole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R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 w:rsidR="00F5080D">
        <w:rPr>
          <w:rFonts w:ascii="Calibri" w:eastAsia="Times New Roman" w:hAnsi="Calibri" w:cs="Calibri"/>
          <w:color w:val="000000"/>
        </w:rPr>
        <w:t>, can be found as follows:</w:t>
      </w:r>
    </w:p>
    <w:p w14:paraId="589C3B73" w14:textId="7CA18570" w:rsidR="00F5080D" w:rsidRDefault="00F5080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8146EEC" w14:textId="6C56A9B4" w:rsidR="005B5A3D" w:rsidRPr="00D15BC5" w:rsidRDefault="00F5080D" w:rsidP="00C67FF9">
      <w:pPr>
        <w:spacing w:after="0" w:line="240" w:lineRule="auto"/>
        <w:rPr>
          <w:rFonts w:eastAsiaTheme="minorEastAsia"/>
          <w:color w:val="000000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color w:val="000000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/>
                    </w:rPr>
                    <m:t>R</m:t>
                  </m:r>
                </m:sub>
              </m:sSub>
            </m:e>
            <m:sup>
              <m:r>
                <w:rPr>
                  <w:rFonts w:ascii="Cambria Math" w:eastAsiaTheme="minorEastAsia" w:hAnsi="Cambria Math"/>
                  <w:color w:val="000000"/>
                </w:rPr>
                <m:t>2</m:t>
              </m:r>
            </m:sup>
          </m:sSup>
          <m:r>
            <w:rPr>
              <w:rFonts w:ascii="Cambria Math" w:eastAsiaTheme="minorEastAsia" w:hAnsi="Cambria Math"/>
              <w:color w:val="000000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000000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/>
                    </w:rPr>
                    <m:t>o</m:t>
                  </m:r>
                </m:sub>
              </m:sSub>
              <m:r>
                <w:rPr>
                  <w:rFonts w:ascii="Cambria Math" w:eastAsiaTheme="minorEastAsia" w:hAnsi="Cambria Math"/>
                  <w:color w:val="000000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/>
                    </w:rPr>
                    <m:t>AR</m:t>
                  </m:r>
                </m:sub>
              </m:sSub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/>
                      <w:color w:val="000000"/>
                    </w:rPr>
                    <m:t>∅</m:t>
                  </m:r>
                </m:e>
              </m:func>
              <m:r>
                <w:rPr>
                  <w:rFonts w:ascii="Cambria Math" w:eastAsiaTheme="minorEastAsia" w:hAnsi="Cambria Math"/>
                  <w:color w:val="000000"/>
                </w:rPr>
                <m:t>)</m:t>
              </m:r>
            </m:e>
            <m:sup>
              <m:r>
                <w:rPr>
                  <w:rFonts w:ascii="Cambria Math" w:eastAsiaTheme="minorEastAsia" w:hAnsi="Cambria Math"/>
                  <w:color w:val="000000"/>
                </w:rPr>
                <m:t>2</m:t>
              </m:r>
            </m:sup>
          </m:sSup>
          <m:r>
            <w:rPr>
              <w:rFonts w:ascii="Cambria Math" w:eastAsiaTheme="minorEastAsia" w:hAnsi="Cambria Math"/>
              <w:color w:val="000000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000000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000000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000000"/>
                    </w:rPr>
                    <m:t>AR</m:t>
                  </m:r>
                </m:sub>
              </m:sSub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/>
                      <w:color w:val="000000"/>
                    </w:rPr>
                    <m:t>∅</m:t>
                  </m:r>
                </m:e>
              </m:func>
              <m:r>
                <w:rPr>
                  <w:rFonts w:ascii="Cambria Math" w:eastAsiaTheme="minorEastAsia" w:hAnsi="Cambria Math"/>
                  <w:color w:val="000000"/>
                </w:rPr>
                <m:t>)</m:t>
              </m:r>
            </m:e>
            <m:sup>
              <m:r>
                <w:rPr>
                  <w:rFonts w:ascii="Cambria Math" w:eastAsiaTheme="minorEastAsia" w:hAnsi="Cambria Math"/>
                  <w:color w:val="000000"/>
                </w:rPr>
                <m:t>2</m:t>
              </m:r>
            </m:sup>
          </m:sSup>
        </m:oMath>
      </m:oMathPara>
    </w:p>
    <w:p w14:paraId="53B958F9" w14:textId="08972898" w:rsidR="00D15BC5" w:rsidRDefault="00D15BC5" w:rsidP="00C67FF9">
      <w:pPr>
        <w:spacing w:after="0" w:line="240" w:lineRule="auto"/>
        <w:rPr>
          <w:rFonts w:eastAsiaTheme="minorEastAsia"/>
          <w:color w:val="000000"/>
        </w:rPr>
      </w:pPr>
    </w:p>
    <w:p w14:paraId="29FD046B" w14:textId="1462D685" w:rsidR="00D15BC5" w:rsidRPr="003A054B" w:rsidRDefault="003A054B" w:rsidP="00C67FF9">
      <w:pPr>
        <w:spacing w:after="0" w:line="240" w:lineRule="auto"/>
        <w:rPr>
          <w:rFonts w:eastAsiaTheme="minorEastAsia"/>
          <w:color w:val="000000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  <w:color w:val="00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  <w:color w:val="000000"/>
                </w:rPr>
                <m:t>∅</m:t>
              </m:r>
            </m:e>
          </m:func>
          <m:r>
            <w:rPr>
              <w:rFonts w:ascii="Cambria Math" w:eastAsiaTheme="minorEastAsia" w:hAnsi="Cambria Math"/>
              <w:color w:val="000000"/>
            </w:rPr>
            <m:t>=0.9</m:t>
          </m:r>
        </m:oMath>
      </m:oMathPara>
    </w:p>
    <w:p w14:paraId="2ECC7047" w14:textId="4A73DA5F" w:rsidR="003A054B" w:rsidRPr="00932FCB" w:rsidRDefault="003A054B" w:rsidP="00C67FF9">
      <w:pPr>
        <w:spacing w:after="0" w:line="240" w:lineRule="auto"/>
        <w:rPr>
          <w:rFonts w:eastAsiaTheme="minorEastAsia"/>
          <w:color w:val="000000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  <w:color w:val="00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/>
                </w:rPr>
                <m:t>sin</m:t>
              </m:r>
            </m:fName>
            <m:e>
              <m:r>
                <w:rPr>
                  <w:rFonts w:ascii="Cambria Math" w:eastAsiaTheme="minorEastAsia" w:hAnsi="Cambria Math"/>
                  <w:color w:val="000000"/>
                </w:rPr>
                <m:t>∅</m:t>
              </m:r>
            </m:e>
          </m:func>
          <m:r>
            <w:rPr>
              <w:rFonts w:ascii="Cambria Math" w:eastAsiaTheme="minorEastAsia" w:hAnsi="Cambria Math"/>
              <w:color w:val="000000"/>
            </w:rPr>
            <m:t>=</m:t>
          </m:r>
          <m:r>
            <w:rPr>
              <w:rFonts w:ascii="Cambria Math" w:eastAsiaTheme="minorEastAsia" w:hAnsi="Cambria Math"/>
              <w:color w:val="000000"/>
            </w:rPr>
            <m:t>0.435889894</m:t>
          </m:r>
        </m:oMath>
      </m:oMathPara>
    </w:p>
    <w:p w14:paraId="598D3E75" w14:textId="1AA20771" w:rsidR="00932FCB" w:rsidRDefault="00932FCB" w:rsidP="00C67FF9">
      <w:pPr>
        <w:spacing w:after="0" w:line="240" w:lineRule="auto"/>
        <w:rPr>
          <w:rFonts w:eastAsiaTheme="minorEastAsia"/>
          <w:color w:val="000000"/>
        </w:rPr>
      </w:pPr>
    </w:p>
    <w:p w14:paraId="550433F8" w14:textId="460EDDBF" w:rsidR="00932FCB" w:rsidRPr="00FC673C" w:rsidRDefault="00932FCB" w:rsidP="00C67FF9">
      <w:pPr>
        <w:spacing w:after="0" w:line="240" w:lineRule="auto"/>
        <w:rPr>
          <w:rFonts w:eastAsiaTheme="minorEastAsia"/>
          <w:color w:val="00000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000000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color w:val="000000"/>
                </w:rPr>
                <m:t>R</m:t>
              </m:r>
            </m:sub>
          </m:sSub>
          <m:r>
            <w:rPr>
              <w:rFonts w:ascii="Cambria Math" w:eastAsiaTheme="minorEastAsia" w:hAnsi="Cambria Math"/>
              <w:color w:val="000000"/>
            </w:rPr>
            <m:t>=</m:t>
          </m:r>
          <m:r>
            <w:rPr>
              <w:rFonts w:ascii="Cambria Math" w:eastAsiaTheme="minorEastAsia" w:hAnsi="Cambria Math"/>
              <w:color w:val="000000"/>
            </w:rPr>
            <m:t>24515.79991</m:t>
          </m:r>
          <m:r>
            <w:rPr>
              <w:rFonts w:ascii="Cambria Math" w:eastAsiaTheme="minorEastAsia" w:hAnsi="Cambria Math"/>
              <w:color w:val="000000"/>
            </w:rPr>
            <m:t xml:space="preserve"> A.Turns</m:t>
          </m:r>
        </m:oMath>
      </m:oMathPara>
    </w:p>
    <w:p w14:paraId="435DB929" w14:textId="7D952C63" w:rsidR="00FC673C" w:rsidRDefault="00FC673C" w:rsidP="00C67FF9">
      <w:pPr>
        <w:spacing w:after="0" w:line="240" w:lineRule="auto"/>
        <w:rPr>
          <w:rFonts w:eastAsiaTheme="minorEastAsia"/>
          <w:color w:val="000000"/>
        </w:rPr>
      </w:pPr>
    </w:p>
    <w:p w14:paraId="5ED4D1A4" w14:textId="3C410CA5" w:rsidR="00FC673C" w:rsidRDefault="00FC673C" w:rsidP="00C67FF9">
      <w:pPr>
        <w:spacing w:after="0" w:line="240" w:lineRule="auto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This is also the value of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sub>
        </m:sSub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I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sub>
        </m:sSub>
      </m:oMath>
      <w:r>
        <w:rPr>
          <w:rFonts w:eastAsiaTheme="minorEastAsia"/>
          <w:color w:val="000000"/>
        </w:rPr>
        <w:t>:</w:t>
      </w:r>
    </w:p>
    <w:p w14:paraId="268EE6F1" w14:textId="533E6C96" w:rsidR="00FC673C" w:rsidRDefault="00FC673C" w:rsidP="00C67FF9">
      <w:pPr>
        <w:spacing w:after="0" w:line="240" w:lineRule="auto"/>
        <w:rPr>
          <w:rFonts w:eastAsiaTheme="minorEastAsia"/>
          <w:color w:val="000000"/>
        </w:rPr>
      </w:pPr>
    </w:p>
    <w:p w14:paraId="1CD8A9CF" w14:textId="4B6DB2FE" w:rsidR="00FC673C" w:rsidRDefault="00FC673C" w:rsidP="00C67FF9">
      <w:pPr>
        <w:spacing w:after="0" w:line="240" w:lineRule="auto"/>
        <w:rPr>
          <w:rFonts w:eastAsiaTheme="minorEastAsia"/>
          <w:color w:val="00000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000000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color w:val="000000"/>
                </w:rPr>
                <m:t>R</m:t>
              </m:r>
            </m:sub>
          </m:sSub>
          <m:r>
            <w:rPr>
              <w:rFonts w:ascii="Cambria Math" w:eastAsiaTheme="minorEastAsia" w:hAnsi="Cambria Math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sub>
          </m:sSub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Theme="minorEastAsia" w:hAnsi="Cambria Math"/>
              <w:color w:val="000000"/>
            </w:rPr>
            <m:t>24515.79991</m:t>
          </m:r>
          <m:r>
            <w:rPr>
              <w:rFonts w:ascii="Cambria Math" w:eastAsiaTheme="minorEastAsia" w:hAnsi="Cambria Math"/>
              <w:color w:val="000000"/>
            </w:rPr>
            <m:t xml:space="preserve"> A.Turns</m:t>
          </m:r>
        </m:oMath>
      </m:oMathPara>
    </w:p>
    <w:p w14:paraId="5106099C" w14:textId="60D8D608" w:rsidR="005B5A3D" w:rsidRDefault="005B5A3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997E7D0" w14:textId="4D725183" w:rsidR="00AF336C" w:rsidRDefault="00AF336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suming the following values for the field winding:</w:t>
      </w:r>
    </w:p>
    <w:p w14:paraId="35ADFCCF" w14:textId="6EC87274" w:rsidR="00AF336C" w:rsidRDefault="00AF336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ADBC381" w14:textId="7B5DC356" w:rsidR="00AF336C" w:rsidRPr="00AF336C" w:rsidRDefault="00AF336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J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4 A/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mm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sup>
          </m:sSup>
        </m:oMath>
      </m:oMathPara>
    </w:p>
    <w:p w14:paraId="571BC47C" w14:textId="5F8F54E3" w:rsidR="00AF336C" w:rsidRDefault="00AF336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8B86F6B" w14:textId="50F105C5" w:rsidR="00AF336C" w:rsidRPr="00AF336C" w:rsidRDefault="00AF336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fill factor=0.4</m:t>
          </m:r>
        </m:oMath>
      </m:oMathPara>
    </w:p>
    <w:p w14:paraId="497749A8" w14:textId="008001F8" w:rsidR="00AF336C" w:rsidRDefault="00AF336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9D83D57" w14:textId="55B95C82" w:rsidR="00AF336C" w:rsidRDefault="00AF336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tal area for field winding in the space between two pole</w:t>
      </w:r>
      <w:r w:rsidR="00815043">
        <w:rPr>
          <w:rFonts w:ascii="Calibri" w:eastAsia="Times New Roman" w:hAnsi="Calibri" w:cs="Calibri"/>
          <w:color w:val="000000"/>
        </w:rPr>
        <w:t>s</w:t>
      </w:r>
      <w:r>
        <w:rPr>
          <w:rFonts w:ascii="Calibri" w:eastAsia="Times New Roman" w:hAnsi="Calibri" w:cs="Calibri"/>
          <w:color w:val="000000"/>
        </w:rPr>
        <w:t xml:space="preserve"> can be calculated as follows:</w:t>
      </w:r>
    </w:p>
    <w:p w14:paraId="39F06499" w14:textId="5650102E" w:rsidR="00AF336C" w:rsidRDefault="00AF336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889A34E" w14:textId="51E2EF4F" w:rsidR="00AF336C" w:rsidRPr="00815043" w:rsidRDefault="0081504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f-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J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f</m:t>
                  </m:r>
                </m:sub>
              </m:sSub>
            </m:den>
          </m:f>
          <m:r>
            <w:rPr>
              <w:rFonts w:ascii="Cambria Math" w:eastAsia="Times New Roman" w:hAnsi="Cambria Math" w:cs="Calibri"/>
              <w:color w:val="000000"/>
            </w:rPr>
            <m:t>×2</m:t>
          </m:r>
        </m:oMath>
      </m:oMathPara>
    </w:p>
    <w:p w14:paraId="0A039D18" w14:textId="0E677271" w:rsidR="00815043" w:rsidRDefault="0081504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19E1931" w14:textId="61643DAF" w:rsidR="00815043" w:rsidRPr="004A466D" w:rsidRDefault="0081504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f-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/>
                </w:rPr>
                <m:t>24515.79991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4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×2</m:t>
          </m:r>
        </m:oMath>
      </m:oMathPara>
    </w:p>
    <w:p w14:paraId="5D9F5297" w14:textId="77777777" w:rsidR="004A466D" w:rsidRPr="004A466D" w:rsidRDefault="004A466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805AE8E" w14:textId="112970C3" w:rsidR="004A466D" w:rsidRPr="004A466D" w:rsidRDefault="004A466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f-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12257.89996</m:t>
          </m:r>
          <m:r>
            <w:rPr>
              <w:rFonts w:ascii="Cambria Math" w:eastAsia="Times New Roman" w:hAnsi="Cambria Math" w:cs="Calibri"/>
              <w:color w:val="000000"/>
            </w:rPr>
            <m:t xml:space="preserve"> 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mm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sup>
          </m:sSup>
          <m:r>
            <w:rPr>
              <w:rFonts w:ascii="Cambria Math" w:eastAsia="Times New Roman" w:hAnsi="Cambria Math" w:cs="Calibri"/>
              <w:color w:val="000000"/>
            </w:rPr>
            <m:t xml:space="preserve"> </m:t>
          </m:r>
        </m:oMath>
      </m:oMathPara>
    </w:p>
    <w:p w14:paraId="7DD7B304" w14:textId="56FB99E9" w:rsidR="004A466D" w:rsidRDefault="004A466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A2D21EF" w14:textId="729C5A17" w:rsidR="004A466D" w:rsidRDefault="00615261" w:rsidP="004A466D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</w:t>
      </w:r>
      <w:r w:rsidR="004A466D" w:rsidRPr="004A466D">
        <w:rPr>
          <w:rFonts w:ascii="Calibri" w:eastAsia="Times New Roman" w:hAnsi="Calibri" w:cs="Calibri"/>
          <w:color w:val="000000"/>
        </w:rPr>
        <w:t>rea of empty space between poles</w:t>
      </w:r>
      <w:r w:rsidR="004A466D">
        <w:rPr>
          <w:rFonts w:ascii="Calibri" w:eastAsia="Times New Roman" w:hAnsi="Calibri" w:cs="Calibri"/>
          <w:color w:val="000000"/>
        </w:rPr>
        <w:t xml:space="preserve"> is equal to:  </w:t>
      </w:r>
      <m:oMath>
        <m:f>
          <m:f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Calibri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Times New Roman" w:hAnsi="Cambria Math" w:cs="Calibri"/>
                    <w:color w:val="000000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Calibri"/>
                    <w:color w:val="000000"/>
                  </w:rPr>
                  <m:t>f-tot</m:t>
                </m:r>
              </m:sub>
            </m:sSub>
          </m:num>
          <m:den>
            <m:r>
              <w:rPr>
                <w:rFonts w:ascii="Cambria Math" w:eastAsia="Times New Roman" w:hAnsi="Cambria Math" w:cs="Calibri"/>
                <w:color w:val="000000"/>
              </w:rPr>
              <m:t>fill factor</m:t>
            </m:r>
          </m:den>
        </m:f>
        <m:r>
          <w:rPr>
            <w:rFonts w:ascii="Cambria Math" w:eastAsia="Times New Roman" w:hAnsi="Cambria Math" w:cs="Calibri"/>
            <w:color w:val="000000"/>
          </w:rPr>
          <m:t>=</m:t>
        </m:r>
        <m:r>
          <w:rPr>
            <w:rFonts w:ascii="Cambria Math" w:eastAsia="Times New Roman" w:hAnsi="Cambria Math" w:cs="Calibri"/>
            <w:color w:val="000000"/>
          </w:rPr>
          <m:t>30644.74989</m:t>
        </m:r>
        <m:r>
          <w:rPr>
            <w:rFonts w:ascii="Cambria Math" w:eastAsia="Times New Roman" w:hAnsi="Cambria Math" w:cs="Calibri"/>
            <w:color w:val="000000"/>
          </w:rPr>
          <m:t xml:space="preserve"> </m:t>
        </m:r>
        <m:sSup>
          <m:sSup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pPr>
          <m:e>
            <m:r>
              <w:rPr>
                <w:rFonts w:ascii="Cambria Math" w:eastAsia="Times New Roman" w:hAnsi="Cambria Math" w:cs="Calibri"/>
                <w:color w:val="000000"/>
              </w:rPr>
              <m:t>mm</m:t>
            </m:r>
          </m:e>
          <m:sup>
            <m:r>
              <w:rPr>
                <w:rFonts w:ascii="Cambria Math" w:eastAsia="Times New Roman" w:hAnsi="Cambria Math" w:cs="Calibri"/>
                <w:color w:val="000000"/>
              </w:rPr>
              <m:t>2</m:t>
            </m:r>
          </m:sup>
        </m:sSup>
      </m:oMath>
    </w:p>
    <w:p w14:paraId="136BE1C5" w14:textId="2CC107CD" w:rsidR="00615261" w:rsidRDefault="00615261" w:rsidP="004A46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6D2FDF8" w14:textId="35EDE1B6" w:rsidR="007A31D7" w:rsidRDefault="007A31D7" w:rsidP="007A31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Now, determining the pole height can be proceeded by assuming a value for shaft diameter and finding the </w:t>
      </w:r>
      <w:r w:rsidRPr="007A31D7">
        <w:rPr>
          <w:rFonts w:ascii="Calibri" w:eastAsia="Times New Roman" w:hAnsi="Calibri" w:cs="Calibri"/>
          <w:color w:val="000000"/>
        </w:rPr>
        <w:t xml:space="preserve">width of empty part next to </w:t>
      </w:r>
      <w:r>
        <w:rPr>
          <w:rFonts w:ascii="Calibri" w:eastAsia="Times New Roman" w:hAnsi="Calibri" w:cs="Calibri"/>
          <w:color w:val="000000"/>
        </w:rPr>
        <w:t xml:space="preserve">a </w:t>
      </w:r>
      <w:r w:rsidRPr="007A31D7">
        <w:rPr>
          <w:rFonts w:ascii="Calibri" w:eastAsia="Times New Roman" w:hAnsi="Calibri" w:cs="Calibri"/>
          <w:color w:val="000000"/>
        </w:rPr>
        <w:t>pole</w:t>
      </w:r>
      <w:r>
        <w:rPr>
          <w:rFonts w:ascii="Calibri" w:eastAsia="Times New Roman" w:hAnsi="Calibri" w:cs="Calibri"/>
          <w:color w:val="000000"/>
        </w:rPr>
        <w:t>:</w:t>
      </w:r>
    </w:p>
    <w:p w14:paraId="01F8DDA2" w14:textId="0F4E5B20" w:rsidR="00F260E9" w:rsidRPr="00F260E9" w:rsidRDefault="00F260E9" w:rsidP="007A31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 xml:space="preserve">Shaft Diameter: 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D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sh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=4000 mm</m:t>
        </m:r>
      </m:oMath>
    </w:p>
    <w:p w14:paraId="0E3DFB53" w14:textId="4EA7A1D7" w:rsidR="007A31D7" w:rsidRDefault="004F2062" w:rsidP="007A31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</w:t>
      </w:r>
      <w:r w:rsidRPr="007A31D7">
        <w:rPr>
          <w:rFonts w:ascii="Calibri" w:eastAsia="Times New Roman" w:hAnsi="Calibri" w:cs="Calibri"/>
          <w:color w:val="000000"/>
        </w:rPr>
        <w:t xml:space="preserve">idth of empty part next to </w:t>
      </w:r>
      <w:r>
        <w:rPr>
          <w:rFonts w:ascii="Calibri" w:eastAsia="Times New Roman" w:hAnsi="Calibri" w:cs="Calibri"/>
          <w:color w:val="000000"/>
        </w:rPr>
        <w:t xml:space="preserve">a </w:t>
      </w:r>
      <w:r w:rsidRPr="007A31D7">
        <w:rPr>
          <w:rFonts w:ascii="Calibri" w:eastAsia="Times New Roman" w:hAnsi="Calibri" w:cs="Calibri"/>
          <w:color w:val="000000"/>
        </w:rPr>
        <w:t>pole</w:t>
      </w:r>
      <w:r w:rsidR="0091108B">
        <w:rPr>
          <w:rFonts w:ascii="Calibri" w:eastAsia="Times New Roman" w:hAnsi="Calibri" w:cs="Calibri"/>
          <w:color w:val="000000"/>
        </w:rPr>
        <w:t xml:space="preserve">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w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emp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 xml:space="preserve">: </w:t>
      </w:r>
    </w:p>
    <w:p w14:paraId="1CCCB795" w14:textId="74AB9F73" w:rsidR="004F2062" w:rsidRDefault="004F2062" w:rsidP="007A31D7">
      <w:pPr>
        <w:rPr>
          <w:rFonts w:ascii="Calibri" w:eastAsia="Times New Roman" w:hAnsi="Calibri" w:cs="Calibri"/>
          <w:color w:val="000000"/>
        </w:rPr>
      </w:pPr>
    </w:p>
    <w:p w14:paraId="4BAA95E1" w14:textId="29B3BF68" w:rsidR="0091108B" w:rsidRDefault="0091108B" w:rsidP="0091108B">
      <w:pPr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w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em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</m:t>
              </m:r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sh</m:t>
                      </m:r>
                    </m:sub>
                  </m:s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+2×</m:t>
                  </m:r>
                  <m:sSub>
                    <m:sSub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br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Calibri"/>
                  <w:color w:val="000000"/>
                </w:rPr>
                <m:t>-poles×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p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poles</m:t>
              </m:r>
            </m:den>
          </m:f>
        </m:oMath>
      </m:oMathPara>
    </w:p>
    <w:p w14:paraId="69C87AD2" w14:textId="4881C5DF" w:rsidR="0091108B" w:rsidRPr="00965F64" w:rsidRDefault="0091108B" w:rsidP="007A31D7">
      <w:pPr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w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em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85.49679443</m:t>
          </m:r>
          <m:r>
            <w:rPr>
              <w:rFonts w:ascii="Cambria Math" w:eastAsia="Times New Roman" w:hAnsi="Cambria Math" w:cs="Calibri"/>
              <w:color w:val="000000"/>
            </w:rPr>
            <m:t xml:space="preserve"> mm</m:t>
          </m:r>
        </m:oMath>
      </m:oMathPara>
    </w:p>
    <w:p w14:paraId="3590D9E6" w14:textId="110416E3" w:rsidR="00965F64" w:rsidRDefault="00965F64" w:rsidP="007A31D7">
      <w:pPr>
        <w:rPr>
          <w:rFonts w:ascii="Calibri" w:eastAsia="Times New Roman" w:hAnsi="Calibri" w:cs="Calibri"/>
          <w:color w:val="000000"/>
        </w:rPr>
      </w:pPr>
    </w:p>
    <w:p w14:paraId="5408A584" w14:textId="11B9EE3E" w:rsidR="00965F64" w:rsidRDefault="00965F64" w:rsidP="00965F64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otal pole height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h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-tot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56AC6718" w14:textId="4E252251" w:rsidR="00965F64" w:rsidRPr="00650A66" w:rsidRDefault="00965F64" w:rsidP="007A31D7">
      <w:pPr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-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o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-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sh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-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r</m:t>
              </m:r>
            </m:sub>
          </m:sSub>
        </m:oMath>
      </m:oMathPara>
    </w:p>
    <w:p w14:paraId="01A251F3" w14:textId="74EFC456" w:rsidR="00650A66" w:rsidRPr="00776BE1" w:rsidRDefault="00650A66" w:rsidP="007A31D7">
      <w:pPr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-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457.2136031</m:t>
          </m:r>
          <m:r>
            <w:rPr>
              <w:rFonts w:ascii="Cambria Math" w:eastAsia="Times New Roman" w:hAnsi="Cambria Math" w:cs="Calibri"/>
              <w:color w:val="000000"/>
            </w:rPr>
            <m:t xml:space="preserve"> mm</m:t>
          </m:r>
        </m:oMath>
      </m:oMathPara>
    </w:p>
    <w:p w14:paraId="2D4C07DC" w14:textId="58D65D0F" w:rsidR="00776BE1" w:rsidRDefault="00776BE1" w:rsidP="007A31D7">
      <w:pPr>
        <w:rPr>
          <w:rFonts w:ascii="Calibri" w:eastAsia="Times New Roman" w:hAnsi="Calibri" w:cs="Calibri"/>
          <w:color w:val="000000"/>
        </w:rPr>
      </w:pPr>
    </w:p>
    <w:p w14:paraId="32BCF5FF" w14:textId="2C15132F" w:rsidR="00776BE1" w:rsidRDefault="00776BE1" w:rsidP="007A31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Pole body height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h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-</m:t>
            </m:r>
            <m:r>
              <w:rPr>
                <w:rFonts w:ascii="Cambria Math" w:eastAsia="Times New Roman" w:hAnsi="Cambria Math" w:cs="Calibri"/>
                <w:color w:val="000000"/>
              </w:rPr>
              <m:t>body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2357D00B" w14:textId="75FB0C8D" w:rsidR="004F2062" w:rsidRPr="00DB15AC" w:rsidRDefault="00776BE1" w:rsidP="007A31D7">
      <w:pPr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-body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f-tot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fill factor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×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emp</m:t>
                  </m:r>
                </m:sub>
              </m:sSub>
            </m:den>
          </m:f>
        </m:oMath>
      </m:oMathPara>
    </w:p>
    <w:p w14:paraId="3B1D6F44" w14:textId="057406D5" w:rsidR="00DB15AC" w:rsidRPr="00B040CC" w:rsidRDefault="00DB15AC" w:rsidP="007A31D7">
      <w:pPr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-body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358.4315657</m:t>
          </m:r>
          <m:r>
            <w:rPr>
              <w:rFonts w:ascii="Cambria Math" w:eastAsia="Times New Roman" w:hAnsi="Cambria Math" w:cs="Calibri"/>
              <w:color w:val="000000"/>
            </w:rPr>
            <m:t xml:space="preserve"> mm</m:t>
          </m:r>
        </m:oMath>
      </m:oMathPara>
    </w:p>
    <w:p w14:paraId="4F36DA1E" w14:textId="4C1D194A" w:rsidR="00B040CC" w:rsidRDefault="00B040CC" w:rsidP="007A31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Pole shoe height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h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shoe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1360013B" w14:textId="525D9411" w:rsidR="00B040CC" w:rsidRPr="00B040CC" w:rsidRDefault="00B040CC" w:rsidP="007A31D7">
      <w:pPr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hoe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-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-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-body</m:t>
              </m:r>
            </m:sub>
          </m:sSub>
        </m:oMath>
      </m:oMathPara>
    </w:p>
    <w:p w14:paraId="6B0636FA" w14:textId="5A476B43" w:rsidR="00B040CC" w:rsidRPr="00F7080C" w:rsidRDefault="00B040CC" w:rsidP="007A31D7">
      <w:pPr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hoe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98.78203737</m:t>
          </m:r>
          <m:r>
            <w:rPr>
              <w:rFonts w:ascii="Cambria Math" w:eastAsia="Times New Roman" w:hAnsi="Cambria Math" w:cs="Calibri"/>
              <w:color w:val="000000"/>
            </w:rPr>
            <m:t xml:space="preserve"> mm</m:t>
          </m:r>
        </m:oMath>
      </m:oMathPara>
    </w:p>
    <w:p w14:paraId="00EACBBA" w14:textId="4A963EA4" w:rsidR="00F7080C" w:rsidRDefault="00F7080C" w:rsidP="007A31D7">
      <w:pPr>
        <w:rPr>
          <w:rFonts w:ascii="Calibri" w:eastAsia="Times New Roman" w:hAnsi="Calibri" w:cs="Calibri"/>
          <w:color w:val="000000"/>
        </w:rPr>
      </w:pPr>
    </w:p>
    <w:p w14:paraId="00EDE988" w14:textId="089F2A7E" w:rsidR="00F7080C" w:rsidRDefault="00F7080C" w:rsidP="007A31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suming cross-section of field winding to be:</w:t>
      </w:r>
    </w:p>
    <w:p w14:paraId="5D2DC950" w14:textId="2FE4E62B" w:rsidR="00F7080C" w:rsidRPr="00A86822" w:rsidRDefault="00F7080C" w:rsidP="007A31D7">
      <w:pPr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 xml:space="preserve">=85 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mm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sup>
          </m:sSup>
        </m:oMath>
      </m:oMathPara>
    </w:p>
    <w:p w14:paraId="7B5EDCAE" w14:textId="2B02037F" w:rsidR="00A86822" w:rsidRDefault="00A86822" w:rsidP="007A31D7">
      <w:pPr>
        <w:rPr>
          <w:rFonts w:ascii="Calibri" w:eastAsia="Times New Roman" w:hAnsi="Calibri" w:cs="Calibri"/>
          <w:color w:val="000000"/>
        </w:rPr>
      </w:pPr>
    </w:p>
    <w:p w14:paraId="074CF442" w14:textId="045676FD" w:rsidR="00A86822" w:rsidRDefault="003C3BD9" w:rsidP="007A31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tal number of turns for field winding will be:</w:t>
      </w:r>
    </w:p>
    <w:p w14:paraId="041F8295" w14:textId="4742B6BA" w:rsidR="003C3BD9" w:rsidRPr="003C3BD9" w:rsidRDefault="003C3BD9" w:rsidP="007A31D7">
      <w:pPr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f-to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f</m:t>
                  </m:r>
                </m:sub>
              </m:sSub>
            </m:den>
          </m:f>
        </m:oMath>
      </m:oMathPara>
    </w:p>
    <w:p w14:paraId="6568CAD2" w14:textId="3B75C842" w:rsidR="003C3BD9" w:rsidRPr="003C3BD9" w:rsidRDefault="003C3BD9" w:rsidP="007A31D7">
      <w:pPr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72.10529386</m:t>
          </m:r>
        </m:oMath>
      </m:oMathPara>
    </w:p>
    <w:p w14:paraId="098B3359" w14:textId="0F083B9A" w:rsidR="003C3BD9" w:rsidRDefault="003C3BD9" w:rsidP="007A31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Now, using the value of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sub>
        </m:sSub>
      </m:oMath>
      <w:r>
        <w:rPr>
          <w:rFonts w:ascii="Calibri" w:eastAsia="Times New Roman" w:hAnsi="Calibri" w:cs="Calibri"/>
          <w:color w:val="00000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sub>
        </m:sSub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I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f</m:t>
            </m:r>
          </m:sub>
        </m:sSub>
      </m:oMath>
      <w:r>
        <w:rPr>
          <w:rFonts w:ascii="Calibri" w:eastAsia="Times New Roman" w:hAnsi="Calibri" w:cs="Calibri"/>
          <w:color w:val="000000"/>
        </w:rPr>
        <w:t xml:space="preserve"> which has been calculated before</w:t>
      </w:r>
      <w:r w:rsidR="004B701B">
        <w:rPr>
          <w:rFonts w:ascii="Calibri" w:eastAsia="Times New Roman" w:hAnsi="Calibri" w:cs="Calibri"/>
          <w:color w:val="000000"/>
        </w:rPr>
        <w:t>, field current is determined as:</w:t>
      </w:r>
    </w:p>
    <w:p w14:paraId="309059D4" w14:textId="2D635D8B" w:rsidR="003C3BD9" w:rsidRDefault="003C3BD9" w:rsidP="004B701B">
      <w:pPr>
        <w:jc w:val="center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340.497221</m:t>
          </m:r>
          <m:r>
            <w:rPr>
              <w:rFonts w:ascii="Cambria Math" w:eastAsia="Times New Roman" w:hAnsi="Cambria Math" w:cs="Calibri"/>
              <w:color w:val="000000"/>
            </w:rPr>
            <m:t xml:space="preserve"> A</m:t>
          </m:r>
        </m:oMath>
      </m:oMathPara>
    </w:p>
    <w:p w14:paraId="1B499CB4" w14:textId="37B58C13" w:rsidR="003C3BD9" w:rsidRDefault="003C3BD9" w:rsidP="007A31D7">
      <w:pPr>
        <w:rPr>
          <w:rFonts w:ascii="Calibri" w:eastAsia="Times New Roman" w:hAnsi="Calibri" w:cs="Calibri"/>
          <w:color w:val="000000"/>
        </w:rPr>
      </w:pPr>
    </w:p>
    <w:p w14:paraId="4ACB8BF8" w14:textId="17233B98" w:rsidR="00AB0DD8" w:rsidRDefault="00AB0DD8" w:rsidP="007A31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Material selection:</w:t>
      </w:r>
    </w:p>
    <w:p w14:paraId="3DB20545" w14:textId="42E7BF1A" w:rsidR="00AB0DD8" w:rsidRDefault="00F50BCD" w:rsidP="007A31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ccording to [11], segmented laminations made from silicone steel with </w:t>
      </w:r>
      <w:r w:rsidR="00C13F70">
        <w:rPr>
          <w:rFonts w:ascii="Calibri" w:eastAsia="Times New Roman" w:hAnsi="Calibri" w:cs="Calibri"/>
          <w:color w:val="000000"/>
        </w:rPr>
        <w:t>0.35- or 0.50-mm</w:t>
      </w:r>
      <w:r>
        <w:rPr>
          <w:rFonts w:ascii="Calibri" w:eastAsia="Times New Roman" w:hAnsi="Calibri" w:cs="Calibri"/>
          <w:color w:val="000000"/>
        </w:rPr>
        <w:t xml:space="preserve"> thickness are the common material used in hydro generator cores due to the</w:t>
      </w:r>
      <w:r w:rsidR="00C44FBD">
        <w:rPr>
          <w:rFonts w:ascii="Calibri" w:eastAsia="Times New Roman" w:hAnsi="Calibri" w:cs="Calibri"/>
          <w:color w:val="000000"/>
        </w:rPr>
        <w:t>ir</w:t>
      </w:r>
      <w:r>
        <w:rPr>
          <w:rFonts w:ascii="Calibri" w:eastAsia="Times New Roman" w:hAnsi="Calibri" w:cs="Calibri"/>
          <w:color w:val="000000"/>
        </w:rPr>
        <w:t xml:space="preserve"> low loss</w:t>
      </w:r>
      <w:r w:rsidR="00C44FBD">
        <w:rPr>
          <w:rFonts w:ascii="Calibri" w:eastAsia="Times New Roman" w:hAnsi="Calibri" w:cs="Calibri"/>
          <w:color w:val="000000"/>
        </w:rPr>
        <w:t>.</w:t>
      </w:r>
    </w:p>
    <w:p w14:paraId="420AE93E" w14:textId="183A7CB5" w:rsidR="00C13F70" w:rsidRDefault="00C13F70" w:rsidP="007A31D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design has been carried out with the material choice of: </w:t>
      </w:r>
      <w:r w:rsidR="006216BE">
        <w:rPr>
          <w:rFonts w:ascii="Calibri" w:eastAsia="Times New Roman" w:hAnsi="Calibri" w:cs="Calibri"/>
          <w:color w:val="000000"/>
        </w:rPr>
        <w:t>M270-50A</w:t>
      </w:r>
    </w:p>
    <w:p w14:paraId="41FCF778" w14:textId="1748A445" w:rsidR="00C14849" w:rsidRDefault="006216BE" w:rsidP="0020505E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nd for the windings, </w:t>
      </w:r>
      <w:r w:rsidR="00C14849">
        <w:rPr>
          <w:rFonts w:ascii="Calibri" w:eastAsia="Times New Roman" w:hAnsi="Calibri" w:cs="Calibri"/>
          <w:color w:val="000000"/>
        </w:rPr>
        <w:t xml:space="preserve">aluminum and copper are two popular choices which both have their merits and drawbacks. </w:t>
      </w:r>
      <w:r w:rsidR="000418A1">
        <w:rPr>
          <w:rFonts w:ascii="Calibri" w:eastAsia="Times New Roman" w:hAnsi="Calibri" w:cs="Calibri"/>
          <w:color w:val="000000"/>
        </w:rPr>
        <w:t xml:space="preserve">Although aluminum </w:t>
      </w:r>
      <w:r w:rsidR="000418A1">
        <w:t>outrival</w:t>
      </w:r>
      <w:r w:rsidR="000418A1">
        <w:t>s copper</w:t>
      </w:r>
      <w:r w:rsidR="000418A1" w:rsidRPr="000418A1">
        <w:rPr>
          <w:rFonts w:ascii="Calibri" w:eastAsia="Times New Roman" w:hAnsi="Calibri" w:cs="Calibri"/>
          <w:color w:val="000000"/>
        </w:rPr>
        <w:t xml:space="preserve"> </w:t>
      </w:r>
      <w:r w:rsidR="000418A1">
        <w:rPr>
          <w:rFonts w:ascii="Calibri" w:eastAsia="Times New Roman" w:hAnsi="Calibri" w:cs="Calibri"/>
          <w:color w:val="000000"/>
        </w:rPr>
        <w:t>w</w:t>
      </w:r>
      <w:r w:rsidR="000418A1">
        <w:rPr>
          <w:rFonts w:ascii="Calibri" w:eastAsia="Times New Roman" w:hAnsi="Calibri" w:cs="Calibri"/>
          <w:color w:val="000000"/>
        </w:rPr>
        <w:t>hen it comes to weight and cost,</w:t>
      </w:r>
      <w:r w:rsidR="000418A1">
        <w:rPr>
          <w:rFonts w:ascii="Calibri" w:eastAsia="Times New Roman" w:hAnsi="Calibri" w:cs="Calibri"/>
          <w:color w:val="000000"/>
        </w:rPr>
        <w:t xml:space="preserve"> in this generator </w:t>
      </w:r>
    </w:p>
    <w:p w14:paraId="063A3523" w14:textId="66E6DEC4" w:rsidR="004A466D" w:rsidRDefault="006216BE" w:rsidP="0020505E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pper has always been a popular choice due to its</w:t>
      </w:r>
      <w:r w:rsidR="0020505E">
        <w:rPr>
          <w:rFonts w:ascii="Calibri" w:eastAsia="Times New Roman" w:hAnsi="Calibri" w:cs="Calibri"/>
          <w:color w:val="000000"/>
        </w:rPr>
        <w:t xml:space="preserve"> </w:t>
      </w:r>
      <w:r w:rsidR="00C14849">
        <w:rPr>
          <w:rFonts w:ascii="Calibri" w:eastAsia="Times New Roman" w:hAnsi="Calibri" w:cs="Calibri"/>
          <w:color w:val="000000"/>
        </w:rPr>
        <w:t>high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20505E">
        <w:rPr>
          <w:rFonts w:ascii="Calibri" w:eastAsia="Times New Roman" w:hAnsi="Calibri" w:cs="Calibri"/>
          <w:color w:val="000000"/>
        </w:rPr>
        <w:t xml:space="preserve">thermal </w:t>
      </w:r>
      <w:r>
        <w:rPr>
          <w:rFonts w:ascii="Calibri" w:eastAsia="Times New Roman" w:hAnsi="Calibri" w:cs="Calibri"/>
          <w:color w:val="000000"/>
        </w:rPr>
        <w:t>conductivity</w:t>
      </w:r>
      <w:r w:rsidR="00C14849">
        <w:rPr>
          <w:rFonts w:ascii="Calibri" w:eastAsia="Times New Roman" w:hAnsi="Calibri" w:cs="Calibri"/>
          <w:color w:val="000000"/>
        </w:rPr>
        <w:t xml:space="preserve">, and hence </w:t>
      </w:r>
    </w:p>
    <w:p w14:paraId="053F4F1C" w14:textId="77777777" w:rsidR="004A466D" w:rsidRPr="004A466D" w:rsidRDefault="004A466D" w:rsidP="004A466D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D4C6A6C" w14:textId="77777777" w:rsidR="004A466D" w:rsidRPr="005B5A3D" w:rsidRDefault="004A466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D8D69E3" w14:textId="30436FCD" w:rsidR="00022AEC" w:rsidRPr="00404E0C" w:rsidRDefault="00022AEC" w:rsidP="00022A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404E0C">
        <w:rPr>
          <w:rFonts w:ascii="Times New Roman" w:eastAsia="Times New Roman" w:hAnsi="Times New Roman" w:cs="Times New Roman"/>
          <w:sz w:val="24"/>
          <w:szCs w:val="24"/>
          <w:highlight w:val="yellow"/>
        </w:rPr>
        <w:t>Define the rough dimensions (airgap clearance, rotor diameter, axial length)</w:t>
      </w:r>
    </w:p>
    <w:p w14:paraId="65240A7F" w14:textId="77777777" w:rsidR="00022AEC" w:rsidRPr="00C630D1" w:rsidRDefault="00022AEC" w:rsidP="00022A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C630D1">
        <w:rPr>
          <w:rFonts w:ascii="Times New Roman" w:eastAsia="Times New Roman" w:hAnsi="Times New Roman" w:cs="Times New Roman"/>
          <w:sz w:val="24"/>
          <w:szCs w:val="24"/>
          <w:highlight w:val="yellow"/>
        </w:rPr>
        <w:t>Choose the winding configurations (number of slots, number of coils, cable size etc.)</w:t>
      </w:r>
    </w:p>
    <w:p w14:paraId="32B38CAB" w14:textId="77777777" w:rsidR="00022AEC" w:rsidRPr="00022AEC" w:rsidRDefault="00022AEC" w:rsidP="00022A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2AEC">
        <w:rPr>
          <w:rFonts w:ascii="Times New Roman" w:eastAsia="Times New Roman" w:hAnsi="Times New Roman" w:cs="Times New Roman"/>
          <w:sz w:val="24"/>
          <w:szCs w:val="24"/>
        </w:rPr>
        <w:t>Calculate the other parameters such as the teeth/slot dimensions, back-core thickness etc.</w:t>
      </w:r>
    </w:p>
    <w:p w14:paraId="2D28507E" w14:textId="77777777" w:rsidR="00022AEC" w:rsidRPr="00022AEC" w:rsidRDefault="00022AEC" w:rsidP="00022A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2AEC">
        <w:rPr>
          <w:rFonts w:ascii="Times New Roman" w:eastAsia="Times New Roman" w:hAnsi="Times New Roman" w:cs="Times New Roman"/>
          <w:sz w:val="24"/>
          <w:szCs w:val="24"/>
        </w:rPr>
        <w:t>Material selection (laminations, magnet grade etc.)</w:t>
      </w:r>
    </w:p>
    <w:p w14:paraId="7EA4B97A" w14:textId="77777777" w:rsidR="00022AEC" w:rsidRPr="00022AEC" w:rsidRDefault="00022AEC" w:rsidP="00022A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2AEC">
        <w:rPr>
          <w:rFonts w:ascii="Times New Roman" w:eastAsia="Times New Roman" w:hAnsi="Times New Roman" w:cs="Times New Roman"/>
          <w:sz w:val="24"/>
          <w:szCs w:val="24"/>
        </w:rPr>
        <w:t>Electrical circuit parameter estimations (induced voltage, flux per pole, phase resistance, phase inductance etc.)</w:t>
      </w:r>
    </w:p>
    <w:p w14:paraId="00DEEEC6" w14:textId="77777777" w:rsidR="00022AEC" w:rsidRPr="001B63DA" w:rsidRDefault="00022AEC" w:rsidP="001B63DA">
      <w:pPr>
        <w:jc w:val="both"/>
        <w:rPr>
          <w:sz w:val="24"/>
          <w:szCs w:val="24"/>
          <w:lang w:bidi="fa-IR"/>
        </w:rPr>
      </w:pPr>
    </w:p>
    <w:sectPr w:rsidR="00022AEC" w:rsidRPr="001B63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B41FC" w14:textId="77777777" w:rsidR="001178F5" w:rsidRDefault="001178F5" w:rsidP="002913DF">
      <w:pPr>
        <w:spacing w:after="0" w:line="240" w:lineRule="auto"/>
      </w:pPr>
      <w:r>
        <w:separator/>
      </w:r>
    </w:p>
  </w:endnote>
  <w:endnote w:type="continuationSeparator" w:id="0">
    <w:p w14:paraId="72545F83" w14:textId="77777777" w:rsidR="001178F5" w:rsidRDefault="001178F5" w:rsidP="002913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DABD8" w14:textId="77777777" w:rsidR="001178F5" w:rsidRDefault="001178F5" w:rsidP="002913DF">
      <w:pPr>
        <w:spacing w:after="0" w:line="240" w:lineRule="auto"/>
      </w:pPr>
      <w:r>
        <w:separator/>
      </w:r>
    </w:p>
  </w:footnote>
  <w:footnote w:type="continuationSeparator" w:id="0">
    <w:p w14:paraId="5CEDB01E" w14:textId="77777777" w:rsidR="001178F5" w:rsidRDefault="001178F5" w:rsidP="002913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00BC6"/>
    <w:multiLevelType w:val="multilevel"/>
    <w:tmpl w:val="CDC80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211AD9"/>
    <w:multiLevelType w:val="multilevel"/>
    <w:tmpl w:val="7BE09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7069331">
    <w:abstractNumId w:val="0"/>
  </w:num>
  <w:num w:numId="2" w16cid:durableId="13502542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7CwAJIWBmamRko6SsGpxcWZ+XkgBca1AJaotoosAAAA"/>
  </w:docVars>
  <w:rsids>
    <w:rsidRoot w:val="00E73F61"/>
    <w:rsid w:val="00016350"/>
    <w:rsid w:val="00022AEC"/>
    <w:rsid w:val="000250FB"/>
    <w:rsid w:val="000278B4"/>
    <w:rsid w:val="0003212A"/>
    <w:rsid w:val="00040442"/>
    <w:rsid w:val="000418A1"/>
    <w:rsid w:val="00042AF9"/>
    <w:rsid w:val="00053C03"/>
    <w:rsid w:val="00061D25"/>
    <w:rsid w:val="00063DDF"/>
    <w:rsid w:val="00066562"/>
    <w:rsid w:val="00077C5F"/>
    <w:rsid w:val="00091A7D"/>
    <w:rsid w:val="000940C1"/>
    <w:rsid w:val="00095B82"/>
    <w:rsid w:val="00096A8D"/>
    <w:rsid w:val="000B1FB0"/>
    <w:rsid w:val="000B5022"/>
    <w:rsid w:val="000C2E13"/>
    <w:rsid w:val="000C6ECC"/>
    <w:rsid w:val="000C70EB"/>
    <w:rsid w:val="000C7A18"/>
    <w:rsid w:val="000D5F3A"/>
    <w:rsid w:val="000E7AAA"/>
    <w:rsid w:val="000F7E58"/>
    <w:rsid w:val="001007E9"/>
    <w:rsid w:val="001012D8"/>
    <w:rsid w:val="00102546"/>
    <w:rsid w:val="001178F5"/>
    <w:rsid w:val="00140360"/>
    <w:rsid w:val="00142A32"/>
    <w:rsid w:val="0014753B"/>
    <w:rsid w:val="00163DB3"/>
    <w:rsid w:val="0016562D"/>
    <w:rsid w:val="0017666D"/>
    <w:rsid w:val="00180DED"/>
    <w:rsid w:val="00181423"/>
    <w:rsid w:val="0018468E"/>
    <w:rsid w:val="001907CB"/>
    <w:rsid w:val="00197EE1"/>
    <w:rsid w:val="001A435F"/>
    <w:rsid w:val="001B5C82"/>
    <w:rsid w:val="001B63DA"/>
    <w:rsid w:val="001B798F"/>
    <w:rsid w:val="001C2257"/>
    <w:rsid w:val="001C59CE"/>
    <w:rsid w:val="001C7BE6"/>
    <w:rsid w:val="001D03C8"/>
    <w:rsid w:val="001E333D"/>
    <w:rsid w:val="001E3F23"/>
    <w:rsid w:val="001E4F7D"/>
    <w:rsid w:val="0020505E"/>
    <w:rsid w:val="00207A06"/>
    <w:rsid w:val="00211562"/>
    <w:rsid w:val="00221770"/>
    <w:rsid w:val="0023449E"/>
    <w:rsid w:val="002472BA"/>
    <w:rsid w:val="002524AD"/>
    <w:rsid w:val="002615E3"/>
    <w:rsid w:val="002805FB"/>
    <w:rsid w:val="002913DF"/>
    <w:rsid w:val="002B2922"/>
    <w:rsid w:val="002C12DB"/>
    <w:rsid w:val="002C475A"/>
    <w:rsid w:val="002E2D05"/>
    <w:rsid w:val="002E3655"/>
    <w:rsid w:val="002F5BD8"/>
    <w:rsid w:val="003172F2"/>
    <w:rsid w:val="003320EF"/>
    <w:rsid w:val="00336B30"/>
    <w:rsid w:val="00341AAE"/>
    <w:rsid w:val="0035735A"/>
    <w:rsid w:val="00361988"/>
    <w:rsid w:val="00365909"/>
    <w:rsid w:val="00381A55"/>
    <w:rsid w:val="00393881"/>
    <w:rsid w:val="003A054B"/>
    <w:rsid w:val="003A5FEB"/>
    <w:rsid w:val="003B187F"/>
    <w:rsid w:val="003C3BD9"/>
    <w:rsid w:val="003D600D"/>
    <w:rsid w:val="003D7423"/>
    <w:rsid w:val="003E576A"/>
    <w:rsid w:val="003F3FD0"/>
    <w:rsid w:val="003F44E8"/>
    <w:rsid w:val="00402DA2"/>
    <w:rsid w:val="00404E0C"/>
    <w:rsid w:val="0043541D"/>
    <w:rsid w:val="0043631E"/>
    <w:rsid w:val="004416B7"/>
    <w:rsid w:val="004423B3"/>
    <w:rsid w:val="0045699D"/>
    <w:rsid w:val="00456A8B"/>
    <w:rsid w:val="00465E74"/>
    <w:rsid w:val="00472CFE"/>
    <w:rsid w:val="00474E79"/>
    <w:rsid w:val="0048206A"/>
    <w:rsid w:val="00492B19"/>
    <w:rsid w:val="004A0B27"/>
    <w:rsid w:val="004A185B"/>
    <w:rsid w:val="004A2A74"/>
    <w:rsid w:val="004A466D"/>
    <w:rsid w:val="004B58C6"/>
    <w:rsid w:val="004B701B"/>
    <w:rsid w:val="004D2C05"/>
    <w:rsid w:val="004D6DA3"/>
    <w:rsid w:val="004D7678"/>
    <w:rsid w:val="004E7695"/>
    <w:rsid w:val="004F2062"/>
    <w:rsid w:val="004F627B"/>
    <w:rsid w:val="00500BD9"/>
    <w:rsid w:val="00504CE1"/>
    <w:rsid w:val="00535952"/>
    <w:rsid w:val="00566B80"/>
    <w:rsid w:val="005758DB"/>
    <w:rsid w:val="00577945"/>
    <w:rsid w:val="00585180"/>
    <w:rsid w:val="0059603F"/>
    <w:rsid w:val="00597FB5"/>
    <w:rsid w:val="005A23F2"/>
    <w:rsid w:val="005B02FA"/>
    <w:rsid w:val="005B5A3D"/>
    <w:rsid w:val="005D2123"/>
    <w:rsid w:val="005D4208"/>
    <w:rsid w:val="005F21BD"/>
    <w:rsid w:val="005F6431"/>
    <w:rsid w:val="006102DA"/>
    <w:rsid w:val="006129F0"/>
    <w:rsid w:val="00615261"/>
    <w:rsid w:val="006216BE"/>
    <w:rsid w:val="00621BBC"/>
    <w:rsid w:val="00631B42"/>
    <w:rsid w:val="00633319"/>
    <w:rsid w:val="0064148D"/>
    <w:rsid w:val="00643D04"/>
    <w:rsid w:val="00650A66"/>
    <w:rsid w:val="00653BDA"/>
    <w:rsid w:val="006578C0"/>
    <w:rsid w:val="00661222"/>
    <w:rsid w:val="00687B54"/>
    <w:rsid w:val="00692E33"/>
    <w:rsid w:val="006960F9"/>
    <w:rsid w:val="006A0569"/>
    <w:rsid w:val="006A4EDA"/>
    <w:rsid w:val="006B68C7"/>
    <w:rsid w:val="006C0132"/>
    <w:rsid w:val="006C7E0E"/>
    <w:rsid w:val="006D2D0B"/>
    <w:rsid w:val="006E08EF"/>
    <w:rsid w:val="006E51DE"/>
    <w:rsid w:val="00705E6E"/>
    <w:rsid w:val="00711EFF"/>
    <w:rsid w:val="0071481F"/>
    <w:rsid w:val="0074051E"/>
    <w:rsid w:val="00770120"/>
    <w:rsid w:val="00774FFF"/>
    <w:rsid w:val="00775E60"/>
    <w:rsid w:val="00776BE1"/>
    <w:rsid w:val="00777170"/>
    <w:rsid w:val="00797B1A"/>
    <w:rsid w:val="007A31D7"/>
    <w:rsid w:val="007B2A3E"/>
    <w:rsid w:val="007D0BCF"/>
    <w:rsid w:val="007F4EE8"/>
    <w:rsid w:val="0080157A"/>
    <w:rsid w:val="00803328"/>
    <w:rsid w:val="00804222"/>
    <w:rsid w:val="00815043"/>
    <w:rsid w:val="0083110F"/>
    <w:rsid w:val="00831C02"/>
    <w:rsid w:val="00840E13"/>
    <w:rsid w:val="0084351E"/>
    <w:rsid w:val="008519BA"/>
    <w:rsid w:val="008959B5"/>
    <w:rsid w:val="00896BC0"/>
    <w:rsid w:val="00897A6B"/>
    <w:rsid w:val="008A1ADC"/>
    <w:rsid w:val="008B6846"/>
    <w:rsid w:val="008C6E89"/>
    <w:rsid w:val="008E1E42"/>
    <w:rsid w:val="00910EC6"/>
    <w:rsid w:val="0091108B"/>
    <w:rsid w:val="00932FCB"/>
    <w:rsid w:val="00942F1C"/>
    <w:rsid w:val="00962E65"/>
    <w:rsid w:val="00965EF4"/>
    <w:rsid w:val="00965F64"/>
    <w:rsid w:val="0099070C"/>
    <w:rsid w:val="009B2B74"/>
    <w:rsid w:val="009C4810"/>
    <w:rsid w:val="009D5D47"/>
    <w:rsid w:val="00A05368"/>
    <w:rsid w:val="00A13A3B"/>
    <w:rsid w:val="00A1781B"/>
    <w:rsid w:val="00A41119"/>
    <w:rsid w:val="00A51429"/>
    <w:rsid w:val="00A5212C"/>
    <w:rsid w:val="00A81BFF"/>
    <w:rsid w:val="00A81D1B"/>
    <w:rsid w:val="00A82CDA"/>
    <w:rsid w:val="00A85A1E"/>
    <w:rsid w:val="00A86822"/>
    <w:rsid w:val="00A871DF"/>
    <w:rsid w:val="00AA2CBD"/>
    <w:rsid w:val="00AB0DD8"/>
    <w:rsid w:val="00AB295D"/>
    <w:rsid w:val="00AC1D7C"/>
    <w:rsid w:val="00AC76CC"/>
    <w:rsid w:val="00AD43DC"/>
    <w:rsid w:val="00AF336C"/>
    <w:rsid w:val="00B040CC"/>
    <w:rsid w:val="00B07ED8"/>
    <w:rsid w:val="00B23588"/>
    <w:rsid w:val="00B6501E"/>
    <w:rsid w:val="00B66EA0"/>
    <w:rsid w:val="00B72F8A"/>
    <w:rsid w:val="00B75118"/>
    <w:rsid w:val="00B93CCB"/>
    <w:rsid w:val="00BB16CC"/>
    <w:rsid w:val="00BF775B"/>
    <w:rsid w:val="00C0672B"/>
    <w:rsid w:val="00C07A84"/>
    <w:rsid w:val="00C13F70"/>
    <w:rsid w:val="00C14849"/>
    <w:rsid w:val="00C236A5"/>
    <w:rsid w:val="00C32AB2"/>
    <w:rsid w:val="00C34ED1"/>
    <w:rsid w:val="00C37EA3"/>
    <w:rsid w:val="00C414E6"/>
    <w:rsid w:val="00C44FBD"/>
    <w:rsid w:val="00C56257"/>
    <w:rsid w:val="00C630D1"/>
    <w:rsid w:val="00C67FF9"/>
    <w:rsid w:val="00C73AE9"/>
    <w:rsid w:val="00C93C66"/>
    <w:rsid w:val="00CE5815"/>
    <w:rsid w:val="00CE6C25"/>
    <w:rsid w:val="00CF09BD"/>
    <w:rsid w:val="00CF4275"/>
    <w:rsid w:val="00D15BC5"/>
    <w:rsid w:val="00D40506"/>
    <w:rsid w:val="00D5456C"/>
    <w:rsid w:val="00D61359"/>
    <w:rsid w:val="00D6545A"/>
    <w:rsid w:val="00DB15AC"/>
    <w:rsid w:val="00DC113D"/>
    <w:rsid w:val="00DC496C"/>
    <w:rsid w:val="00DD2AC5"/>
    <w:rsid w:val="00DD7815"/>
    <w:rsid w:val="00E02712"/>
    <w:rsid w:val="00E04237"/>
    <w:rsid w:val="00E226EB"/>
    <w:rsid w:val="00E24BA0"/>
    <w:rsid w:val="00E26906"/>
    <w:rsid w:val="00E423A6"/>
    <w:rsid w:val="00E44A8C"/>
    <w:rsid w:val="00E45ED5"/>
    <w:rsid w:val="00E572FD"/>
    <w:rsid w:val="00E671B2"/>
    <w:rsid w:val="00E67CD2"/>
    <w:rsid w:val="00E73F61"/>
    <w:rsid w:val="00E900AB"/>
    <w:rsid w:val="00EB420B"/>
    <w:rsid w:val="00EC52BC"/>
    <w:rsid w:val="00ED500A"/>
    <w:rsid w:val="00ED546C"/>
    <w:rsid w:val="00EE0705"/>
    <w:rsid w:val="00EF0E0C"/>
    <w:rsid w:val="00EF41F8"/>
    <w:rsid w:val="00F02331"/>
    <w:rsid w:val="00F05C08"/>
    <w:rsid w:val="00F16355"/>
    <w:rsid w:val="00F201EA"/>
    <w:rsid w:val="00F260E9"/>
    <w:rsid w:val="00F271E4"/>
    <w:rsid w:val="00F318AD"/>
    <w:rsid w:val="00F346F0"/>
    <w:rsid w:val="00F4557F"/>
    <w:rsid w:val="00F5080D"/>
    <w:rsid w:val="00F509DE"/>
    <w:rsid w:val="00F50BCD"/>
    <w:rsid w:val="00F7080C"/>
    <w:rsid w:val="00F76D2E"/>
    <w:rsid w:val="00F93C5A"/>
    <w:rsid w:val="00FA581C"/>
    <w:rsid w:val="00FB3AD8"/>
    <w:rsid w:val="00FB45C4"/>
    <w:rsid w:val="00FB55BB"/>
    <w:rsid w:val="00FB7FBB"/>
    <w:rsid w:val="00FC46EB"/>
    <w:rsid w:val="00FC673C"/>
    <w:rsid w:val="00FE2F07"/>
    <w:rsid w:val="00FE38A5"/>
    <w:rsid w:val="00FE6914"/>
    <w:rsid w:val="00FE6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D7B55"/>
  <w15:chartTrackingRefBased/>
  <w15:docId w15:val="{E155F929-1386-44F0-8E9C-3C4EA73ED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13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3DF"/>
  </w:style>
  <w:style w:type="paragraph" w:styleId="Footer">
    <w:name w:val="footer"/>
    <w:basedOn w:val="Normal"/>
    <w:link w:val="FooterChar"/>
    <w:uiPriority w:val="99"/>
    <w:unhideWhenUsed/>
    <w:rsid w:val="002913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3DF"/>
  </w:style>
  <w:style w:type="paragraph" w:styleId="ListParagraph">
    <w:name w:val="List Paragraph"/>
    <w:basedOn w:val="Normal"/>
    <w:uiPriority w:val="34"/>
    <w:qFormat/>
    <w:rsid w:val="004A185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9DE"/>
    <w:rPr>
      <w:color w:val="808080"/>
    </w:rPr>
  </w:style>
  <w:style w:type="character" w:styleId="HTMLCite">
    <w:name w:val="HTML Cite"/>
    <w:basedOn w:val="DefaultParagraphFont"/>
    <w:uiPriority w:val="99"/>
    <w:semiHidden/>
    <w:unhideWhenUsed/>
    <w:rsid w:val="005B5A3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9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4</TotalTime>
  <Pages>17</Pages>
  <Words>2624</Words>
  <Characters>1496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sa Rezapour</dc:creator>
  <cp:keywords/>
  <dc:description/>
  <cp:lastModifiedBy>Parisa Rezapour</cp:lastModifiedBy>
  <cp:revision>192</cp:revision>
  <dcterms:created xsi:type="dcterms:W3CDTF">2022-07-03T12:39:00Z</dcterms:created>
  <dcterms:modified xsi:type="dcterms:W3CDTF">2022-07-06T20:45:00Z</dcterms:modified>
</cp:coreProperties>
</file>